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g"/>
  <Default Extension="png" ContentType="image/png"/>
  <Default Extension="bmp" ContentType="image/bmp"/>
  <Default Extension="gif" ContentType="image/gif"/>
  <Default Extension="tif" ContentType="image/tif"/>
  <Default Extension="pdf" ContentType="application/pdf"/>
  <Default Extension="mov" ContentType="application/movie"/>
  <Default Extension="vml" ContentType="application/vnd.openxmlformats-officedocument.vmlDrawing"/>
  <Default Extension="xlsx" ContentType="application/vnd.openxmlformats-officedocument.spreadsheetml.sheet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</Relationships>

</file>

<file path=word/document.xml><?xml version="1.0" encoding="utf-8"?>
<w:document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background w:color="FFFFFF"/>
  <w:body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60" w:after="60"/>
        <w:jc w:val="center"/>
        <w:rPr>
          <w:rFonts w:ascii="Calibri Light" w:cs="Calibri Light" w:hAnsi="Calibri Light" w:eastAsia="Calibri Light"/>
          <w:b w:val="1"/>
          <w:bCs w:val="1"/>
        </w:rPr>
      </w:pPr>
      <w:r>
        <w:rPr>
          <w:rFonts w:ascii="Calibri Light" w:cs="Calibri Light" w:hAnsi="Calibri Light" w:eastAsia="Calibri Light"/>
          <w:b w:val="1"/>
          <w:bCs w:val="1"/>
          <w:rtl w:val="0"/>
          <w:lang w:val="ru-RU"/>
        </w:rPr>
        <w:t>Московский государственный технический университет им</w:t>
      </w:r>
      <w:r>
        <w:rPr>
          <w:rFonts w:ascii="Calibri Light" w:cs="Calibri Light" w:hAnsi="Calibri Light" w:eastAsia="Calibri Light"/>
          <w:b w:val="1"/>
          <w:bCs w:val="1"/>
          <w:rtl w:val="0"/>
        </w:rPr>
        <w:t xml:space="preserve">. </w:t>
      </w:r>
      <w:r>
        <w:rPr>
          <w:rFonts w:ascii="Calibri Light" w:cs="Calibri Light" w:hAnsi="Calibri Light" w:eastAsia="Calibri Light"/>
          <w:b w:val="1"/>
          <w:bCs w:val="1"/>
          <w:rtl w:val="0"/>
        </w:rPr>
        <w:t>Н</w:t>
      </w:r>
      <w:r>
        <w:rPr>
          <w:rFonts w:ascii="Calibri Light" w:cs="Calibri Light" w:hAnsi="Calibri Light" w:eastAsia="Calibri Light"/>
          <w:b w:val="1"/>
          <w:bCs w:val="1"/>
          <w:rtl w:val="0"/>
        </w:rPr>
        <w:t>.</w:t>
      </w:r>
      <w:r>
        <w:rPr>
          <w:rFonts w:ascii="Calibri Light" w:cs="Calibri Light" w:hAnsi="Calibri Light" w:eastAsia="Calibri Light"/>
          <w:b w:val="1"/>
          <w:bCs w:val="1"/>
          <w:rtl w:val="0"/>
          <w:lang w:val="ru-RU"/>
        </w:rPr>
        <w:t>Э</w:t>
      </w:r>
      <w:r>
        <w:rPr>
          <w:rFonts w:ascii="Calibri Light" w:cs="Calibri Light" w:hAnsi="Calibri Light" w:eastAsia="Calibri Light"/>
          <w:b w:val="1"/>
          <w:bCs w:val="1"/>
          <w:rtl w:val="0"/>
        </w:rPr>
        <w:t xml:space="preserve">. </w:t>
      </w:r>
      <w:r>
        <w:rPr>
          <w:rFonts w:ascii="Calibri Light" w:cs="Calibri Light" w:hAnsi="Calibri Light" w:eastAsia="Calibri Light"/>
          <w:b w:val="1"/>
          <w:bCs w:val="1"/>
          <w:rtl w:val="0"/>
        </w:rPr>
        <w:t>Баумана</w:t>
      </w:r>
    </w:p>
    <w:p>
      <w:pPr>
        <w:pStyle w:val="Текстовый блок"/>
        <w:pBdr>
          <w:top w:val="nil"/>
          <w:left w:val="nil"/>
          <w:bottom w:val="single" w:color="000000" w:sz="1" w:space="0" w:shadow="0" w:frame="0"/>
          <w:right w:val="nil"/>
        </w:pBd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 Light" w:cs="Calibri Light" w:hAnsi="Calibri Light" w:eastAsia="Calibri Light"/>
        </w:rPr>
      </w:pPr>
      <w:r>
        <w:rPr>
          <w:rFonts w:ascii="Calibri Light" w:cs="Calibri Light" w:hAnsi="Calibri Light" w:eastAsia="Calibri Light"/>
          <w:rtl w:val="0"/>
          <w:lang w:val="ru-RU"/>
        </w:rPr>
        <w:t>Кафедра «Системы обработки информации и управления»</w:t>
      </w: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 Light" w:cs="Calibri Light" w:hAnsi="Calibri Light" w:eastAsia="Calibri Light"/>
          <w:sz w:val="20"/>
          <w:szCs w:val="20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rPr>
          <w:rFonts w:ascii="Calibri Light" w:cs="Calibri Light" w:hAnsi="Calibri Light" w:eastAsia="Calibri Light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rPr>
          <w:rFonts w:ascii="Calibri Light" w:cs="Calibri Light" w:hAnsi="Calibri Light" w:eastAsia="Calibri Light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rPr>
          <w:rFonts w:ascii="Calibri Light" w:cs="Calibri Light" w:hAnsi="Calibri Light" w:eastAsia="Calibri Light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rPr>
          <w:rFonts w:ascii="Calibri Light" w:cs="Calibri Light" w:hAnsi="Calibri Light" w:eastAsia="Calibri Light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rPr>
          <w:rFonts w:ascii="Calibri Light" w:cs="Calibri Light" w:hAnsi="Calibri Light" w:eastAsia="Calibri Light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rPr>
          <w:rFonts w:ascii="Calibri Light" w:cs="Calibri Light" w:hAnsi="Calibri Light" w:eastAsia="Calibri Light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rPr>
          <w:rFonts w:ascii="Calibri Light" w:cs="Calibri Light" w:hAnsi="Calibri Light" w:eastAsia="Calibri Light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rPr>
          <w:rFonts w:ascii="Calibri Light" w:cs="Calibri Light" w:hAnsi="Calibri Light" w:eastAsia="Calibri Light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rPr>
          <w:rFonts w:ascii="Calibri Light" w:cs="Calibri Light" w:hAnsi="Calibri Light" w:eastAsia="Calibri Light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rPr>
          <w:rFonts w:ascii="Calibri Light" w:cs="Calibri Light" w:hAnsi="Calibri Light" w:eastAsia="Calibri Light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 Light" w:cs="Calibri Light" w:hAnsi="Calibri Light" w:eastAsia="Calibri Light"/>
          <w:b w:val="1"/>
          <w:bCs w:val="1"/>
          <w:sz w:val="36"/>
          <w:szCs w:val="36"/>
          <w:shd w:val="clear" w:color="auto" w:fill="ffffff"/>
        </w:rPr>
      </w:pPr>
      <w:r>
        <w:rPr>
          <w:rFonts w:ascii="Calibri Light" w:cs="Calibri Light" w:hAnsi="Calibri Light" w:eastAsia="Calibri Light"/>
          <w:b w:val="1"/>
          <w:bCs w:val="1"/>
          <w:sz w:val="36"/>
          <w:szCs w:val="36"/>
          <w:shd w:val="clear" w:color="auto" w:fill="ffffff"/>
          <w:rtl w:val="0"/>
          <w:lang w:val="ru-RU"/>
        </w:rPr>
        <w:t>Рубежный контроль №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shd w:val="clear" w:color="auto" w:fill="ffffff"/>
          <w:rtl w:val="0"/>
          <w:lang w:val="en-US"/>
        </w:rPr>
        <w:t>1</w:t>
      </w: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 Light" w:cs="Calibri Light" w:hAnsi="Calibri Light" w:eastAsia="Calibri Light"/>
          <w:b w:val="1"/>
          <w:bCs w:val="1"/>
          <w:sz w:val="36"/>
          <w:szCs w:val="36"/>
          <w:shd w:val="clear" w:color="auto" w:fill="ffffff"/>
        </w:rPr>
      </w:pPr>
      <w:r>
        <w:rPr>
          <w:rFonts w:ascii="Calibri Light" w:cs="Calibri Light" w:hAnsi="Calibri Light" w:eastAsia="Calibri Light"/>
          <w:b w:val="1"/>
          <w:bCs w:val="1"/>
          <w:sz w:val="36"/>
          <w:szCs w:val="36"/>
          <w:shd w:val="clear" w:color="auto" w:fill="ffffff"/>
          <w:rtl w:val="0"/>
          <w:lang w:val="ru-RU"/>
        </w:rPr>
        <w:t>по дисциплине</w:t>
      </w: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 Light" w:cs="Calibri Light" w:hAnsi="Calibri Light" w:eastAsia="Calibri Light"/>
          <w:b w:val="1"/>
          <w:bCs w:val="1"/>
          <w:sz w:val="36"/>
          <w:szCs w:val="36"/>
          <w:shd w:val="clear" w:color="auto" w:fill="ffffff"/>
        </w:rPr>
      </w:pPr>
      <w:r>
        <w:rPr>
          <w:rFonts w:ascii="Calibri Light" w:cs="Calibri Light" w:hAnsi="Calibri Light" w:eastAsia="Calibri Light"/>
          <w:b w:val="1"/>
          <w:bCs w:val="1"/>
          <w:sz w:val="36"/>
          <w:szCs w:val="36"/>
          <w:shd w:val="clear" w:color="auto" w:fill="ffffff"/>
          <w:rtl w:val="0"/>
          <w:lang w:val="ru-RU"/>
        </w:rPr>
        <w:t>«Методы машинного обучения»</w:t>
      </w: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 Light" w:cs="Calibri Light" w:hAnsi="Calibri Light" w:eastAsia="Calibri Light"/>
          <w:b w:val="1"/>
          <w:bCs w:val="1"/>
          <w:sz w:val="36"/>
          <w:szCs w:val="36"/>
          <w:shd w:val="clear" w:color="auto" w:fill="ffffff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 Light" w:cs="Calibri Light" w:hAnsi="Calibri Light" w:eastAsia="Calibri Light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rPr>
          <w:rFonts w:ascii="Calibri Light" w:cs="Calibri Light" w:hAnsi="Calibri Light" w:eastAsia="Calibri Light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 Light" w:cs="Calibri Light" w:hAnsi="Calibri Light" w:eastAsia="Calibri Light"/>
          <w:sz w:val="22"/>
          <w:szCs w:val="22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 Light" w:cs="Calibri Light" w:hAnsi="Calibri Light" w:eastAsia="Calibri Light"/>
          <w:sz w:val="22"/>
          <w:szCs w:val="22"/>
        </w:rPr>
      </w:pPr>
    </w:p>
    <w:p>
      <w:pPr>
        <w:pStyle w:val="Текстовый блок"/>
        <w:keepLines w:val="1"/>
        <w:tabs>
          <w:tab w:val="center" w:pos="4320"/>
          <w:tab w:val="right" w:pos="8640"/>
          <w:tab w:val="left" w:pos="9204"/>
        </w:tabs>
        <w:suppressAutoHyphens w:val="1"/>
        <w:spacing w:before="60" w:after="60"/>
        <w:rPr>
          <w:rFonts w:ascii="Calibri Light" w:cs="Calibri Light" w:hAnsi="Calibri Light" w:eastAsia="Calibri Light"/>
          <w:sz w:val="22"/>
          <w:szCs w:val="22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60" w:after="60"/>
        <w:jc w:val="right"/>
        <w:rPr>
          <w:rFonts w:ascii="Calibri Light" w:cs="Calibri Light" w:hAnsi="Calibri Light" w:eastAsia="Calibri Light"/>
        </w:rPr>
      </w:pPr>
      <w:r>
        <w:rPr>
          <w:rFonts w:ascii="Calibri Light" w:cs="Calibri Light" w:hAnsi="Calibri Light" w:eastAsia="Calibri Light"/>
          <w:rtl w:val="0"/>
          <w:lang w:val="ru-RU"/>
        </w:rPr>
        <w:t>Выполнил</w:t>
      </w:r>
      <w:r>
        <w:rPr>
          <w:rFonts w:ascii="Calibri Light" w:cs="Calibri Light" w:hAnsi="Calibri Light" w:eastAsia="Calibri Light"/>
          <w:rtl w:val="0"/>
          <w:lang w:val="ru-RU"/>
        </w:rPr>
        <w:t>:</w:t>
      </w: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bidi w:val="0"/>
        <w:spacing w:before="60" w:after="60"/>
        <w:ind w:left="0" w:right="0" w:firstLine="0"/>
        <w:jc w:val="right"/>
        <w:rPr>
          <w:rFonts w:ascii="Calibri Light" w:cs="Calibri Light" w:hAnsi="Calibri Light" w:eastAsia="Calibri Light"/>
          <w:rtl w:val="0"/>
        </w:rPr>
      </w:pPr>
      <w:r>
        <w:rPr>
          <w:rFonts w:ascii="Calibri Light" w:cs="Calibri Light" w:hAnsi="Calibri Light" w:eastAsia="Calibri Light"/>
          <w:rtl w:val="0"/>
          <w:lang w:val="ru-RU"/>
        </w:rPr>
        <w:t>Хотин П</w:t>
      </w:r>
      <w:r>
        <w:rPr>
          <w:rFonts w:ascii="Calibri Light" w:cs="Calibri Light" w:hAnsi="Calibri Light" w:eastAsia="Calibri Light"/>
          <w:rtl w:val="0"/>
          <w:lang w:val="ru-RU"/>
        </w:rPr>
        <w:t>.</w:t>
      </w:r>
      <w:r>
        <w:rPr>
          <w:rFonts w:ascii="Calibri Light" w:cs="Calibri Light" w:hAnsi="Calibri Light" w:eastAsia="Calibri Light"/>
          <w:rtl w:val="0"/>
          <w:lang w:val="ru-RU"/>
        </w:rPr>
        <w:t>Ю</w:t>
      </w:r>
      <w:r>
        <w:rPr>
          <w:rFonts w:ascii="Calibri Light" w:cs="Calibri Light" w:hAnsi="Calibri Light" w:eastAsia="Calibri Light"/>
          <w:rtl w:val="0"/>
          <w:lang w:val="ru-RU"/>
        </w:rPr>
        <w:t>.</w:t>
      </w:r>
      <w:r>
        <w:rPr>
          <w:rFonts w:ascii="Calibri Light" w:cs="Calibri Light" w:hAnsi="Calibri Light" w:eastAsia="Calibri Light"/>
          <w:rtl w:val="0"/>
          <w:lang w:val="ru-RU"/>
        </w:rPr>
        <w:t xml:space="preserve"> </w:t>
      </w: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bidi w:val="0"/>
        <w:spacing w:before="60" w:after="60"/>
        <w:ind w:left="0" w:right="0" w:firstLine="0"/>
        <w:jc w:val="right"/>
        <w:rPr>
          <w:rFonts w:ascii="Calibri Light" w:cs="Calibri Light" w:hAnsi="Calibri Light" w:eastAsia="Calibri Light"/>
          <w:rtl w:val="0"/>
        </w:rPr>
      </w:pPr>
      <w:r>
        <w:rPr>
          <w:rFonts w:ascii="Calibri Light" w:cs="Calibri Light" w:hAnsi="Calibri Light" w:eastAsia="Calibri Light"/>
          <w:rtl w:val="0"/>
          <w:lang w:val="ru-RU"/>
        </w:rPr>
        <w:t>ИУ</w:t>
      </w:r>
      <w:r>
        <w:rPr>
          <w:rFonts w:ascii="Calibri Light" w:cs="Calibri Light" w:hAnsi="Calibri Light" w:eastAsia="Calibri Light"/>
          <w:rtl w:val="0"/>
          <w:lang w:val="ru-RU"/>
        </w:rPr>
        <w:t>5-</w:t>
      </w:r>
      <w:r>
        <w:rPr>
          <w:rFonts w:ascii="Calibri Light" w:cs="Calibri Light" w:hAnsi="Calibri Light" w:eastAsia="Calibri Light"/>
          <w:rtl w:val="0"/>
          <w:lang w:val="en-US"/>
        </w:rPr>
        <w:t>2</w:t>
      </w:r>
      <w:r>
        <w:rPr>
          <w:rFonts w:ascii="Calibri Light" w:cs="Calibri Light" w:hAnsi="Calibri Light" w:eastAsia="Calibri Light"/>
          <w:rtl w:val="0"/>
          <w:lang w:val="ru-RU"/>
        </w:rPr>
        <w:t>4</w:t>
      </w:r>
      <w:r>
        <w:rPr>
          <w:rFonts w:ascii="Calibri Light" w:cs="Calibri Light" w:hAnsi="Calibri Light" w:eastAsia="Calibri Light"/>
          <w:rtl w:val="0"/>
          <w:lang w:val="ru-RU"/>
        </w:rPr>
        <w:t>М</w:t>
      </w:r>
    </w:p>
    <w:p>
      <w:pPr>
        <w:pStyle w:val="Заголовок"/>
        <w:keepNext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bidi w:val="0"/>
        <w:ind w:left="0" w:right="0" w:firstLine="0"/>
        <w:jc w:val="center"/>
        <w:outlineLvl w:val="0"/>
        <w:rPr>
          <w:rFonts w:ascii="Calibri Light" w:cs="Calibri Light" w:hAnsi="Calibri Light" w:eastAsia="Calibri Light"/>
          <w:sz w:val="28"/>
          <w:szCs w:val="28"/>
          <w:u w:color="000000"/>
          <w:rtl w:val="0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rPr>
          <w:rFonts w:ascii="Calibri" w:cs="Calibri" w:hAnsi="Calibri" w:eastAsia="Calibri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" w:cs="Calibri" w:hAnsi="Calibri" w:eastAsia="Calibri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" w:cs="Calibri" w:hAnsi="Calibri" w:eastAsia="Calibri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" w:cs="Calibri" w:hAnsi="Calibri" w:eastAsia="Calibri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" w:cs="Calibri" w:hAnsi="Calibri" w:eastAsia="Calibri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" w:cs="Calibri" w:hAnsi="Calibri" w:eastAsia="Calibri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" w:cs="Calibri" w:hAnsi="Calibri" w:eastAsia="Calibri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" w:cs="Calibri" w:hAnsi="Calibri" w:eastAsia="Calibri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" w:cs="Calibri" w:hAnsi="Calibri" w:eastAsia="Calibri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" w:cs="Calibri" w:hAnsi="Calibri" w:eastAsia="Calibri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</w:pPr>
      <w:r>
        <w:rPr>
          <w:rFonts w:ascii="Calibri" w:cs="Calibri" w:hAnsi="Calibri" w:eastAsia="Calibri"/>
          <w:rtl w:val="0"/>
          <w:lang w:val="ru-RU"/>
        </w:rPr>
        <w:t>Москва</w:t>
      </w:r>
      <w:r>
        <w:rPr>
          <w:rFonts w:ascii="Calibri" w:cs="Calibri" w:hAnsi="Calibri" w:eastAsia="Calibri"/>
          <w:rtl w:val="0"/>
          <w:lang w:val="ru-RU"/>
        </w:rPr>
        <w:t>, 20</w:t>
      </w:r>
      <w:r>
        <w:rPr>
          <w:rFonts w:ascii="Calibri" w:cs="Calibri" w:hAnsi="Calibri" w:eastAsia="Calibri"/>
          <w:rtl w:val="0"/>
          <w:lang w:val="en-US"/>
        </w:rPr>
        <w:t>20</w:t>
      </w:r>
      <w:r>
        <w:rPr>
          <w:rFonts w:ascii="Calibri" w:cs="Calibri" w:hAnsi="Calibri" w:eastAsia="Calibri"/>
          <w:rtl w:val="0"/>
          <w:lang w:val="ru-RU"/>
        </w:rPr>
        <w:t xml:space="preserve"> год</w:t>
        <w:br w:type="page"/>
      </w:r>
    </w:p>
    <w:p>
      <w:pPr>
        <w:pStyle w:val="Source Code"/>
      </w:pPr>
      <w:r>
        <w:rPr>
          <w:rStyle w:val="StringTok"/>
          <w:rtl w:val="0"/>
          <w:lang w:val="en-US"/>
        </w:rPr>
        <w:t>import</w:t>
      </w:r>
      <w:r>
        <w:rPr>
          <w:rStyle w:val="Verbatim Char"/>
          <w:rtl w:val="0"/>
          <w:lang w:val="en-US"/>
        </w:rPr>
        <w:t xml:space="preserve"> numpy </w:t>
      </w:r>
      <w:r>
        <w:rPr>
          <w:rStyle w:val="StringTok"/>
          <w:rtl w:val="0"/>
          <w:lang w:val="en-US"/>
        </w:rPr>
        <w:t>as</w:t>
      </w:r>
      <w:r>
        <w:rPr>
          <w:rStyle w:val="Verbatim Char"/>
          <w:rtl w:val="0"/>
          <w:lang w:val="en-US"/>
        </w:rPr>
        <w:t xml:space="preserve"> np</w:t>
      </w:r>
      <w:r>
        <w:br w:type="textWrapping"/>
      </w:r>
      <w:r>
        <w:rPr>
          <w:rStyle w:val="StringTok"/>
          <w:rtl w:val="0"/>
          <w:lang w:val="en-US"/>
        </w:rPr>
        <w:t>import</w:t>
      </w:r>
      <w:r>
        <w:rPr>
          <w:rStyle w:val="Verbatim Char"/>
          <w:rtl w:val="0"/>
          <w:lang w:val="en-US"/>
        </w:rPr>
        <w:t xml:space="preserve"> pandas </w:t>
      </w:r>
      <w:r>
        <w:rPr>
          <w:rStyle w:val="StringTok"/>
          <w:rtl w:val="0"/>
          <w:lang w:val="en-US"/>
        </w:rPr>
        <w:t>as</w:t>
      </w:r>
      <w:r>
        <w:rPr>
          <w:rStyle w:val="Verbatim Char"/>
          <w:rtl w:val="0"/>
          <w:lang w:val="en-US"/>
        </w:rPr>
        <w:t xml:space="preserve"> pd</w:t>
      </w:r>
      <w:r>
        <w:br w:type="textWrapping"/>
      </w:r>
      <w:r>
        <w:rPr>
          <w:rStyle w:val="StringTok"/>
          <w:rtl w:val="0"/>
          <w:lang w:val="en-US"/>
        </w:rPr>
        <w:t>import</w:t>
      </w:r>
      <w:r>
        <w:rPr>
          <w:rStyle w:val="Verbatim Char"/>
          <w:rtl w:val="0"/>
          <w:lang w:val="en-US"/>
        </w:rPr>
        <w:t xml:space="preserve"> seaborn </w:t>
      </w:r>
      <w:r>
        <w:rPr>
          <w:rStyle w:val="StringTok"/>
          <w:rtl w:val="0"/>
          <w:lang w:val="en-US"/>
        </w:rPr>
        <w:t>as</w:t>
      </w:r>
      <w:r>
        <w:rPr>
          <w:rStyle w:val="Verbatim Char"/>
          <w:rtl w:val="0"/>
          <w:lang w:val="en-US"/>
        </w:rPr>
        <w:t xml:space="preserve"> sns</w:t>
      </w:r>
      <w:r>
        <w:br w:type="textWrapping"/>
      </w:r>
      <w:r>
        <w:rPr>
          <w:rStyle w:val="StringTok"/>
          <w:rtl w:val="0"/>
          <w:lang w:val="en-US"/>
        </w:rPr>
        <w:t>import</w:t>
      </w:r>
      <w:r>
        <w:rPr>
          <w:rStyle w:val="Verbatim Char"/>
          <w:rtl w:val="0"/>
          <w:lang w:val="en-US"/>
        </w:rPr>
        <w:t xml:space="preserve"> matplotlib.pyplot </w:t>
      </w:r>
      <w:r>
        <w:rPr>
          <w:rStyle w:val="StringTok"/>
          <w:rtl w:val="0"/>
          <w:lang w:val="en-US"/>
        </w:rPr>
        <w:t>as</w:t>
      </w:r>
      <w:r>
        <w:rPr>
          <w:rStyle w:val="Verbatim Char"/>
          <w:rtl w:val="0"/>
          <w:lang w:val="en-US"/>
        </w:rPr>
        <w:t xml:space="preserve"> plt</w:t>
      </w:r>
    </w:p>
    <w:p>
      <w:pPr>
        <w:pStyle w:val="Source Code"/>
      </w:pPr>
      <w:r>
        <w:rPr>
          <w:rStyle w:val="Verbatim Char"/>
          <w:rtl w:val="0"/>
          <w:lang w:val="en-US"/>
        </w:rPr>
        <w:t>data = pd.read_csv(</w:t>
      </w:r>
      <w:r>
        <w:rPr>
          <w:rStyle w:val="StringTok"/>
          <w:rtl w:val="0"/>
          <w:lang w:val="en-US"/>
        </w:rPr>
        <w:t>'sample_data/hotel_bookings.csv'</w:t>
      </w:r>
      <w:r>
        <w:rPr>
          <w:rStyle w:val="Verbatim Char"/>
          <w:rtl w:val="0"/>
          <w:lang w:val="en-US"/>
        </w:rPr>
        <w:t>, sep=</w:t>
      </w:r>
      <w:r>
        <w:rPr>
          <w:rStyle w:val="StringTok"/>
          <w:rtl w:val="0"/>
          <w:lang w:val="en-US"/>
        </w:rPr>
        <w:t>","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data.shape)</w:t>
      </w:r>
    </w:p>
    <w:p>
      <w:pPr>
        <w:pStyle w:val="Source Code"/>
      </w:pPr>
      <w:r>
        <w:rPr>
          <w:rStyle w:val="Verbatim Char"/>
          <w:rtl w:val="0"/>
          <w:lang w:val="en-US"/>
        </w:rPr>
        <w:t>(119390, 32)</w:t>
      </w:r>
    </w:p>
    <w:p>
      <w:pPr>
        <w:pStyle w:val="Source Code"/>
      </w:pPr>
      <w:r>
        <w:rPr>
          <w:rStyle w:val="StringTok"/>
          <w:rtl w:val="0"/>
          <w:lang w:val="en-US"/>
        </w:rPr>
        <w:t>import</w:t>
      </w:r>
      <w:r>
        <w:rPr>
          <w:rStyle w:val="Verbatim Char"/>
          <w:rtl w:val="0"/>
          <w:lang w:val="en-US"/>
        </w:rPr>
        <w:t xml:space="preserve"> os</w:t>
      </w:r>
    </w:p>
    <w:p>
      <w:pPr>
        <w:pStyle w:val="Source Code"/>
      </w:pPr>
      <w:r>
        <w:rPr>
          <w:rStyle w:val="Verbatim Char"/>
          <w:rtl w:val="0"/>
          <w:lang w:val="en-US"/>
        </w:rPr>
        <w:t>os.getcwd()</w:t>
      </w:r>
    </w:p>
    <w:p>
      <w:pPr>
        <w:pStyle w:val="Source Code"/>
      </w:pPr>
      <w:r>
        <w:rPr>
          <w:rStyle w:val="Verbatim Char"/>
          <w:rtl w:val="0"/>
          <w:lang w:val="en-US"/>
        </w:rPr>
        <w:t>'/content'</w:t>
      </w:r>
    </w:p>
    <w:p>
      <w:pPr>
        <w:pStyle w:val="Source Code"/>
      </w:pPr>
      <w:r>
        <w:rPr>
          <w:rStyle w:val="Verbatim Char"/>
          <w:rtl w:val="0"/>
          <w:lang w:val="en-US"/>
        </w:rPr>
        <w:t>total_count = data.shape[</w:t>
      </w:r>
      <w:r>
        <w:rPr>
          <w:rStyle w:val="FloatTok"/>
          <w:rtl w:val="0"/>
          <w:lang w:val="en-US"/>
        </w:rPr>
        <w:t>0</w:t>
      </w:r>
      <w:r>
        <w:rPr>
          <w:rStyle w:val="Verbatim Char"/>
          <w:rtl w:val="0"/>
          <w:lang w:val="en-US"/>
        </w:rPr>
        <w:t>]</w:t>
      </w:r>
      <w:r>
        <w:br w:type="textWrapping"/>
      </w:r>
      <w:r>
        <w:rPr>
          <w:rStyle w:val="Verbatim Char"/>
          <w:rtl w:val="0"/>
          <w:lang w:val="en-US"/>
        </w:rPr>
        <w:t>cat_cols = []</w:t>
      </w:r>
      <w:r>
        <w:br w:type="textWrapping"/>
      </w:r>
      <w:r>
        <w:rPr>
          <w:rStyle w:val="KeywordTok"/>
          <w:rtl w:val="0"/>
          <w:lang w:val="en-US"/>
        </w:rPr>
        <w:t>for</w:t>
      </w:r>
      <w:r>
        <w:rPr>
          <w:rStyle w:val="Verbatim Char"/>
          <w:rtl w:val="0"/>
          <w:lang w:val="en-US"/>
        </w:rPr>
        <w:t xml:space="preserve"> col in data.columns: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rPr>
          <w:rStyle w:val="CommentTok"/>
          <w:rtl w:val="0"/>
          <w:lang w:val="en-US"/>
        </w:rPr>
        <w:t xml:space="preserve"># </w:t>
      </w:r>
      <w:r>
        <w:rPr>
          <w:rStyle w:val="CommentTok"/>
          <w:rtl w:val="0"/>
          <w:lang w:val="en-US"/>
        </w:rPr>
        <w:t xml:space="preserve">Количество пустых значений </w:t>
      </w:r>
      <w:r>
        <w:br w:type="textWrapping"/>
      </w:r>
      <w:r>
        <w:rPr>
          <w:rStyle w:val="Verbatim Char"/>
          <w:rtl w:val="0"/>
          <w:lang w:val="en-US"/>
        </w:rPr>
        <w:t xml:space="preserve">    temp_null_count = data[data[col].isnull()].shape[</w:t>
      </w:r>
      <w:r>
        <w:rPr>
          <w:rStyle w:val="FloatTok"/>
          <w:rtl w:val="0"/>
          <w:lang w:val="en-US"/>
        </w:rPr>
        <w:t>0</w:t>
      </w:r>
      <w:r>
        <w:rPr>
          <w:rStyle w:val="Verbatim Char"/>
          <w:rtl w:val="0"/>
          <w:lang w:val="en-US"/>
        </w:rPr>
        <w:t>]</w:t>
      </w:r>
      <w:r>
        <w:br w:type="textWrapping"/>
      </w:r>
      <w:r>
        <w:rPr>
          <w:rStyle w:val="Verbatim Char"/>
          <w:rtl w:val="0"/>
          <w:lang w:val="en-US"/>
        </w:rPr>
        <w:t xml:space="preserve">    dt = </w:t>
      </w:r>
      <w:r>
        <w:rPr>
          <w:rStyle w:val="DataTypeTok"/>
          <w:rtl w:val="0"/>
          <w:lang w:val="en-US"/>
        </w:rPr>
        <w:t>str</w:t>
      </w:r>
      <w:r>
        <w:rPr>
          <w:rStyle w:val="Verbatim Char"/>
          <w:rtl w:val="0"/>
          <w:lang w:val="en-US"/>
        </w:rPr>
        <w:t>(data[col].dtype)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rPr>
          <w:rStyle w:val="KeywordTok"/>
          <w:rtl w:val="0"/>
          <w:lang w:val="en-US"/>
        </w:rPr>
        <w:t>if</w:t>
      </w:r>
      <w:r>
        <w:rPr>
          <w:rStyle w:val="Verbatim Char"/>
          <w:rtl w:val="0"/>
          <w:lang w:val="en-US"/>
        </w:rPr>
        <w:t xml:space="preserve"> temp_null_count&gt;</w:t>
      </w:r>
      <w:r>
        <w:rPr>
          <w:rStyle w:val="FloatTok"/>
          <w:rtl w:val="0"/>
          <w:lang w:val="en-US"/>
        </w:rPr>
        <w:t>0</w:t>
      </w:r>
      <w:r>
        <w:rPr>
          <w:rStyle w:val="Verbatim Char"/>
          <w:rtl w:val="0"/>
          <w:lang w:val="en-US"/>
        </w:rPr>
        <w:t xml:space="preserve"> and (dt==</w:t>
      </w:r>
      <w:r>
        <w:rPr>
          <w:rStyle w:val="StringTok"/>
          <w:rtl w:val="0"/>
          <w:lang w:val="en-US"/>
        </w:rPr>
        <w:t>'object'</w:t>
      </w:r>
      <w:r>
        <w:rPr>
          <w:rStyle w:val="Verbatim Char"/>
          <w:rtl w:val="0"/>
          <w:lang w:val="en-US"/>
        </w:rPr>
        <w:t>):</w:t>
      </w:r>
      <w:r>
        <w:br w:type="textWrapping"/>
      </w:r>
      <w:r>
        <w:rPr>
          <w:rStyle w:val="Verbatim Char"/>
          <w:rtl w:val="0"/>
          <w:lang w:val="en-US"/>
        </w:rPr>
        <w:t xml:space="preserve">        cat_cols.append(col)</w:t>
      </w:r>
      <w:r>
        <w:br w:type="textWrapping"/>
      </w:r>
      <w:r>
        <w:rPr>
          <w:rStyle w:val="Verbatim Char"/>
          <w:rtl w:val="0"/>
          <w:lang w:val="en-US"/>
        </w:rPr>
        <w:t xml:space="preserve">        temp_perc = </w:t>
      </w:r>
      <w:r>
        <w:rPr>
          <w:rStyle w:val="DataTypeTok"/>
          <w:rtl w:val="0"/>
          <w:lang w:val="en-US"/>
        </w:rPr>
        <w:t>round</w:t>
      </w:r>
      <w:r>
        <w:rPr>
          <w:rStyle w:val="Verbatim Char"/>
          <w:rtl w:val="0"/>
          <w:lang w:val="en-US"/>
        </w:rPr>
        <w:t xml:space="preserve">((temp_null_count / total_count) * </w:t>
      </w:r>
      <w:r>
        <w:rPr>
          <w:rStyle w:val="FloatTok"/>
          <w:rtl w:val="0"/>
          <w:lang w:val="en-US"/>
        </w:rPr>
        <w:t>100.0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2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Verbatim Char"/>
          <w:rtl w:val="0"/>
          <w:lang w:val="en-US"/>
        </w:rPr>
        <w:t xml:space="preserve">        </w:t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</w:t>
      </w:r>
      <w:r>
        <w:rPr>
          <w:rStyle w:val="StringTok"/>
          <w:rtl w:val="0"/>
          <w:lang w:val="en-US"/>
        </w:rPr>
        <w:t>'</w:t>
      </w:r>
      <w:r>
        <w:rPr>
          <w:rStyle w:val="StringTok"/>
          <w:rtl w:val="0"/>
          <w:lang w:val="en-US"/>
        </w:rPr>
        <w:t xml:space="preserve">Колонка </w:t>
      </w:r>
      <w:r>
        <w:rPr>
          <w:rStyle w:val="StringTok"/>
          <w:rtl w:val="0"/>
          <w:lang w:val="en-US"/>
        </w:rPr>
        <w:t xml:space="preserve">{}. </w:t>
      </w:r>
      <w:r>
        <w:rPr>
          <w:rStyle w:val="StringTok"/>
          <w:rtl w:val="0"/>
          <w:lang w:val="en-US"/>
        </w:rPr>
        <w:t xml:space="preserve">Тип данных </w:t>
      </w:r>
      <w:r>
        <w:rPr>
          <w:rStyle w:val="StringTok"/>
          <w:rtl w:val="0"/>
          <w:lang w:val="en-US"/>
        </w:rPr>
        <w:t xml:space="preserve">{}. </w:t>
      </w:r>
      <w:r>
        <w:rPr>
          <w:rStyle w:val="StringTok"/>
          <w:rtl w:val="0"/>
          <w:lang w:val="en-US"/>
        </w:rPr>
        <w:t xml:space="preserve">Количество пустых значений </w:t>
      </w:r>
      <w:r>
        <w:rPr>
          <w:rStyle w:val="StringTok"/>
          <w:rtl w:val="0"/>
          <w:lang w:val="en-US"/>
        </w:rPr>
        <w:t>{}, {}%.'</w:t>
      </w:r>
      <w:r>
        <w:rPr>
          <w:rStyle w:val="Verbatim Char"/>
          <w:rtl w:val="0"/>
          <w:lang w:val="en-US"/>
        </w:rPr>
        <w:t>.</w:t>
      </w:r>
      <w:r>
        <w:rPr>
          <w:rStyle w:val="DataTypeTok"/>
          <w:rtl w:val="0"/>
          <w:lang w:val="en-US"/>
        </w:rPr>
        <w:t>format</w:t>
      </w:r>
      <w:r>
        <w:rPr>
          <w:rStyle w:val="Verbatim Char"/>
          <w:rtl w:val="0"/>
          <w:lang w:val="en-US"/>
        </w:rPr>
        <w:t>(col, dt, temp_null_count, temp_perc))</w:t>
      </w:r>
    </w:p>
    <w:p>
      <w:pPr>
        <w:pStyle w:val="Source Code"/>
      </w:pPr>
      <w:r>
        <w:rPr>
          <w:rStyle w:val="Verbatim Char"/>
          <w:rtl w:val="0"/>
          <w:lang w:val="en-US"/>
        </w:rPr>
        <w:t xml:space="preserve">Колонка </w:t>
      </w:r>
      <w:r>
        <w:rPr>
          <w:rStyle w:val="Verbatim Char"/>
          <w:rtl w:val="0"/>
          <w:lang w:val="en-US"/>
        </w:rPr>
        <w:t xml:space="preserve">country. </w:t>
      </w:r>
      <w:r>
        <w:rPr>
          <w:rStyle w:val="Verbatim Char"/>
          <w:rtl w:val="0"/>
          <w:lang w:val="en-US"/>
        </w:rPr>
        <w:t xml:space="preserve">Тип данных </w:t>
      </w:r>
      <w:r>
        <w:rPr>
          <w:rStyle w:val="Verbatim Char"/>
          <w:rtl w:val="0"/>
          <w:lang w:val="en-US"/>
        </w:rPr>
        <w:t xml:space="preserve">object. </w:t>
      </w:r>
      <w:r>
        <w:rPr>
          <w:rStyle w:val="Verbatim Char"/>
          <w:rtl w:val="0"/>
          <w:lang w:val="en-US"/>
        </w:rPr>
        <w:t xml:space="preserve">Количество пустых значений </w:t>
      </w:r>
      <w:r>
        <w:rPr>
          <w:rStyle w:val="Verbatim Char"/>
          <w:rtl w:val="0"/>
          <w:lang w:val="en-US"/>
        </w:rPr>
        <w:t>488, 0.41%.</w:t>
      </w:r>
    </w:p>
    <w:p>
      <w:pPr>
        <w:pStyle w:val="Source Code"/>
      </w:pP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</w:t>
      </w:r>
      <w:r>
        <w:rPr>
          <w:rStyle w:val="StringTok"/>
          <w:rtl w:val="0"/>
          <w:lang w:val="en-US"/>
        </w:rPr>
        <w:t>'</w:t>
      </w:r>
      <w:r>
        <w:rPr>
          <w:rStyle w:val="StringTok"/>
          <w:rtl w:val="0"/>
          <w:lang w:val="en-US"/>
        </w:rPr>
        <w:t>Всего строк</w:t>
      </w:r>
      <w:r>
        <w:rPr>
          <w:rStyle w:val="StringTok"/>
          <w:rtl w:val="0"/>
          <w:lang w:val="en-US"/>
        </w:rPr>
        <w:t>: {}'</w:t>
      </w:r>
      <w:r>
        <w:rPr>
          <w:rStyle w:val="Verbatim Char"/>
          <w:rtl w:val="0"/>
          <w:lang w:val="en-US"/>
        </w:rPr>
        <w:t>.</w:t>
      </w:r>
      <w:r>
        <w:rPr>
          <w:rStyle w:val="DataTypeTok"/>
          <w:rtl w:val="0"/>
          <w:lang w:val="en-US"/>
        </w:rPr>
        <w:t>format</w:t>
      </w:r>
      <w:r>
        <w:rPr>
          <w:rStyle w:val="Verbatim Char"/>
          <w:rtl w:val="0"/>
          <w:lang w:val="en-US"/>
        </w:rPr>
        <w:t>(total_count))</w:t>
      </w:r>
    </w:p>
    <w:p>
      <w:pPr>
        <w:pStyle w:val="Source Code"/>
      </w:pPr>
      <w:r>
        <w:rPr>
          <w:rStyle w:val="Verbatim Char"/>
          <w:rtl w:val="0"/>
          <w:lang w:val="en-US"/>
        </w:rPr>
        <w:t>Всего строк</w:t>
      </w:r>
      <w:r>
        <w:rPr>
          <w:rStyle w:val="Verbatim Char"/>
          <w:rtl w:val="0"/>
          <w:lang w:val="en-US"/>
        </w:rPr>
        <w:t>: 119390</w:t>
      </w:r>
    </w:p>
    <w:p>
      <w:pPr>
        <w:pStyle w:val="Source Code"/>
      </w:pPr>
      <w:r>
        <w:rPr>
          <w:rStyle w:val="CommentTok"/>
          <w:rtl w:val="0"/>
          <w:lang w:val="en-US"/>
        </w:rPr>
        <w:t xml:space="preserve"># </w:t>
      </w:r>
      <w:r>
        <w:rPr>
          <w:rStyle w:val="CommentTok"/>
          <w:rtl w:val="0"/>
          <w:lang w:val="en-US"/>
        </w:rPr>
        <w:t>Удаление колонок</w:t>
      </w:r>
      <w:r>
        <w:rPr>
          <w:rStyle w:val="CommentTok"/>
          <w:rtl w:val="0"/>
          <w:lang w:val="en-US"/>
        </w:rPr>
        <w:t xml:space="preserve">, </w:t>
      </w:r>
      <w:r>
        <w:rPr>
          <w:rStyle w:val="CommentTok"/>
          <w:rtl w:val="0"/>
          <w:lang w:val="en-US"/>
        </w:rPr>
        <w:t>содержащих пустые значения</w:t>
      </w:r>
      <w:r>
        <w:br w:type="textWrapping"/>
      </w:r>
      <w:r>
        <w:rPr>
          <w:rStyle w:val="Verbatim Char"/>
          <w:rtl w:val="0"/>
          <w:lang w:val="en-US"/>
        </w:rPr>
        <w:t>data_new_1 = data.dropna(axis=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>, how=</w:t>
      </w:r>
      <w:r>
        <w:rPr>
          <w:rStyle w:val="StringTok"/>
          <w:rtl w:val="0"/>
          <w:lang w:val="en-US"/>
        </w:rPr>
        <w:t>'any'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Verbatim Char"/>
          <w:rtl w:val="0"/>
          <w:lang w:val="en-US"/>
        </w:rPr>
        <w:t>(data.shape, data_new_1.shape)</w:t>
      </w:r>
    </w:p>
    <w:p>
      <w:pPr>
        <w:pStyle w:val="Source Code"/>
      </w:pPr>
      <w:r>
        <w:rPr>
          <w:rStyle w:val="Verbatim Char"/>
          <w:rtl w:val="0"/>
          <w:lang w:val="en-US"/>
        </w:rPr>
        <w:t>((119390, 32), (119390, 28))</w:t>
      </w:r>
    </w:p>
    <w:p>
      <w:pPr>
        <w:pStyle w:val="Текстовый блок"/>
      </w:pPr>
      <w:r>
        <w:rPr>
          <w:rtl w:val="0"/>
        </w:rPr>
        <w:t>Удалим строки</w:t>
      </w:r>
      <w:r>
        <w:rPr>
          <w:rtl w:val="0"/>
        </w:rPr>
        <w:t xml:space="preserve">, </w:t>
      </w:r>
      <w:r>
        <w:rPr>
          <w:rtl w:val="0"/>
        </w:rPr>
        <w:t xml:space="preserve">содержащие </w:t>
      </w:r>
      <w:r>
        <w:rPr>
          <w:rtl w:val="0"/>
          <w:lang w:val="it-IT"/>
        </w:rPr>
        <w:t xml:space="preserve">null </w:t>
      </w:r>
      <w:r>
        <w:rPr>
          <w:rtl w:val="0"/>
        </w:rPr>
        <w:t>значения</w:t>
      </w:r>
    </w:p>
    <w:p>
      <w:pPr>
        <w:pStyle w:val="Source Code"/>
      </w:pPr>
      <w:r>
        <w:rPr>
          <w:rStyle w:val="Verbatim Char"/>
          <w:rtl w:val="0"/>
          <w:lang w:val="en-US"/>
        </w:rPr>
        <w:t>data_new_2 = data.dropna(axis=</w:t>
      </w:r>
      <w:r>
        <w:rPr>
          <w:rStyle w:val="FloatTok"/>
          <w:rtl w:val="0"/>
          <w:lang w:val="en-US"/>
        </w:rPr>
        <w:t>0</w:t>
      </w:r>
      <w:r>
        <w:rPr>
          <w:rStyle w:val="Verbatim Char"/>
          <w:rtl w:val="0"/>
          <w:lang w:val="en-US"/>
        </w:rPr>
        <w:t>, how=</w:t>
      </w:r>
      <w:r>
        <w:rPr>
          <w:rStyle w:val="StringTok"/>
          <w:rtl w:val="0"/>
          <w:lang w:val="en-US"/>
        </w:rPr>
        <w:t>'any'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Verbatim Char"/>
          <w:rtl w:val="0"/>
          <w:lang w:val="en-US"/>
        </w:rPr>
        <w:t>(data.shape, data_new_2.shape)</w:t>
      </w:r>
    </w:p>
    <w:p>
      <w:pPr>
        <w:pStyle w:val="Source Code"/>
      </w:pPr>
      <w:r>
        <w:rPr>
          <w:rStyle w:val="Verbatim Char"/>
          <w:rtl w:val="0"/>
          <w:lang w:val="en-US"/>
        </w:rPr>
        <w:t>((119390, 32), (217, 32))</w:t>
      </w:r>
    </w:p>
    <w:p>
      <w:pPr>
        <w:pStyle w:val="Source Code"/>
      </w:pPr>
      <w:r>
        <w:rPr>
          <w:rStyle w:val="Verbatim Char"/>
          <w:rtl w:val="0"/>
          <w:lang w:val="en-US"/>
        </w:rPr>
        <w:t>data_new_2.head()</w:t>
      </w:r>
      <w:r>
        <w:rPr>
          <w:rStyle w:val="Verbatim Char"/>
        </w:rPr>
        <w:drawing>
          <wp:anchor distT="152400" distB="152400" distL="152400" distR="152400" simplePos="0" relativeHeight="251659264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279400</wp:posOffset>
            </wp:positionV>
            <wp:extent cx="5943600" cy="2293872"/>
            <wp:effectExtent l="0" t="0" r="0" b="0"/>
            <wp:wrapThrough wrapText="bothSides" distL="152400" distR="152400">
              <wp:wrapPolygon edited="1">
                <wp:start x="0" y="0"/>
                <wp:lineTo x="21621" y="0"/>
                <wp:lineTo x="21621" y="21644"/>
                <wp:lineTo x="0" y="21644"/>
                <wp:lineTo x="0" y="0"/>
              </wp:wrapPolygon>
            </wp:wrapThrough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pasted-image.png"/>
                    <pic:cNvPicPr>
                      <a:picLocks noChangeAspect="1"/>
                    </pic:cNvPicPr>
                  </pic:nvPicPr>
                  <pic:blipFill>
                    <a:blip r:embed="rId4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3872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Compact"/>
      </w:pPr>
    </w:p>
    <w:p>
      <w:pPr>
        <w:pStyle w:val="Source Code"/>
      </w:pPr>
      <w:r>
        <w:rPr>
          <w:rStyle w:val="Verbatim Char"/>
          <w:rtl w:val="0"/>
          <w:lang w:val="en-US"/>
        </w:rPr>
        <w:t>data_new_2.describe()</w:t>
      </w:r>
      <w:r>
        <w:rPr>
          <w:rStyle w:val="Verbatim Char"/>
        </w:rPr>
        <w:drawing>
          <wp:anchor distT="152400" distB="152400" distL="152400" distR="152400" simplePos="0" relativeHeight="251660288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370840</wp:posOffset>
            </wp:positionV>
            <wp:extent cx="5943600" cy="2513630"/>
            <wp:effectExtent l="0" t="0" r="0" b="0"/>
            <wp:wrapThrough wrapText="bothSides" distL="152400" distR="152400">
              <wp:wrapPolygon edited="1">
                <wp:start x="0" y="0"/>
                <wp:lineTo x="21621" y="0"/>
                <wp:lineTo x="21621" y="21647"/>
                <wp:lineTo x="0" y="21647"/>
                <wp:lineTo x="0" y="0"/>
              </wp:wrapPolygon>
            </wp:wrapThrough>
            <wp:docPr id="1073741826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pasted-image.png"/>
                    <pic:cNvPicPr>
                      <a:picLocks noChangeAspect="1"/>
                    </pic:cNvPicPr>
                  </pic:nvPicPr>
                  <pic:blipFill>
                    <a:blip r:embed="rId5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363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Compact"/>
      </w:pPr>
    </w:p>
    <w:p>
      <w:pPr>
        <w:pStyle w:val="Текстовый блок"/>
      </w:pPr>
      <w:r>
        <w:rPr>
          <w:rtl w:val="0"/>
        </w:rPr>
        <w:t>Оценим плотность вероятности распределения данных</w:t>
      </w:r>
    </w:p>
    <w:p>
      <w:pPr>
        <w:pStyle w:val="Source Code"/>
      </w:pPr>
      <w:r>
        <w:rPr>
          <w:rStyle w:val="Verbatim Char"/>
          <w:rtl w:val="0"/>
          <w:lang w:val="en-US"/>
        </w:rPr>
        <w:t>fig, ax = plt.subplots(figsize=(</w:t>
      </w:r>
      <w:r>
        <w:rPr>
          <w:rStyle w:val="FloatTok"/>
          <w:rtl w:val="0"/>
          <w:lang w:val="en-US"/>
        </w:rPr>
        <w:t>10</w:t>
      </w:r>
      <w:r>
        <w:rPr>
          <w:rStyle w:val="Verbatim Char"/>
          <w:rtl w:val="0"/>
          <w:lang w:val="en-US"/>
        </w:rPr>
        <w:t>,</w:t>
      </w:r>
      <w:r>
        <w:rPr>
          <w:rStyle w:val="FloatTok"/>
          <w:rtl w:val="0"/>
          <w:lang w:val="en-US"/>
        </w:rPr>
        <w:t>10</w:t>
      </w:r>
      <w:r>
        <w:rPr>
          <w:rStyle w:val="Verbatim Char"/>
          <w:rtl w:val="0"/>
          <w:lang w:val="en-US"/>
        </w:rPr>
        <w:t xml:space="preserve">)) </w:t>
      </w:r>
      <w:r>
        <w:br w:type="textWrapping"/>
      </w:r>
      <w:r>
        <w:rPr>
          <w:rStyle w:val="Verbatim Char"/>
          <w:rtl w:val="0"/>
          <w:lang w:val="en-US"/>
        </w:rPr>
        <w:t>sns.distplot(data_new_2[</w:t>
      </w:r>
      <w:r>
        <w:rPr>
          <w:rStyle w:val="StringTok"/>
          <w:rtl w:val="0"/>
          <w:lang w:val="en-US"/>
        </w:rPr>
        <w:t>'agent'</w:t>
      </w:r>
      <w:r>
        <w:rPr>
          <w:rStyle w:val="Verbatim Char"/>
          <w:rtl w:val="0"/>
          <w:lang w:val="en-US"/>
        </w:rPr>
        <w:t>])</w:t>
      </w:r>
    </w:p>
    <w:p>
      <w:pPr>
        <w:pStyle w:val="Source Code"/>
      </w:pPr>
      <w:r>
        <w:rPr>
          <w:rStyle w:val="Verbatim Char"/>
          <w:rtl w:val="0"/>
          <w:lang w:val="en-US"/>
        </w:rPr>
        <w:t>&lt;matplotlib.axes._subplots.AxesSubplot at 0x7f8469858240&gt;</w:t>
      </w:r>
      <w:r>
        <w:rPr>
          <w:rStyle w:val="Verbatim Char"/>
        </w:rPr>
        <w:drawing>
          <wp:anchor distT="152400" distB="152400" distL="152400" distR="152400" simplePos="0" relativeHeight="251661312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279400</wp:posOffset>
            </wp:positionV>
            <wp:extent cx="3673482" cy="3564549"/>
            <wp:effectExtent l="0" t="0" r="0" b="0"/>
            <wp:wrapTopAndBottom distT="152400" distB="152400"/>
            <wp:docPr id="1073741827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7" name="output_12_1.png"/>
                    <pic:cNvPicPr>
                      <a:picLocks noChangeAspect="1"/>
                    </pic:cNvPicPr>
                  </pic:nvPicPr>
                  <pic:blipFill>
                    <a:blip r:embed="rId6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3482" cy="3564549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</w:p>
    <w:p>
      <w:pPr>
        <w:pStyle w:val="Source Code"/>
      </w:pPr>
    </w:p>
    <w:p>
      <w:pPr>
        <w:pStyle w:val="Source Code"/>
      </w:pPr>
    </w:p>
    <w:p>
      <w:pPr>
        <w:pStyle w:val="Source Code"/>
      </w:pPr>
    </w:p>
    <w:p>
      <w:pPr>
        <w:pStyle w:val="Source Code"/>
      </w:pPr>
    </w:p>
    <w:p>
      <w:pPr>
        <w:pStyle w:val="Source Code"/>
      </w:pPr>
    </w:p>
    <w:p>
      <w:pPr>
        <w:pStyle w:val="Source Code"/>
      </w:pPr>
      <w:r>
        <w:rPr>
          <w:rStyle w:val="Verbatim Char"/>
          <w:rtl w:val="0"/>
          <w:lang w:val="en-US"/>
        </w:rPr>
        <w:t>sns.pairplot(data_new_2)</w:t>
      </w:r>
    </w:p>
    <w:p>
      <w:pPr>
        <w:pStyle w:val="Source Code"/>
      </w:pPr>
      <w:r>
        <w:rPr>
          <w:rStyle w:val="Verbatim Char"/>
          <w:rtl w:val="0"/>
          <w:lang w:val="en-US"/>
        </w:rPr>
        <w:t>&lt;seaborn.axisgrid.PairGrid at 0x7f84736635c0&gt;</w:t>
      </w:r>
      <w:r>
        <w:rPr>
          <w:rStyle w:val="Verbatim Char"/>
        </w:rPr>
        <w:drawing>
          <wp:anchor distT="152400" distB="152400" distL="152400" distR="152400" simplePos="0" relativeHeight="251662336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279400</wp:posOffset>
            </wp:positionV>
            <wp:extent cx="5943600" cy="5919006"/>
            <wp:effectExtent l="0" t="0" r="0" b="0"/>
            <wp:wrapThrough wrapText="bothSides" distL="152400" distR="152400">
              <wp:wrapPolygon edited="1">
                <wp:start x="401" y="42"/>
                <wp:lineTo x="1266" y="42"/>
                <wp:lineTo x="1266" y="953"/>
                <wp:lineTo x="401" y="932"/>
                <wp:lineTo x="401" y="1123"/>
                <wp:lineTo x="1266" y="1123"/>
                <wp:lineTo x="1223" y="2012"/>
                <wp:lineTo x="380" y="2012"/>
                <wp:lineTo x="380" y="2203"/>
                <wp:lineTo x="1266" y="2203"/>
                <wp:lineTo x="1266" y="3092"/>
                <wp:lineTo x="380" y="3092"/>
                <wp:lineTo x="380" y="3283"/>
                <wp:lineTo x="1266" y="3283"/>
                <wp:lineTo x="1266" y="4173"/>
                <wp:lineTo x="401" y="4152"/>
                <wp:lineTo x="401" y="4342"/>
                <wp:lineTo x="1266" y="4342"/>
                <wp:lineTo x="1266" y="5253"/>
                <wp:lineTo x="401" y="5232"/>
                <wp:lineTo x="401" y="5422"/>
                <wp:lineTo x="1266" y="5422"/>
                <wp:lineTo x="1266" y="6312"/>
                <wp:lineTo x="380" y="6312"/>
                <wp:lineTo x="380" y="6503"/>
                <wp:lineTo x="1266" y="6503"/>
                <wp:lineTo x="1266" y="7392"/>
                <wp:lineTo x="380" y="7392"/>
                <wp:lineTo x="380" y="7583"/>
                <wp:lineTo x="1266" y="7583"/>
                <wp:lineTo x="1266" y="8473"/>
                <wp:lineTo x="401" y="8451"/>
                <wp:lineTo x="401" y="8642"/>
                <wp:lineTo x="1266" y="8642"/>
                <wp:lineTo x="1266" y="9553"/>
                <wp:lineTo x="380" y="9532"/>
                <wp:lineTo x="380" y="9722"/>
                <wp:lineTo x="1266" y="9722"/>
                <wp:lineTo x="1266" y="10612"/>
                <wp:lineTo x="380" y="10612"/>
                <wp:lineTo x="380" y="10803"/>
                <wp:lineTo x="1266" y="10803"/>
                <wp:lineTo x="1266" y="11692"/>
                <wp:lineTo x="380" y="11692"/>
                <wp:lineTo x="380" y="11883"/>
                <wp:lineTo x="1266" y="11883"/>
                <wp:lineTo x="1266" y="12772"/>
                <wp:lineTo x="401" y="12751"/>
                <wp:lineTo x="401" y="12942"/>
                <wp:lineTo x="1266" y="12942"/>
                <wp:lineTo x="1266" y="13853"/>
                <wp:lineTo x="380" y="13831"/>
                <wp:lineTo x="380" y="14022"/>
                <wp:lineTo x="1266" y="14022"/>
                <wp:lineTo x="1266" y="14912"/>
                <wp:lineTo x="380" y="14912"/>
                <wp:lineTo x="380" y="15102"/>
                <wp:lineTo x="1266" y="15102"/>
                <wp:lineTo x="1266" y="15992"/>
                <wp:lineTo x="380" y="15992"/>
                <wp:lineTo x="380" y="16183"/>
                <wp:lineTo x="1266" y="16183"/>
                <wp:lineTo x="1266" y="17072"/>
                <wp:lineTo x="401" y="17051"/>
                <wp:lineTo x="401" y="17242"/>
                <wp:lineTo x="1266" y="17242"/>
                <wp:lineTo x="1266" y="18152"/>
                <wp:lineTo x="380" y="18131"/>
                <wp:lineTo x="380" y="18322"/>
                <wp:lineTo x="1266" y="18322"/>
                <wp:lineTo x="1266" y="19212"/>
                <wp:lineTo x="380" y="19212"/>
                <wp:lineTo x="380" y="19402"/>
                <wp:lineTo x="1266" y="19402"/>
                <wp:lineTo x="1266" y="20292"/>
                <wp:lineTo x="380" y="20292"/>
                <wp:lineTo x="380" y="20482"/>
                <wp:lineTo x="1266" y="20482"/>
                <wp:lineTo x="1266" y="21372"/>
                <wp:lineTo x="380" y="21351"/>
                <wp:lineTo x="380" y="20482"/>
                <wp:lineTo x="380" y="20292"/>
                <wp:lineTo x="380" y="19402"/>
                <wp:lineTo x="380" y="19212"/>
                <wp:lineTo x="380" y="18322"/>
                <wp:lineTo x="380" y="18131"/>
                <wp:lineTo x="401" y="17242"/>
                <wp:lineTo x="401" y="17051"/>
                <wp:lineTo x="380" y="17051"/>
                <wp:lineTo x="380" y="16183"/>
                <wp:lineTo x="380" y="15992"/>
                <wp:lineTo x="380" y="15102"/>
                <wp:lineTo x="380" y="14912"/>
                <wp:lineTo x="380" y="14022"/>
                <wp:lineTo x="380" y="13831"/>
                <wp:lineTo x="401" y="12942"/>
                <wp:lineTo x="401" y="12751"/>
                <wp:lineTo x="380" y="12751"/>
                <wp:lineTo x="380" y="11883"/>
                <wp:lineTo x="380" y="11692"/>
                <wp:lineTo x="380" y="10803"/>
                <wp:lineTo x="380" y="10612"/>
                <wp:lineTo x="380" y="9722"/>
                <wp:lineTo x="380" y="9532"/>
                <wp:lineTo x="401" y="8642"/>
                <wp:lineTo x="401" y="8451"/>
                <wp:lineTo x="380" y="8451"/>
                <wp:lineTo x="380" y="7583"/>
                <wp:lineTo x="380" y="7392"/>
                <wp:lineTo x="380" y="6503"/>
                <wp:lineTo x="380" y="6312"/>
                <wp:lineTo x="401" y="5422"/>
                <wp:lineTo x="401" y="5232"/>
                <wp:lineTo x="380" y="5232"/>
                <wp:lineTo x="401" y="4342"/>
                <wp:lineTo x="401" y="4152"/>
                <wp:lineTo x="380" y="4152"/>
                <wp:lineTo x="380" y="3283"/>
                <wp:lineTo x="380" y="3092"/>
                <wp:lineTo x="380" y="2203"/>
                <wp:lineTo x="380" y="2012"/>
                <wp:lineTo x="401" y="1123"/>
                <wp:lineTo x="401" y="932"/>
                <wp:lineTo x="380" y="932"/>
                <wp:lineTo x="401" y="42"/>
                <wp:lineTo x="1455" y="42"/>
                <wp:lineTo x="2341" y="42"/>
                <wp:lineTo x="2341" y="953"/>
                <wp:lineTo x="1455" y="953"/>
                <wp:lineTo x="1455" y="1123"/>
                <wp:lineTo x="2341" y="1123"/>
                <wp:lineTo x="2341" y="2012"/>
                <wp:lineTo x="1455" y="2012"/>
                <wp:lineTo x="1455" y="2203"/>
                <wp:lineTo x="2341" y="2203"/>
                <wp:lineTo x="2341" y="3092"/>
                <wp:lineTo x="1455" y="3092"/>
                <wp:lineTo x="1455" y="3283"/>
                <wp:lineTo x="2341" y="3283"/>
                <wp:lineTo x="2341" y="4173"/>
                <wp:lineTo x="1455" y="4173"/>
                <wp:lineTo x="1455" y="4342"/>
                <wp:lineTo x="2341" y="4342"/>
                <wp:lineTo x="2341" y="5253"/>
                <wp:lineTo x="1455" y="5253"/>
                <wp:lineTo x="1455" y="5422"/>
                <wp:lineTo x="2341" y="5422"/>
                <wp:lineTo x="2341" y="6312"/>
                <wp:lineTo x="1455" y="6312"/>
                <wp:lineTo x="1455" y="6503"/>
                <wp:lineTo x="2341" y="6503"/>
                <wp:lineTo x="2341" y="7392"/>
                <wp:lineTo x="1455" y="7392"/>
                <wp:lineTo x="1455" y="7583"/>
                <wp:lineTo x="2341" y="7583"/>
                <wp:lineTo x="2341" y="8473"/>
                <wp:lineTo x="1455" y="8473"/>
                <wp:lineTo x="1455" y="8642"/>
                <wp:lineTo x="2341" y="8642"/>
                <wp:lineTo x="2341" y="9553"/>
                <wp:lineTo x="1455" y="9553"/>
                <wp:lineTo x="1455" y="9722"/>
                <wp:lineTo x="2341" y="9722"/>
                <wp:lineTo x="2341" y="10612"/>
                <wp:lineTo x="1455" y="10612"/>
                <wp:lineTo x="1455" y="10803"/>
                <wp:lineTo x="2341" y="10803"/>
                <wp:lineTo x="2341" y="11692"/>
                <wp:lineTo x="1455" y="11692"/>
                <wp:lineTo x="1455" y="11883"/>
                <wp:lineTo x="2341" y="11883"/>
                <wp:lineTo x="2341" y="12772"/>
                <wp:lineTo x="1455" y="12772"/>
                <wp:lineTo x="1455" y="12942"/>
                <wp:lineTo x="2341" y="12942"/>
                <wp:lineTo x="2341" y="13853"/>
                <wp:lineTo x="1455" y="13853"/>
                <wp:lineTo x="1455" y="14022"/>
                <wp:lineTo x="2341" y="14022"/>
                <wp:lineTo x="2341" y="14912"/>
                <wp:lineTo x="1455" y="14912"/>
                <wp:lineTo x="1455" y="15102"/>
                <wp:lineTo x="2341" y="15102"/>
                <wp:lineTo x="2341" y="15992"/>
                <wp:lineTo x="1455" y="15992"/>
                <wp:lineTo x="1455" y="16183"/>
                <wp:lineTo x="2341" y="16183"/>
                <wp:lineTo x="2341" y="17072"/>
                <wp:lineTo x="1455" y="17072"/>
                <wp:lineTo x="1455" y="17242"/>
                <wp:lineTo x="2341" y="17242"/>
                <wp:lineTo x="2341" y="18152"/>
                <wp:lineTo x="1455" y="18152"/>
                <wp:lineTo x="1455" y="18322"/>
                <wp:lineTo x="2341" y="18322"/>
                <wp:lineTo x="2341" y="19212"/>
                <wp:lineTo x="1455" y="19212"/>
                <wp:lineTo x="1455" y="19402"/>
                <wp:lineTo x="2341" y="19402"/>
                <wp:lineTo x="2341" y="20292"/>
                <wp:lineTo x="1455" y="20292"/>
                <wp:lineTo x="1455" y="20482"/>
                <wp:lineTo x="2341" y="20482"/>
                <wp:lineTo x="2341" y="21372"/>
                <wp:lineTo x="1455" y="21372"/>
                <wp:lineTo x="1455" y="20482"/>
                <wp:lineTo x="1455" y="20292"/>
                <wp:lineTo x="1455" y="19402"/>
                <wp:lineTo x="1455" y="19212"/>
                <wp:lineTo x="1455" y="18322"/>
                <wp:lineTo x="1455" y="18152"/>
                <wp:lineTo x="1455" y="17242"/>
                <wp:lineTo x="1455" y="17072"/>
                <wp:lineTo x="1455" y="16183"/>
                <wp:lineTo x="1455" y="15992"/>
                <wp:lineTo x="1455" y="15102"/>
                <wp:lineTo x="1455" y="14912"/>
                <wp:lineTo x="1455" y="14022"/>
                <wp:lineTo x="1455" y="13853"/>
                <wp:lineTo x="1455" y="12942"/>
                <wp:lineTo x="1455" y="12772"/>
                <wp:lineTo x="1455" y="11883"/>
                <wp:lineTo x="1455" y="11692"/>
                <wp:lineTo x="1455" y="10803"/>
                <wp:lineTo x="1455" y="10612"/>
                <wp:lineTo x="1455" y="9722"/>
                <wp:lineTo x="1455" y="9553"/>
                <wp:lineTo x="1455" y="8642"/>
                <wp:lineTo x="1455" y="8473"/>
                <wp:lineTo x="1455" y="7583"/>
                <wp:lineTo x="1455" y="7392"/>
                <wp:lineTo x="1455" y="6503"/>
                <wp:lineTo x="1455" y="6312"/>
                <wp:lineTo x="1455" y="5422"/>
                <wp:lineTo x="1455" y="5253"/>
                <wp:lineTo x="1455" y="4342"/>
                <wp:lineTo x="1455" y="4173"/>
                <wp:lineTo x="1455" y="3283"/>
                <wp:lineTo x="1455" y="3092"/>
                <wp:lineTo x="1455" y="2203"/>
                <wp:lineTo x="1455" y="2012"/>
                <wp:lineTo x="1455" y="1123"/>
                <wp:lineTo x="1455" y="953"/>
                <wp:lineTo x="1455" y="42"/>
                <wp:lineTo x="2531" y="42"/>
                <wp:lineTo x="3417" y="64"/>
                <wp:lineTo x="3396" y="953"/>
                <wp:lineTo x="2531" y="953"/>
                <wp:lineTo x="2531" y="1123"/>
                <wp:lineTo x="3417" y="1123"/>
                <wp:lineTo x="3396" y="2033"/>
                <wp:lineTo x="2531" y="2012"/>
                <wp:lineTo x="2531" y="2203"/>
                <wp:lineTo x="3417" y="2203"/>
                <wp:lineTo x="3417" y="3092"/>
                <wp:lineTo x="2531" y="3092"/>
                <wp:lineTo x="2531" y="3283"/>
                <wp:lineTo x="3417" y="3283"/>
                <wp:lineTo x="3417" y="4173"/>
                <wp:lineTo x="2531" y="4173"/>
                <wp:lineTo x="2531" y="4342"/>
                <wp:lineTo x="3417" y="4363"/>
                <wp:lineTo x="3396" y="5253"/>
                <wp:lineTo x="2531" y="5253"/>
                <wp:lineTo x="2531" y="5422"/>
                <wp:lineTo x="3417" y="5422"/>
                <wp:lineTo x="3417" y="6312"/>
                <wp:lineTo x="2531" y="6312"/>
                <wp:lineTo x="2531" y="6503"/>
                <wp:lineTo x="3417" y="6503"/>
                <wp:lineTo x="3417" y="7392"/>
                <wp:lineTo x="2531" y="7392"/>
                <wp:lineTo x="2531" y="7583"/>
                <wp:lineTo x="3417" y="7583"/>
                <wp:lineTo x="3417" y="8473"/>
                <wp:lineTo x="2531" y="8473"/>
                <wp:lineTo x="2531" y="8642"/>
                <wp:lineTo x="3417" y="8663"/>
                <wp:lineTo x="3396" y="9553"/>
                <wp:lineTo x="2531" y="9553"/>
                <wp:lineTo x="2531" y="9722"/>
                <wp:lineTo x="3417" y="9722"/>
                <wp:lineTo x="3417" y="10612"/>
                <wp:lineTo x="2531" y="10612"/>
                <wp:lineTo x="2531" y="10803"/>
                <wp:lineTo x="3417" y="10803"/>
                <wp:lineTo x="3417" y="11692"/>
                <wp:lineTo x="2531" y="11692"/>
                <wp:lineTo x="2531" y="11883"/>
                <wp:lineTo x="3417" y="11883"/>
                <wp:lineTo x="3417" y="12772"/>
                <wp:lineTo x="2531" y="12772"/>
                <wp:lineTo x="2531" y="12942"/>
                <wp:lineTo x="3417" y="12963"/>
                <wp:lineTo x="3417" y="13853"/>
                <wp:lineTo x="2531" y="13853"/>
                <wp:lineTo x="2531" y="14022"/>
                <wp:lineTo x="3417" y="14022"/>
                <wp:lineTo x="3417" y="14912"/>
                <wp:lineTo x="2531" y="14912"/>
                <wp:lineTo x="2531" y="15102"/>
                <wp:lineTo x="3417" y="15102"/>
                <wp:lineTo x="3417" y="15992"/>
                <wp:lineTo x="2531" y="15992"/>
                <wp:lineTo x="2531" y="16183"/>
                <wp:lineTo x="3417" y="16183"/>
                <wp:lineTo x="3417" y="17072"/>
                <wp:lineTo x="2531" y="17072"/>
                <wp:lineTo x="2531" y="17242"/>
                <wp:lineTo x="3417" y="17263"/>
                <wp:lineTo x="3417" y="18152"/>
                <wp:lineTo x="2531" y="18152"/>
                <wp:lineTo x="2531" y="18322"/>
                <wp:lineTo x="3417" y="18322"/>
                <wp:lineTo x="3417" y="19212"/>
                <wp:lineTo x="2531" y="19212"/>
                <wp:lineTo x="2531" y="19402"/>
                <wp:lineTo x="3417" y="19402"/>
                <wp:lineTo x="3417" y="20292"/>
                <wp:lineTo x="2531" y="20292"/>
                <wp:lineTo x="2531" y="20482"/>
                <wp:lineTo x="3417" y="20482"/>
                <wp:lineTo x="3417" y="21372"/>
                <wp:lineTo x="2531" y="21372"/>
                <wp:lineTo x="2531" y="20482"/>
                <wp:lineTo x="2531" y="20292"/>
                <wp:lineTo x="2531" y="19402"/>
                <wp:lineTo x="2531" y="19212"/>
                <wp:lineTo x="2531" y="18322"/>
                <wp:lineTo x="2531" y="18152"/>
                <wp:lineTo x="2531" y="17242"/>
                <wp:lineTo x="2531" y="17072"/>
                <wp:lineTo x="2531" y="16183"/>
                <wp:lineTo x="2531" y="15992"/>
                <wp:lineTo x="2531" y="15102"/>
                <wp:lineTo x="2531" y="14912"/>
                <wp:lineTo x="2531" y="14022"/>
                <wp:lineTo x="2531" y="13853"/>
                <wp:lineTo x="2531" y="12942"/>
                <wp:lineTo x="2531" y="12772"/>
                <wp:lineTo x="2531" y="11883"/>
                <wp:lineTo x="2531" y="11692"/>
                <wp:lineTo x="2531" y="10803"/>
                <wp:lineTo x="2531" y="10612"/>
                <wp:lineTo x="2531" y="9722"/>
                <wp:lineTo x="2531" y="9553"/>
                <wp:lineTo x="2531" y="8642"/>
                <wp:lineTo x="2531" y="8473"/>
                <wp:lineTo x="2531" y="7583"/>
                <wp:lineTo x="2531" y="7392"/>
                <wp:lineTo x="2531" y="6503"/>
                <wp:lineTo x="2531" y="6312"/>
                <wp:lineTo x="2531" y="5422"/>
                <wp:lineTo x="2531" y="5253"/>
                <wp:lineTo x="2531" y="4342"/>
                <wp:lineTo x="2531" y="4173"/>
                <wp:lineTo x="2531" y="3283"/>
                <wp:lineTo x="2531" y="3092"/>
                <wp:lineTo x="2531" y="2203"/>
                <wp:lineTo x="2531" y="2012"/>
                <wp:lineTo x="2531" y="1123"/>
                <wp:lineTo x="2531" y="953"/>
                <wp:lineTo x="2531" y="42"/>
                <wp:lineTo x="3607" y="42"/>
                <wp:lineTo x="4472" y="42"/>
                <wp:lineTo x="4472" y="953"/>
                <wp:lineTo x="3607" y="932"/>
                <wp:lineTo x="3607" y="1123"/>
                <wp:lineTo x="4472" y="1123"/>
                <wp:lineTo x="4472" y="2012"/>
                <wp:lineTo x="3586" y="2012"/>
                <wp:lineTo x="3586" y="2203"/>
                <wp:lineTo x="4472" y="2203"/>
                <wp:lineTo x="4472" y="3092"/>
                <wp:lineTo x="3586" y="3071"/>
                <wp:lineTo x="3586" y="3283"/>
                <wp:lineTo x="4472" y="3283"/>
                <wp:lineTo x="4472" y="4173"/>
                <wp:lineTo x="3607" y="4152"/>
                <wp:lineTo x="3607" y="4342"/>
                <wp:lineTo x="4472" y="4342"/>
                <wp:lineTo x="4472" y="5253"/>
                <wp:lineTo x="3607" y="5232"/>
                <wp:lineTo x="3607" y="5422"/>
                <wp:lineTo x="4472" y="5422"/>
                <wp:lineTo x="4472" y="6312"/>
                <wp:lineTo x="3586" y="6312"/>
                <wp:lineTo x="3586" y="6503"/>
                <wp:lineTo x="4472" y="6503"/>
                <wp:lineTo x="4472" y="7392"/>
                <wp:lineTo x="3586" y="7392"/>
                <wp:lineTo x="3586" y="7583"/>
                <wp:lineTo x="4472" y="7583"/>
                <wp:lineTo x="4472" y="8473"/>
                <wp:lineTo x="3607" y="8451"/>
                <wp:lineTo x="3607" y="8642"/>
                <wp:lineTo x="4472" y="8642"/>
                <wp:lineTo x="4472" y="9553"/>
                <wp:lineTo x="3586" y="9532"/>
                <wp:lineTo x="3586" y="9722"/>
                <wp:lineTo x="4472" y="9722"/>
                <wp:lineTo x="4472" y="10612"/>
                <wp:lineTo x="3586" y="10612"/>
                <wp:lineTo x="3586" y="10803"/>
                <wp:lineTo x="4472" y="10803"/>
                <wp:lineTo x="4472" y="11692"/>
                <wp:lineTo x="3586" y="11692"/>
                <wp:lineTo x="3586" y="11883"/>
                <wp:lineTo x="4472" y="11883"/>
                <wp:lineTo x="4472" y="12772"/>
                <wp:lineTo x="3607" y="12751"/>
                <wp:lineTo x="3607" y="12942"/>
                <wp:lineTo x="4472" y="12942"/>
                <wp:lineTo x="4472" y="13853"/>
                <wp:lineTo x="3586" y="13831"/>
                <wp:lineTo x="3586" y="14022"/>
                <wp:lineTo x="4472" y="14022"/>
                <wp:lineTo x="4472" y="14912"/>
                <wp:lineTo x="3586" y="14912"/>
                <wp:lineTo x="3586" y="15102"/>
                <wp:lineTo x="4472" y="15102"/>
                <wp:lineTo x="4472" y="15992"/>
                <wp:lineTo x="3586" y="15992"/>
                <wp:lineTo x="3586" y="16183"/>
                <wp:lineTo x="4472" y="16183"/>
                <wp:lineTo x="4472" y="17072"/>
                <wp:lineTo x="3607" y="17051"/>
                <wp:lineTo x="3607" y="17242"/>
                <wp:lineTo x="4472" y="17242"/>
                <wp:lineTo x="4472" y="18152"/>
                <wp:lineTo x="3586" y="18131"/>
                <wp:lineTo x="3586" y="18322"/>
                <wp:lineTo x="4472" y="18322"/>
                <wp:lineTo x="4472" y="19212"/>
                <wp:lineTo x="3586" y="19212"/>
                <wp:lineTo x="3586" y="19402"/>
                <wp:lineTo x="4472" y="19402"/>
                <wp:lineTo x="4472" y="20292"/>
                <wp:lineTo x="3586" y="20292"/>
                <wp:lineTo x="3586" y="20482"/>
                <wp:lineTo x="4472" y="20482"/>
                <wp:lineTo x="4472" y="21372"/>
                <wp:lineTo x="3586" y="21351"/>
                <wp:lineTo x="3586" y="20482"/>
                <wp:lineTo x="3586" y="20292"/>
                <wp:lineTo x="3586" y="19402"/>
                <wp:lineTo x="3586" y="19212"/>
                <wp:lineTo x="3586" y="18322"/>
                <wp:lineTo x="3586" y="18131"/>
                <wp:lineTo x="3607" y="17242"/>
                <wp:lineTo x="3607" y="17051"/>
                <wp:lineTo x="3586" y="17051"/>
                <wp:lineTo x="3586" y="16183"/>
                <wp:lineTo x="3586" y="15992"/>
                <wp:lineTo x="3586" y="15102"/>
                <wp:lineTo x="3586" y="14912"/>
                <wp:lineTo x="3586" y="14022"/>
                <wp:lineTo x="3586" y="13831"/>
                <wp:lineTo x="3607" y="12942"/>
                <wp:lineTo x="3607" y="12751"/>
                <wp:lineTo x="3586" y="12751"/>
                <wp:lineTo x="3586" y="11883"/>
                <wp:lineTo x="3586" y="11692"/>
                <wp:lineTo x="3586" y="10803"/>
                <wp:lineTo x="3586" y="10612"/>
                <wp:lineTo x="3586" y="9722"/>
                <wp:lineTo x="3586" y="9532"/>
                <wp:lineTo x="3607" y="8642"/>
                <wp:lineTo x="3607" y="8451"/>
                <wp:lineTo x="3586" y="8451"/>
                <wp:lineTo x="3586" y="7583"/>
                <wp:lineTo x="3586" y="7392"/>
                <wp:lineTo x="3586" y="6503"/>
                <wp:lineTo x="3586" y="6312"/>
                <wp:lineTo x="3607" y="5422"/>
                <wp:lineTo x="3607" y="5232"/>
                <wp:lineTo x="3586" y="5232"/>
                <wp:lineTo x="3607" y="4342"/>
                <wp:lineTo x="3607" y="4152"/>
                <wp:lineTo x="3586" y="4152"/>
                <wp:lineTo x="3586" y="3283"/>
                <wp:lineTo x="3586" y="3071"/>
                <wp:lineTo x="3586" y="2203"/>
                <wp:lineTo x="3586" y="2012"/>
                <wp:lineTo x="3607" y="1123"/>
                <wp:lineTo x="3607" y="932"/>
                <wp:lineTo x="3586" y="932"/>
                <wp:lineTo x="3607" y="42"/>
                <wp:lineTo x="4662" y="42"/>
                <wp:lineTo x="5548" y="42"/>
                <wp:lineTo x="5548" y="953"/>
                <wp:lineTo x="4662" y="953"/>
                <wp:lineTo x="4662" y="1123"/>
                <wp:lineTo x="5548" y="1123"/>
                <wp:lineTo x="5505" y="2033"/>
                <wp:lineTo x="4662" y="2033"/>
                <wp:lineTo x="4662" y="2203"/>
                <wp:lineTo x="5548" y="2203"/>
                <wp:lineTo x="5548" y="3092"/>
                <wp:lineTo x="4662" y="3092"/>
                <wp:lineTo x="4662" y="3283"/>
                <wp:lineTo x="5548" y="3283"/>
                <wp:lineTo x="5548" y="4173"/>
                <wp:lineTo x="4662" y="4173"/>
                <wp:lineTo x="4662" y="4342"/>
                <wp:lineTo x="5548" y="4342"/>
                <wp:lineTo x="5548" y="5253"/>
                <wp:lineTo x="4662" y="5253"/>
                <wp:lineTo x="4662" y="5422"/>
                <wp:lineTo x="5548" y="5422"/>
                <wp:lineTo x="5548" y="6312"/>
                <wp:lineTo x="4662" y="6312"/>
                <wp:lineTo x="4662" y="6503"/>
                <wp:lineTo x="5548" y="6503"/>
                <wp:lineTo x="5548" y="7392"/>
                <wp:lineTo x="4662" y="7392"/>
                <wp:lineTo x="4662" y="7583"/>
                <wp:lineTo x="5548" y="7583"/>
                <wp:lineTo x="5548" y="8473"/>
                <wp:lineTo x="4662" y="8473"/>
                <wp:lineTo x="4662" y="8642"/>
                <wp:lineTo x="5548" y="8642"/>
                <wp:lineTo x="5548" y="9553"/>
                <wp:lineTo x="4662" y="9553"/>
                <wp:lineTo x="4662" y="9722"/>
                <wp:lineTo x="5548" y="9722"/>
                <wp:lineTo x="5548" y="10612"/>
                <wp:lineTo x="4662" y="10612"/>
                <wp:lineTo x="4662" y="10803"/>
                <wp:lineTo x="5548" y="10803"/>
                <wp:lineTo x="5548" y="11692"/>
                <wp:lineTo x="4662" y="11692"/>
                <wp:lineTo x="4662" y="11883"/>
                <wp:lineTo x="5548" y="11883"/>
                <wp:lineTo x="5548" y="12772"/>
                <wp:lineTo x="4662" y="12772"/>
                <wp:lineTo x="4662" y="12942"/>
                <wp:lineTo x="5548" y="12942"/>
                <wp:lineTo x="5548" y="13853"/>
                <wp:lineTo x="4662" y="13853"/>
                <wp:lineTo x="4662" y="14022"/>
                <wp:lineTo x="5548" y="14022"/>
                <wp:lineTo x="5548" y="14912"/>
                <wp:lineTo x="4662" y="14912"/>
                <wp:lineTo x="4662" y="15102"/>
                <wp:lineTo x="5548" y="15102"/>
                <wp:lineTo x="5548" y="15992"/>
                <wp:lineTo x="4662" y="15992"/>
                <wp:lineTo x="4662" y="16183"/>
                <wp:lineTo x="5548" y="16183"/>
                <wp:lineTo x="5548" y="17072"/>
                <wp:lineTo x="4662" y="17072"/>
                <wp:lineTo x="4662" y="17242"/>
                <wp:lineTo x="5548" y="17242"/>
                <wp:lineTo x="5548" y="18152"/>
                <wp:lineTo x="4662" y="18152"/>
                <wp:lineTo x="4662" y="18322"/>
                <wp:lineTo x="5548" y="18322"/>
                <wp:lineTo x="5548" y="19212"/>
                <wp:lineTo x="4662" y="19212"/>
                <wp:lineTo x="4662" y="19402"/>
                <wp:lineTo x="5548" y="19402"/>
                <wp:lineTo x="5548" y="20292"/>
                <wp:lineTo x="4662" y="20292"/>
                <wp:lineTo x="4662" y="20482"/>
                <wp:lineTo x="5548" y="20482"/>
                <wp:lineTo x="5548" y="21372"/>
                <wp:lineTo x="4662" y="21372"/>
                <wp:lineTo x="4662" y="20482"/>
                <wp:lineTo x="4662" y="20292"/>
                <wp:lineTo x="4662" y="19402"/>
                <wp:lineTo x="4662" y="19212"/>
                <wp:lineTo x="4662" y="18322"/>
                <wp:lineTo x="4662" y="18152"/>
                <wp:lineTo x="4662" y="17242"/>
                <wp:lineTo x="4662" y="17072"/>
                <wp:lineTo x="4662" y="16183"/>
                <wp:lineTo x="4662" y="15992"/>
                <wp:lineTo x="4662" y="15102"/>
                <wp:lineTo x="4662" y="14912"/>
                <wp:lineTo x="4662" y="14022"/>
                <wp:lineTo x="4662" y="13853"/>
                <wp:lineTo x="4662" y="12942"/>
                <wp:lineTo x="4662" y="12772"/>
                <wp:lineTo x="4662" y="11883"/>
                <wp:lineTo x="4662" y="11692"/>
                <wp:lineTo x="4662" y="10803"/>
                <wp:lineTo x="4662" y="10612"/>
                <wp:lineTo x="4662" y="9722"/>
                <wp:lineTo x="4662" y="9553"/>
                <wp:lineTo x="4662" y="8642"/>
                <wp:lineTo x="4662" y="8473"/>
                <wp:lineTo x="4662" y="7583"/>
                <wp:lineTo x="4662" y="7392"/>
                <wp:lineTo x="4662" y="6503"/>
                <wp:lineTo x="4662" y="6312"/>
                <wp:lineTo x="4662" y="5422"/>
                <wp:lineTo x="4662" y="5253"/>
                <wp:lineTo x="4662" y="4342"/>
                <wp:lineTo x="4662" y="4173"/>
                <wp:lineTo x="4662" y="3283"/>
                <wp:lineTo x="4662" y="3092"/>
                <wp:lineTo x="4662" y="2203"/>
                <wp:lineTo x="4662" y="2033"/>
                <wp:lineTo x="4662" y="1123"/>
                <wp:lineTo x="4662" y="953"/>
                <wp:lineTo x="4662" y="42"/>
                <wp:lineTo x="5737" y="42"/>
                <wp:lineTo x="6623" y="64"/>
                <wp:lineTo x="6602" y="953"/>
                <wp:lineTo x="5737" y="911"/>
                <wp:lineTo x="5737" y="1123"/>
                <wp:lineTo x="6623" y="1123"/>
                <wp:lineTo x="6623" y="2012"/>
                <wp:lineTo x="5737" y="1991"/>
                <wp:lineTo x="5737" y="2203"/>
                <wp:lineTo x="6623" y="2203"/>
                <wp:lineTo x="6623" y="3092"/>
                <wp:lineTo x="5737" y="3092"/>
                <wp:lineTo x="5737" y="3283"/>
                <wp:lineTo x="6623" y="3283"/>
                <wp:lineTo x="6623" y="4173"/>
                <wp:lineTo x="5737" y="4130"/>
                <wp:lineTo x="5737" y="4342"/>
                <wp:lineTo x="6623" y="4363"/>
                <wp:lineTo x="6623" y="5253"/>
                <wp:lineTo x="5737" y="5211"/>
                <wp:lineTo x="5737" y="5422"/>
                <wp:lineTo x="6623" y="5422"/>
                <wp:lineTo x="6623" y="6312"/>
                <wp:lineTo x="5737" y="6270"/>
                <wp:lineTo x="5737" y="6503"/>
                <wp:lineTo x="6623" y="6503"/>
                <wp:lineTo x="6623" y="7392"/>
                <wp:lineTo x="5737" y="7392"/>
                <wp:lineTo x="5737" y="7583"/>
                <wp:lineTo x="6623" y="7583"/>
                <wp:lineTo x="6623" y="8473"/>
                <wp:lineTo x="5737" y="8473"/>
                <wp:lineTo x="5737" y="8642"/>
                <wp:lineTo x="6623" y="8663"/>
                <wp:lineTo x="6623" y="9553"/>
                <wp:lineTo x="5737" y="9510"/>
                <wp:lineTo x="5737" y="9722"/>
                <wp:lineTo x="6623" y="9722"/>
                <wp:lineTo x="6623" y="10612"/>
                <wp:lineTo x="5737" y="10570"/>
                <wp:lineTo x="5737" y="10803"/>
                <wp:lineTo x="6623" y="10803"/>
                <wp:lineTo x="6623" y="11692"/>
                <wp:lineTo x="5737" y="11692"/>
                <wp:lineTo x="5737" y="11883"/>
                <wp:lineTo x="6623" y="11883"/>
                <wp:lineTo x="6623" y="12772"/>
                <wp:lineTo x="5737" y="12772"/>
                <wp:lineTo x="5737" y="12942"/>
                <wp:lineTo x="6623" y="12963"/>
                <wp:lineTo x="6623" y="13853"/>
                <wp:lineTo x="5737" y="13810"/>
                <wp:lineTo x="5737" y="14022"/>
                <wp:lineTo x="6623" y="14022"/>
                <wp:lineTo x="6623" y="14912"/>
                <wp:lineTo x="5737" y="14869"/>
                <wp:lineTo x="5737" y="15102"/>
                <wp:lineTo x="6623" y="15102"/>
                <wp:lineTo x="6623" y="15992"/>
                <wp:lineTo x="5737" y="15950"/>
                <wp:lineTo x="5737" y="16183"/>
                <wp:lineTo x="6623" y="16183"/>
                <wp:lineTo x="6623" y="17072"/>
                <wp:lineTo x="5737" y="17030"/>
                <wp:lineTo x="5737" y="17242"/>
                <wp:lineTo x="6623" y="17263"/>
                <wp:lineTo x="6623" y="18152"/>
                <wp:lineTo x="5737" y="18152"/>
                <wp:lineTo x="5737" y="18322"/>
                <wp:lineTo x="6623" y="18322"/>
                <wp:lineTo x="6623" y="19212"/>
                <wp:lineTo x="5737" y="19169"/>
                <wp:lineTo x="5737" y="19402"/>
                <wp:lineTo x="6623" y="19402"/>
                <wp:lineTo x="6623" y="20292"/>
                <wp:lineTo x="5737" y="20292"/>
                <wp:lineTo x="5737" y="20482"/>
                <wp:lineTo x="6623" y="20482"/>
                <wp:lineTo x="6623" y="21372"/>
                <wp:lineTo x="5737" y="21372"/>
                <wp:lineTo x="5737" y="20482"/>
                <wp:lineTo x="5737" y="20292"/>
                <wp:lineTo x="5737" y="19402"/>
                <wp:lineTo x="5737" y="19169"/>
                <wp:lineTo x="5737" y="18322"/>
                <wp:lineTo x="5737" y="18152"/>
                <wp:lineTo x="5737" y="17242"/>
                <wp:lineTo x="5737" y="17030"/>
                <wp:lineTo x="5737" y="16183"/>
                <wp:lineTo x="5737" y="15950"/>
                <wp:lineTo x="5737" y="15102"/>
                <wp:lineTo x="5737" y="14869"/>
                <wp:lineTo x="5737" y="14022"/>
                <wp:lineTo x="5737" y="13810"/>
                <wp:lineTo x="5716" y="13810"/>
                <wp:lineTo x="5737" y="12942"/>
                <wp:lineTo x="5737" y="12772"/>
                <wp:lineTo x="5737" y="11883"/>
                <wp:lineTo x="5737" y="11692"/>
                <wp:lineTo x="5737" y="10803"/>
                <wp:lineTo x="5737" y="10570"/>
                <wp:lineTo x="5737" y="9722"/>
                <wp:lineTo x="5737" y="9510"/>
                <wp:lineTo x="5716" y="9510"/>
                <wp:lineTo x="5737" y="8642"/>
                <wp:lineTo x="5737" y="8473"/>
                <wp:lineTo x="5737" y="7583"/>
                <wp:lineTo x="5737" y="7392"/>
                <wp:lineTo x="5737" y="6503"/>
                <wp:lineTo x="5737" y="6270"/>
                <wp:lineTo x="5737" y="5422"/>
                <wp:lineTo x="5737" y="5211"/>
                <wp:lineTo x="5737" y="4342"/>
                <wp:lineTo x="5737" y="4130"/>
                <wp:lineTo x="5737" y="3283"/>
                <wp:lineTo x="5737" y="3092"/>
                <wp:lineTo x="5737" y="2203"/>
                <wp:lineTo x="5737" y="1991"/>
                <wp:lineTo x="5716" y="1991"/>
                <wp:lineTo x="5737" y="1123"/>
                <wp:lineTo x="5737" y="911"/>
                <wp:lineTo x="5716" y="911"/>
                <wp:lineTo x="5737" y="42"/>
                <wp:lineTo x="6813" y="42"/>
                <wp:lineTo x="7678" y="42"/>
                <wp:lineTo x="7678" y="953"/>
                <wp:lineTo x="6813" y="932"/>
                <wp:lineTo x="6813" y="1123"/>
                <wp:lineTo x="7678" y="1123"/>
                <wp:lineTo x="7678" y="2012"/>
                <wp:lineTo x="6792" y="2012"/>
                <wp:lineTo x="6792" y="2203"/>
                <wp:lineTo x="7678" y="2203"/>
                <wp:lineTo x="7678" y="3092"/>
                <wp:lineTo x="6792" y="3071"/>
                <wp:lineTo x="6792" y="3283"/>
                <wp:lineTo x="7678" y="3283"/>
                <wp:lineTo x="7678" y="4173"/>
                <wp:lineTo x="6813" y="4152"/>
                <wp:lineTo x="6813" y="4342"/>
                <wp:lineTo x="7678" y="4342"/>
                <wp:lineTo x="7678" y="5253"/>
                <wp:lineTo x="6813" y="5232"/>
                <wp:lineTo x="6813" y="5422"/>
                <wp:lineTo x="7678" y="5422"/>
                <wp:lineTo x="7678" y="6312"/>
                <wp:lineTo x="6792" y="6312"/>
                <wp:lineTo x="6792" y="6503"/>
                <wp:lineTo x="7678" y="6503"/>
                <wp:lineTo x="7678" y="7392"/>
                <wp:lineTo x="6792" y="7371"/>
                <wp:lineTo x="6792" y="7583"/>
                <wp:lineTo x="7678" y="7583"/>
                <wp:lineTo x="7678" y="8473"/>
                <wp:lineTo x="6813" y="8451"/>
                <wp:lineTo x="6813" y="8642"/>
                <wp:lineTo x="7678" y="8642"/>
                <wp:lineTo x="7678" y="9553"/>
                <wp:lineTo x="6792" y="9532"/>
                <wp:lineTo x="6792" y="9722"/>
                <wp:lineTo x="7678" y="9722"/>
                <wp:lineTo x="7678" y="10612"/>
                <wp:lineTo x="6792" y="10612"/>
                <wp:lineTo x="6792" y="10803"/>
                <wp:lineTo x="7678" y="10803"/>
                <wp:lineTo x="7678" y="11692"/>
                <wp:lineTo x="6792" y="11671"/>
                <wp:lineTo x="6792" y="11883"/>
                <wp:lineTo x="7678" y="11883"/>
                <wp:lineTo x="7678" y="12772"/>
                <wp:lineTo x="6813" y="12751"/>
                <wp:lineTo x="6813" y="12942"/>
                <wp:lineTo x="7678" y="12942"/>
                <wp:lineTo x="7678" y="13853"/>
                <wp:lineTo x="6792" y="13831"/>
                <wp:lineTo x="6792" y="14022"/>
                <wp:lineTo x="7678" y="14022"/>
                <wp:lineTo x="7678" y="14912"/>
                <wp:lineTo x="6792" y="14912"/>
                <wp:lineTo x="6792" y="15102"/>
                <wp:lineTo x="7678" y="15102"/>
                <wp:lineTo x="7678" y="15992"/>
                <wp:lineTo x="6792" y="15971"/>
                <wp:lineTo x="6792" y="16183"/>
                <wp:lineTo x="7678" y="16183"/>
                <wp:lineTo x="7678" y="17072"/>
                <wp:lineTo x="6813" y="17051"/>
                <wp:lineTo x="6813" y="17242"/>
                <wp:lineTo x="7678" y="17242"/>
                <wp:lineTo x="7678" y="18152"/>
                <wp:lineTo x="6792" y="18131"/>
                <wp:lineTo x="6792" y="18322"/>
                <wp:lineTo x="7678" y="18322"/>
                <wp:lineTo x="7678" y="19212"/>
                <wp:lineTo x="6792" y="19212"/>
                <wp:lineTo x="6792" y="19402"/>
                <wp:lineTo x="7678" y="19402"/>
                <wp:lineTo x="7678" y="20292"/>
                <wp:lineTo x="6792" y="20271"/>
                <wp:lineTo x="6792" y="20482"/>
                <wp:lineTo x="7678" y="20482"/>
                <wp:lineTo x="7678" y="21372"/>
                <wp:lineTo x="6792" y="21351"/>
                <wp:lineTo x="6792" y="20482"/>
                <wp:lineTo x="6792" y="20271"/>
                <wp:lineTo x="6792" y="19402"/>
                <wp:lineTo x="6792" y="19212"/>
                <wp:lineTo x="6792" y="18322"/>
                <wp:lineTo x="6792" y="18131"/>
                <wp:lineTo x="6813" y="17242"/>
                <wp:lineTo x="6813" y="17051"/>
                <wp:lineTo x="6792" y="17051"/>
                <wp:lineTo x="6792" y="16183"/>
                <wp:lineTo x="6792" y="15971"/>
                <wp:lineTo x="6792" y="15102"/>
                <wp:lineTo x="6792" y="14912"/>
                <wp:lineTo x="6792" y="14022"/>
                <wp:lineTo x="6792" y="13831"/>
                <wp:lineTo x="6813" y="12942"/>
                <wp:lineTo x="6813" y="12751"/>
                <wp:lineTo x="6792" y="12751"/>
                <wp:lineTo x="6792" y="11883"/>
                <wp:lineTo x="6792" y="11671"/>
                <wp:lineTo x="6792" y="10803"/>
                <wp:lineTo x="6792" y="10612"/>
                <wp:lineTo x="6792" y="9722"/>
                <wp:lineTo x="6792" y="9532"/>
                <wp:lineTo x="6813" y="8642"/>
                <wp:lineTo x="6813" y="8451"/>
                <wp:lineTo x="6792" y="8451"/>
                <wp:lineTo x="6792" y="7583"/>
                <wp:lineTo x="6792" y="7371"/>
                <wp:lineTo x="6792" y="6503"/>
                <wp:lineTo x="6792" y="6312"/>
                <wp:lineTo x="6813" y="5422"/>
                <wp:lineTo x="6813" y="5232"/>
                <wp:lineTo x="6792" y="5232"/>
                <wp:lineTo x="6813" y="4342"/>
                <wp:lineTo x="6813" y="4152"/>
                <wp:lineTo x="6792" y="4152"/>
                <wp:lineTo x="6792" y="3283"/>
                <wp:lineTo x="6792" y="3071"/>
                <wp:lineTo x="6792" y="2203"/>
                <wp:lineTo x="6792" y="2012"/>
                <wp:lineTo x="6813" y="1123"/>
                <wp:lineTo x="6813" y="932"/>
                <wp:lineTo x="6792" y="932"/>
                <wp:lineTo x="6813" y="42"/>
                <wp:lineTo x="7868" y="42"/>
                <wp:lineTo x="8754" y="42"/>
                <wp:lineTo x="8754" y="953"/>
                <wp:lineTo x="7868" y="953"/>
                <wp:lineTo x="7868" y="1123"/>
                <wp:lineTo x="8754" y="1123"/>
                <wp:lineTo x="8733" y="2033"/>
                <wp:lineTo x="7868" y="2012"/>
                <wp:lineTo x="7868" y="2203"/>
                <wp:lineTo x="8754" y="2203"/>
                <wp:lineTo x="8754" y="3092"/>
                <wp:lineTo x="7868" y="3092"/>
                <wp:lineTo x="7868" y="3283"/>
                <wp:lineTo x="8754" y="3283"/>
                <wp:lineTo x="8754" y="4173"/>
                <wp:lineTo x="7868" y="4173"/>
                <wp:lineTo x="7868" y="4342"/>
                <wp:lineTo x="8754" y="4342"/>
                <wp:lineTo x="8754" y="5253"/>
                <wp:lineTo x="7868" y="5253"/>
                <wp:lineTo x="7868" y="5422"/>
                <wp:lineTo x="8754" y="5422"/>
                <wp:lineTo x="8754" y="6312"/>
                <wp:lineTo x="7868" y="6312"/>
                <wp:lineTo x="7868" y="6503"/>
                <wp:lineTo x="8754" y="6503"/>
                <wp:lineTo x="8754" y="7392"/>
                <wp:lineTo x="7868" y="7392"/>
                <wp:lineTo x="7868" y="7583"/>
                <wp:lineTo x="8754" y="7583"/>
                <wp:lineTo x="8754" y="8473"/>
                <wp:lineTo x="7868" y="8473"/>
                <wp:lineTo x="7868" y="8642"/>
                <wp:lineTo x="8754" y="8642"/>
                <wp:lineTo x="8754" y="9553"/>
                <wp:lineTo x="7868" y="9553"/>
                <wp:lineTo x="7868" y="9722"/>
                <wp:lineTo x="8754" y="9722"/>
                <wp:lineTo x="8754" y="10612"/>
                <wp:lineTo x="7868" y="10612"/>
                <wp:lineTo x="7868" y="10803"/>
                <wp:lineTo x="8754" y="10803"/>
                <wp:lineTo x="8754" y="11692"/>
                <wp:lineTo x="7868" y="11692"/>
                <wp:lineTo x="7868" y="11883"/>
                <wp:lineTo x="8754" y="11883"/>
                <wp:lineTo x="8754" y="12772"/>
                <wp:lineTo x="7868" y="12772"/>
                <wp:lineTo x="7868" y="12942"/>
                <wp:lineTo x="8754" y="12942"/>
                <wp:lineTo x="8754" y="13853"/>
                <wp:lineTo x="7868" y="13853"/>
                <wp:lineTo x="7868" y="14022"/>
                <wp:lineTo x="8754" y="14022"/>
                <wp:lineTo x="8754" y="14912"/>
                <wp:lineTo x="7868" y="14912"/>
                <wp:lineTo x="7868" y="15102"/>
                <wp:lineTo x="8754" y="15102"/>
                <wp:lineTo x="8754" y="15992"/>
                <wp:lineTo x="7868" y="15992"/>
                <wp:lineTo x="7868" y="16183"/>
                <wp:lineTo x="8754" y="16183"/>
                <wp:lineTo x="8754" y="17072"/>
                <wp:lineTo x="7868" y="17072"/>
                <wp:lineTo x="7868" y="17242"/>
                <wp:lineTo x="8754" y="17242"/>
                <wp:lineTo x="8754" y="18152"/>
                <wp:lineTo x="7868" y="18152"/>
                <wp:lineTo x="7868" y="18322"/>
                <wp:lineTo x="8754" y="18322"/>
                <wp:lineTo x="8754" y="19212"/>
                <wp:lineTo x="7868" y="19212"/>
                <wp:lineTo x="7868" y="19402"/>
                <wp:lineTo x="8754" y="19402"/>
                <wp:lineTo x="8754" y="20292"/>
                <wp:lineTo x="7868" y="20292"/>
                <wp:lineTo x="7868" y="20482"/>
                <wp:lineTo x="8754" y="20482"/>
                <wp:lineTo x="8754" y="21372"/>
                <wp:lineTo x="7868" y="21372"/>
                <wp:lineTo x="7868" y="20482"/>
                <wp:lineTo x="7868" y="20292"/>
                <wp:lineTo x="7868" y="19402"/>
                <wp:lineTo x="7868" y="19212"/>
                <wp:lineTo x="7868" y="18322"/>
                <wp:lineTo x="7868" y="18152"/>
                <wp:lineTo x="7868" y="17242"/>
                <wp:lineTo x="7868" y="17072"/>
                <wp:lineTo x="7868" y="16183"/>
                <wp:lineTo x="7868" y="15992"/>
                <wp:lineTo x="7868" y="15102"/>
                <wp:lineTo x="7868" y="14912"/>
                <wp:lineTo x="7868" y="14022"/>
                <wp:lineTo x="7868" y="13853"/>
                <wp:lineTo x="7868" y="12942"/>
                <wp:lineTo x="7868" y="12772"/>
                <wp:lineTo x="7868" y="11883"/>
                <wp:lineTo x="7868" y="11692"/>
                <wp:lineTo x="7868" y="10803"/>
                <wp:lineTo x="7868" y="10612"/>
                <wp:lineTo x="7868" y="9722"/>
                <wp:lineTo x="7868" y="9553"/>
                <wp:lineTo x="7868" y="8642"/>
                <wp:lineTo x="7868" y="8473"/>
                <wp:lineTo x="7868" y="7583"/>
                <wp:lineTo x="7868" y="7392"/>
                <wp:lineTo x="7868" y="6503"/>
                <wp:lineTo x="7868" y="6312"/>
                <wp:lineTo x="7868" y="5422"/>
                <wp:lineTo x="7868" y="5253"/>
                <wp:lineTo x="7868" y="4342"/>
                <wp:lineTo x="7868" y="4173"/>
                <wp:lineTo x="7868" y="3283"/>
                <wp:lineTo x="7868" y="3092"/>
                <wp:lineTo x="7868" y="2203"/>
                <wp:lineTo x="7868" y="2012"/>
                <wp:lineTo x="7868" y="1123"/>
                <wp:lineTo x="7868" y="953"/>
                <wp:lineTo x="7868" y="42"/>
                <wp:lineTo x="8944" y="42"/>
                <wp:lineTo x="9809" y="42"/>
                <wp:lineTo x="9809" y="953"/>
                <wp:lineTo x="8944" y="911"/>
                <wp:lineTo x="8944" y="1123"/>
                <wp:lineTo x="9809" y="1123"/>
                <wp:lineTo x="9766" y="2033"/>
                <wp:lineTo x="8944" y="1992"/>
                <wp:lineTo x="8944" y="2203"/>
                <wp:lineTo x="9809" y="2203"/>
                <wp:lineTo x="9809" y="3092"/>
                <wp:lineTo x="8944" y="3092"/>
                <wp:lineTo x="8944" y="3283"/>
                <wp:lineTo x="9809" y="3283"/>
                <wp:lineTo x="9809" y="4173"/>
                <wp:lineTo x="8944" y="4130"/>
                <wp:lineTo x="8944" y="4342"/>
                <wp:lineTo x="9809" y="4342"/>
                <wp:lineTo x="9809" y="5253"/>
                <wp:lineTo x="8944" y="5211"/>
                <wp:lineTo x="8944" y="5422"/>
                <wp:lineTo x="9809" y="5422"/>
                <wp:lineTo x="9809" y="6312"/>
                <wp:lineTo x="8944" y="6270"/>
                <wp:lineTo x="8944" y="6503"/>
                <wp:lineTo x="9809" y="6503"/>
                <wp:lineTo x="9809" y="7392"/>
                <wp:lineTo x="8944" y="7392"/>
                <wp:lineTo x="8944" y="7583"/>
                <wp:lineTo x="9809" y="7583"/>
                <wp:lineTo x="9809" y="8473"/>
                <wp:lineTo x="8944" y="8473"/>
                <wp:lineTo x="8944" y="8642"/>
                <wp:lineTo x="9809" y="8642"/>
                <wp:lineTo x="9809" y="9553"/>
                <wp:lineTo x="8944" y="9511"/>
                <wp:lineTo x="8944" y="9722"/>
                <wp:lineTo x="9809" y="9722"/>
                <wp:lineTo x="9809" y="10612"/>
                <wp:lineTo x="8944" y="10570"/>
                <wp:lineTo x="8944" y="10803"/>
                <wp:lineTo x="9809" y="10803"/>
                <wp:lineTo x="9809" y="11692"/>
                <wp:lineTo x="8944" y="11692"/>
                <wp:lineTo x="8944" y="11883"/>
                <wp:lineTo x="9809" y="11883"/>
                <wp:lineTo x="9809" y="12772"/>
                <wp:lineTo x="8944" y="12772"/>
                <wp:lineTo x="8944" y="12942"/>
                <wp:lineTo x="9809" y="12942"/>
                <wp:lineTo x="9809" y="13853"/>
                <wp:lineTo x="8944" y="13811"/>
                <wp:lineTo x="8944" y="14022"/>
                <wp:lineTo x="9809" y="14022"/>
                <wp:lineTo x="9809" y="14912"/>
                <wp:lineTo x="8944" y="14869"/>
                <wp:lineTo x="8944" y="15102"/>
                <wp:lineTo x="9809" y="15102"/>
                <wp:lineTo x="9809" y="15992"/>
                <wp:lineTo x="8944" y="15950"/>
                <wp:lineTo x="8944" y="16183"/>
                <wp:lineTo x="9809" y="16183"/>
                <wp:lineTo x="9809" y="17072"/>
                <wp:lineTo x="8944" y="17030"/>
                <wp:lineTo x="8944" y="17242"/>
                <wp:lineTo x="9809" y="17242"/>
                <wp:lineTo x="9809" y="18152"/>
                <wp:lineTo x="8944" y="18152"/>
                <wp:lineTo x="8944" y="18322"/>
                <wp:lineTo x="9809" y="18322"/>
                <wp:lineTo x="9809" y="19212"/>
                <wp:lineTo x="8944" y="19169"/>
                <wp:lineTo x="8944" y="19402"/>
                <wp:lineTo x="9809" y="19402"/>
                <wp:lineTo x="9809" y="20292"/>
                <wp:lineTo x="8944" y="20292"/>
                <wp:lineTo x="8944" y="20482"/>
                <wp:lineTo x="9809" y="20482"/>
                <wp:lineTo x="9809" y="21372"/>
                <wp:lineTo x="8944" y="21372"/>
                <wp:lineTo x="8944" y="20482"/>
                <wp:lineTo x="8944" y="20292"/>
                <wp:lineTo x="8944" y="19402"/>
                <wp:lineTo x="8944" y="19169"/>
                <wp:lineTo x="8944" y="18322"/>
                <wp:lineTo x="8944" y="18152"/>
                <wp:lineTo x="8944" y="17242"/>
                <wp:lineTo x="8944" y="17030"/>
                <wp:lineTo x="8944" y="16183"/>
                <wp:lineTo x="8944" y="15950"/>
                <wp:lineTo x="8944" y="15102"/>
                <wp:lineTo x="8944" y="14869"/>
                <wp:lineTo x="8944" y="14022"/>
                <wp:lineTo x="8944" y="13811"/>
                <wp:lineTo x="8923" y="13810"/>
                <wp:lineTo x="8944" y="12942"/>
                <wp:lineTo x="8944" y="12772"/>
                <wp:lineTo x="8944" y="11883"/>
                <wp:lineTo x="8944" y="11692"/>
                <wp:lineTo x="8944" y="10803"/>
                <wp:lineTo x="8944" y="10570"/>
                <wp:lineTo x="8944" y="9722"/>
                <wp:lineTo x="8944" y="9511"/>
                <wp:lineTo x="8923" y="9510"/>
                <wp:lineTo x="8944" y="8642"/>
                <wp:lineTo x="8944" y="8473"/>
                <wp:lineTo x="8944" y="7583"/>
                <wp:lineTo x="8944" y="7392"/>
                <wp:lineTo x="8944" y="6503"/>
                <wp:lineTo x="8944" y="6270"/>
                <wp:lineTo x="8944" y="5422"/>
                <wp:lineTo x="8944" y="5211"/>
                <wp:lineTo x="8944" y="4342"/>
                <wp:lineTo x="8944" y="4130"/>
                <wp:lineTo x="8944" y="3283"/>
                <wp:lineTo x="8944" y="3092"/>
                <wp:lineTo x="8944" y="2203"/>
                <wp:lineTo x="8944" y="1992"/>
                <wp:lineTo x="8923" y="1991"/>
                <wp:lineTo x="8944" y="1123"/>
                <wp:lineTo x="8944" y="911"/>
                <wp:lineTo x="8923" y="911"/>
                <wp:lineTo x="8944" y="42"/>
                <wp:lineTo x="10020" y="42"/>
                <wp:lineTo x="10884" y="42"/>
                <wp:lineTo x="10884" y="953"/>
                <wp:lineTo x="10020" y="932"/>
                <wp:lineTo x="10020" y="1123"/>
                <wp:lineTo x="10884" y="1123"/>
                <wp:lineTo x="10842" y="2012"/>
                <wp:lineTo x="9998" y="2012"/>
                <wp:lineTo x="9998" y="2203"/>
                <wp:lineTo x="10884" y="2203"/>
                <wp:lineTo x="10884" y="3092"/>
                <wp:lineTo x="9998" y="3071"/>
                <wp:lineTo x="9998" y="3283"/>
                <wp:lineTo x="10884" y="3283"/>
                <wp:lineTo x="10884" y="4173"/>
                <wp:lineTo x="10020" y="4152"/>
                <wp:lineTo x="10020" y="4342"/>
                <wp:lineTo x="10884" y="4342"/>
                <wp:lineTo x="10884" y="5253"/>
                <wp:lineTo x="10020" y="5232"/>
                <wp:lineTo x="10020" y="5422"/>
                <wp:lineTo x="10884" y="5422"/>
                <wp:lineTo x="10884" y="6312"/>
                <wp:lineTo x="9998" y="6312"/>
                <wp:lineTo x="9998" y="6503"/>
                <wp:lineTo x="10884" y="6503"/>
                <wp:lineTo x="10884" y="7392"/>
                <wp:lineTo x="9998" y="7371"/>
                <wp:lineTo x="9998" y="7583"/>
                <wp:lineTo x="10884" y="7583"/>
                <wp:lineTo x="10884" y="8473"/>
                <wp:lineTo x="10020" y="8451"/>
                <wp:lineTo x="10020" y="8642"/>
                <wp:lineTo x="10884" y="8642"/>
                <wp:lineTo x="10884" y="9553"/>
                <wp:lineTo x="9998" y="9532"/>
                <wp:lineTo x="9998" y="9722"/>
                <wp:lineTo x="10884" y="9722"/>
                <wp:lineTo x="10884" y="10612"/>
                <wp:lineTo x="9998" y="10612"/>
                <wp:lineTo x="9998" y="10803"/>
                <wp:lineTo x="10884" y="10803"/>
                <wp:lineTo x="10884" y="11692"/>
                <wp:lineTo x="9998" y="11671"/>
                <wp:lineTo x="9998" y="11883"/>
                <wp:lineTo x="10884" y="11883"/>
                <wp:lineTo x="10884" y="12772"/>
                <wp:lineTo x="10020" y="12751"/>
                <wp:lineTo x="10020" y="12942"/>
                <wp:lineTo x="10884" y="12942"/>
                <wp:lineTo x="10884" y="13853"/>
                <wp:lineTo x="10020" y="13831"/>
                <wp:lineTo x="10020" y="14022"/>
                <wp:lineTo x="10884" y="14022"/>
                <wp:lineTo x="10884" y="14912"/>
                <wp:lineTo x="9998" y="14912"/>
                <wp:lineTo x="9998" y="15102"/>
                <wp:lineTo x="10884" y="15102"/>
                <wp:lineTo x="10884" y="15992"/>
                <wp:lineTo x="9998" y="15971"/>
                <wp:lineTo x="9998" y="16183"/>
                <wp:lineTo x="10884" y="16183"/>
                <wp:lineTo x="10884" y="17072"/>
                <wp:lineTo x="10020" y="17051"/>
                <wp:lineTo x="10020" y="17242"/>
                <wp:lineTo x="10884" y="17242"/>
                <wp:lineTo x="10884" y="18152"/>
                <wp:lineTo x="10020" y="18131"/>
                <wp:lineTo x="10020" y="18322"/>
                <wp:lineTo x="10884" y="18322"/>
                <wp:lineTo x="10884" y="19212"/>
                <wp:lineTo x="9998" y="19212"/>
                <wp:lineTo x="9998" y="19402"/>
                <wp:lineTo x="10884" y="19402"/>
                <wp:lineTo x="10884" y="20292"/>
                <wp:lineTo x="9998" y="20271"/>
                <wp:lineTo x="9998" y="20482"/>
                <wp:lineTo x="10884" y="20482"/>
                <wp:lineTo x="10884" y="21372"/>
                <wp:lineTo x="9998" y="21351"/>
                <wp:lineTo x="9998" y="20482"/>
                <wp:lineTo x="9998" y="20271"/>
                <wp:lineTo x="9998" y="19402"/>
                <wp:lineTo x="9998" y="19212"/>
                <wp:lineTo x="10020" y="18322"/>
                <wp:lineTo x="10020" y="18131"/>
                <wp:lineTo x="9998" y="18131"/>
                <wp:lineTo x="10020" y="17242"/>
                <wp:lineTo x="10020" y="17051"/>
                <wp:lineTo x="9998" y="17051"/>
                <wp:lineTo x="9998" y="16183"/>
                <wp:lineTo x="9998" y="15971"/>
                <wp:lineTo x="9998" y="15102"/>
                <wp:lineTo x="9998" y="14912"/>
                <wp:lineTo x="10020" y="14022"/>
                <wp:lineTo x="10020" y="13831"/>
                <wp:lineTo x="9998" y="13831"/>
                <wp:lineTo x="10020" y="12942"/>
                <wp:lineTo x="10020" y="12751"/>
                <wp:lineTo x="9998" y="12751"/>
                <wp:lineTo x="9998" y="11883"/>
                <wp:lineTo x="9998" y="11671"/>
                <wp:lineTo x="9998" y="10803"/>
                <wp:lineTo x="9998" y="10612"/>
                <wp:lineTo x="9998" y="9722"/>
                <wp:lineTo x="9998" y="9532"/>
                <wp:lineTo x="10020" y="8642"/>
                <wp:lineTo x="10020" y="8451"/>
                <wp:lineTo x="9998" y="8451"/>
                <wp:lineTo x="9998" y="7583"/>
                <wp:lineTo x="9998" y="7371"/>
                <wp:lineTo x="9998" y="6503"/>
                <wp:lineTo x="9998" y="6312"/>
                <wp:lineTo x="10020" y="5422"/>
                <wp:lineTo x="10020" y="5232"/>
                <wp:lineTo x="9998" y="5232"/>
                <wp:lineTo x="10020" y="4342"/>
                <wp:lineTo x="10020" y="4152"/>
                <wp:lineTo x="9998" y="4152"/>
                <wp:lineTo x="9998" y="3283"/>
                <wp:lineTo x="9998" y="3071"/>
                <wp:lineTo x="9998" y="2203"/>
                <wp:lineTo x="9998" y="2012"/>
                <wp:lineTo x="10020" y="1123"/>
                <wp:lineTo x="10020" y="932"/>
                <wp:lineTo x="9998" y="932"/>
                <wp:lineTo x="10020" y="42"/>
                <wp:lineTo x="11074" y="42"/>
                <wp:lineTo x="11960" y="42"/>
                <wp:lineTo x="11960" y="953"/>
                <wp:lineTo x="11074" y="953"/>
                <wp:lineTo x="11074" y="1123"/>
                <wp:lineTo x="11960" y="1123"/>
                <wp:lineTo x="11939" y="2033"/>
                <wp:lineTo x="11074" y="2012"/>
                <wp:lineTo x="11074" y="2203"/>
                <wp:lineTo x="11960" y="2203"/>
                <wp:lineTo x="11960" y="3092"/>
                <wp:lineTo x="11074" y="3092"/>
                <wp:lineTo x="11074" y="3283"/>
                <wp:lineTo x="11960" y="3283"/>
                <wp:lineTo x="11960" y="4173"/>
                <wp:lineTo x="11074" y="4173"/>
                <wp:lineTo x="11074" y="4342"/>
                <wp:lineTo x="11960" y="4342"/>
                <wp:lineTo x="11960" y="5253"/>
                <wp:lineTo x="11074" y="5253"/>
                <wp:lineTo x="11074" y="5422"/>
                <wp:lineTo x="11960" y="5422"/>
                <wp:lineTo x="11960" y="6312"/>
                <wp:lineTo x="11074" y="6312"/>
                <wp:lineTo x="11074" y="6503"/>
                <wp:lineTo x="11960" y="6503"/>
                <wp:lineTo x="11960" y="7392"/>
                <wp:lineTo x="11074" y="7392"/>
                <wp:lineTo x="11074" y="7583"/>
                <wp:lineTo x="11960" y="7583"/>
                <wp:lineTo x="11960" y="8473"/>
                <wp:lineTo x="11074" y="8473"/>
                <wp:lineTo x="11074" y="8642"/>
                <wp:lineTo x="11960" y="8642"/>
                <wp:lineTo x="11960" y="9553"/>
                <wp:lineTo x="11074" y="9553"/>
                <wp:lineTo x="11074" y="9722"/>
                <wp:lineTo x="11960" y="9722"/>
                <wp:lineTo x="11960" y="10612"/>
                <wp:lineTo x="11074" y="10612"/>
                <wp:lineTo x="11074" y="10803"/>
                <wp:lineTo x="11960" y="10803"/>
                <wp:lineTo x="11960" y="11692"/>
                <wp:lineTo x="11074" y="11692"/>
                <wp:lineTo x="11074" y="11883"/>
                <wp:lineTo x="11960" y="11883"/>
                <wp:lineTo x="11960" y="12772"/>
                <wp:lineTo x="11074" y="12772"/>
                <wp:lineTo x="11074" y="12942"/>
                <wp:lineTo x="11960" y="12942"/>
                <wp:lineTo x="11960" y="13853"/>
                <wp:lineTo x="11074" y="13853"/>
                <wp:lineTo x="11074" y="14022"/>
                <wp:lineTo x="11960" y="14022"/>
                <wp:lineTo x="11960" y="14912"/>
                <wp:lineTo x="11074" y="14912"/>
                <wp:lineTo x="11074" y="15102"/>
                <wp:lineTo x="11960" y="15102"/>
                <wp:lineTo x="11960" y="15992"/>
                <wp:lineTo x="11074" y="15992"/>
                <wp:lineTo x="11074" y="16183"/>
                <wp:lineTo x="11960" y="16183"/>
                <wp:lineTo x="11960" y="17072"/>
                <wp:lineTo x="11074" y="17072"/>
                <wp:lineTo x="11074" y="17242"/>
                <wp:lineTo x="11960" y="17242"/>
                <wp:lineTo x="11960" y="18152"/>
                <wp:lineTo x="11074" y="18152"/>
                <wp:lineTo x="11074" y="18322"/>
                <wp:lineTo x="11960" y="18322"/>
                <wp:lineTo x="11960" y="19212"/>
                <wp:lineTo x="11074" y="19212"/>
                <wp:lineTo x="11074" y="19402"/>
                <wp:lineTo x="11960" y="19402"/>
                <wp:lineTo x="11960" y="20292"/>
                <wp:lineTo x="11074" y="20292"/>
                <wp:lineTo x="11074" y="20482"/>
                <wp:lineTo x="11960" y="20482"/>
                <wp:lineTo x="11960" y="21372"/>
                <wp:lineTo x="11074" y="21372"/>
                <wp:lineTo x="11074" y="20482"/>
                <wp:lineTo x="11074" y="20292"/>
                <wp:lineTo x="11074" y="19402"/>
                <wp:lineTo x="11074" y="19212"/>
                <wp:lineTo x="11074" y="18322"/>
                <wp:lineTo x="11074" y="18152"/>
                <wp:lineTo x="11074" y="17242"/>
                <wp:lineTo x="11074" y="17072"/>
                <wp:lineTo x="11074" y="16183"/>
                <wp:lineTo x="11074" y="15992"/>
                <wp:lineTo x="11074" y="15102"/>
                <wp:lineTo x="11074" y="14912"/>
                <wp:lineTo x="11074" y="14022"/>
                <wp:lineTo x="11074" y="13853"/>
                <wp:lineTo x="11074" y="12942"/>
                <wp:lineTo x="11074" y="12772"/>
                <wp:lineTo x="11074" y="11883"/>
                <wp:lineTo x="11074" y="11692"/>
                <wp:lineTo x="11074" y="10803"/>
                <wp:lineTo x="11074" y="10612"/>
                <wp:lineTo x="11074" y="9722"/>
                <wp:lineTo x="11074" y="9553"/>
                <wp:lineTo x="11074" y="8642"/>
                <wp:lineTo x="11074" y="8473"/>
                <wp:lineTo x="11074" y="7583"/>
                <wp:lineTo x="11074" y="7392"/>
                <wp:lineTo x="11074" y="6503"/>
                <wp:lineTo x="11074" y="6312"/>
                <wp:lineTo x="11074" y="5422"/>
                <wp:lineTo x="11074" y="5253"/>
                <wp:lineTo x="11074" y="4342"/>
                <wp:lineTo x="11074" y="4173"/>
                <wp:lineTo x="11074" y="3283"/>
                <wp:lineTo x="11074" y="3092"/>
                <wp:lineTo x="11074" y="2203"/>
                <wp:lineTo x="11074" y="2012"/>
                <wp:lineTo x="11074" y="1123"/>
                <wp:lineTo x="11074" y="953"/>
                <wp:lineTo x="11074" y="42"/>
                <wp:lineTo x="12150" y="42"/>
                <wp:lineTo x="13015" y="42"/>
                <wp:lineTo x="13015" y="953"/>
                <wp:lineTo x="12150" y="953"/>
                <wp:lineTo x="12150" y="1123"/>
                <wp:lineTo x="13015" y="1123"/>
                <wp:lineTo x="12973" y="2012"/>
                <wp:lineTo x="12150" y="2012"/>
                <wp:lineTo x="12150" y="2203"/>
                <wp:lineTo x="13015" y="2203"/>
                <wp:lineTo x="13015" y="3092"/>
                <wp:lineTo x="12150" y="3092"/>
                <wp:lineTo x="12150" y="3283"/>
                <wp:lineTo x="13015" y="3283"/>
                <wp:lineTo x="13015" y="4173"/>
                <wp:lineTo x="12150" y="4173"/>
                <wp:lineTo x="12150" y="4342"/>
                <wp:lineTo x="13015" y="4342"/>
                <wp:lineTo x="13015" y="5253"/>
                <wp:lineTo x="12150" y="5253"/>
                <wp:lineTo x="12150" y="5422"/>
                <wp:lineTo x="13015" y="5422"/>
                <wp:lineTo x="13015" y="6312"/>
                <wp:lineTo x="12150" y="6312"/>
                <wp:lineTo x="12150" y="6503"/>
                <wp:lineTo x="13015" y="6503"/>
                <wp:lineTo x="13015" y="7392"/>
                <wp:lineTo x="12150" y="7392"/>
                <wp:lineTo x="12150" y="7583"/>
                <wp:lineTo x="13015" y="7583"/>
                <wp:lineTo x="13015" y="8473"/>
                <wp:lineTo x="12150" y="8473"/>
                <wp:lineTo x="12150" y="8642"/>
                <wp:lineTo x="13015" y="8642"/>
                <wp:lineTo x="13015" y="9553"/>
                <wp:lineTo x="12150" y="9553"/>
                <wp:lineTo x="12150" y="9722"/>
                <wp:lineTo x="13015" y="9722"/>
                <wp:lineTo x="13015" y="10612"/>
                <wp:lineTo x="12150" y="10612"/>
                <wp:lineTo x="12150" y="10803"/>
                <wp:lineTo x="13015" y="10803"/>
                <wp:lineTo x="13015" y="11692"/>
                <wp:lineTo x="12150" y="11692"/>
                <wp:lineTo x="12150" y="11883"/>
                <wp:lineTo x="13015" y="11883"/>
                <wp:lineTo x="13015" y="12772"/>
                <wp:lineTo x="12150" y="12772"/>
                <wp:lineTo x="12150" y="12942"/>
                <wp:lineTo x="13015" y="12942"/>
                <wp:lineTo x="13015" y="13853"/>
                <wp:lineTo x="12150" y="13853"/>
                <wp:lineTo x="12150" y="14022"/>
                <wp:lineTo x="13015" y="14022"/>
                <wp:lineTo x="13015" y="14912"/>
                <wp:lineTo x="12150" y="14912"/>
                <wp:lineTo x="12150" y="15102"/>
                <wp:lineTo x="13015" y="15102"/>
                <wp:lineTo x="13015" y="15992"/>
                <wp:lineTo x="12150" y="15992"/>
                <wp:lineTo x="12150" y="16183"/>
                <wp:lineTo x="13015" y="16183"/>
                <wp:lineTo x="13015" y="17072"/>
                <wp:lineTo x="12150" y="17072"/>
                <wp:lineTo x="12150" y="17242"/>
                <wp:lineTo x="13015" y="17284"/>
                <wp:lineTo x="13015" y="18152"/>
                <wp:lineTo x="12150" y="18152"/>
                <wp:lineTo x="12150" y="18322"/>
                <wp:lineTo x="13015" y="18322"/>
                <wp:lineTo x="13015" y="19212"/>
                <wp:lineTo x="12150" y="19212"/>
                <wp:lineTo x="12150" y="19402"/>
                <wp:lineTo x="13015" y="19402"/>
                <wp:lineTo x="13015" y="20292"/>
                <wp:lineTo x="12150" y="20292"/>
                <wp:lineTo x="12150" y="20482"/>
                <wp:lineTo x="13015" y="20482"/>
                <wp:lineTo x="13015" y="21372"/>
                <wp:lineTo x="12150" y="21372"/>
                <wp:lineTo x="12150" y="20482"/>
                <wp:lineTo x="12150" y="20292"/>
                <wp:lineTo x="12150" y="19402"/>
                <wp:lineTo x="12150" y="19212"/>
                <wp:lineTo x="12150" y="18322"/>
                <wp:lineTo x="12150" y="18152"/>
                <wp:lineTo x="12150" y="17242"/>
                <wp:lineTo x="12150" y="17072"/>
                <wp:lineTo x="12150" y="16183"/>
                <wp:lineTo x="12150" y="15992"/>
                <wp:lineTo x="12150" y="15102"/>
                <wp:lineTo x="12150" y="14912"/>
                <wp:lineTo x="12150" y="14022"/>
                <wp:lineTo x="12150" y="13853"/>
                <wp:lineTo x="12150" y="12942"/>
                <wp:lineTo x="12150" y="12772"/>
                <wp:lineTo x="12150" y="11883"/>
                <wp:lineTo x="12150" y="11692"/>
                <wp:lineTo x="12150" y="10803"/>
                <wp:lineTo x="12150" y="10612"/>
                <wp:lineTo x="12150" y="9722"/>
                <wp:lineTo x="12150" y="9553"/>
                <wp:lineTo x="12150" y="8642"/>
                <wp:lineTo x="12150" y="8473"/>
                <wp:lineTo x="12150" y="7583"/>
                <wp:lineTo x="12150" y="7392"/>
                <wp:lineTo x="12150" y="6503"/>
                <wp:lineTo x="12150" y="6312"/>
                <wp:lineTo x="12150" y="5422"/>
                <wp:lineTo x="12150" y="5253"/>
                <wp:lineTo x="12150" y="4342"/>
                <wp:lineTo x="12150" y="4173"/>
                <wp:lineTo x="12150" y="3283"/>
                <wp:lineTo x="12150" y="3092"/>
                <wp:lineTo x="12150" y="2203"/>
                <wp:lineTo x="12150" y="2012"/>
                <wp:lineTo x="12150" y="1123"/>
                <wp:lineTo x="12150" y="953"/>
                <wp:lineTo x="12150" y="42"/>
                <wp:lineTo x="13205" y="42"/>
                <wp:lineTo x="14091" y="42"/>
                <wp:lineTo x="14091" y="953"/>
                <wp:lineTo x="13205" y="932"/>
                <wp:lineTo x="13205" y="1123"/>
                <wp:lineTo x="14091" y="1123"/>
                <wp:lineTo x="14091" y="2012"/>
                <wp:lineTo x="13205" y="2012"/>
                <wp:lineTo x="13205" y="2203"/>
                <wp:lineTo x="14091" y="2203"/>
                <wp:lineTo x="14091" y="3092"/>
                <wp:lineTo x="13205" y="3092"/>
                <wp:lineTo x="13205" y="3283"/>
                <wp:lineTo x="14091" y="3283"/>
                <wp:lineTo x="14091" y="4173"/>
                <wp:lineTo x="13205" y="4173"/>
                <wp:lineTo x="13205" y="4342"/>
                <wp:lineTo x="14091" y="4342"/>
                <wp:lineTo x="14091" y="5253"/>
                <wp:lineTo x="13205" y="5253"/>
                <wp:lineTo x="13205" y="5422"/>
                <wp:lineTo x="14091" y="5422"/>
                <wp:lineTo x="14091" y="6312"/>
                <wp:lineTo x="13205" y="6312"/>
                <wp:lineTo x="13205" y="6503"/>
                <wp:lineTo x="14091" y="6503"/>
                <wp:lineTo x="14091" y="7392"/>
                <wp:lineTo x="13205" y="7392"/>
                <wp:lineTo x="13205" y="7583"/>
                <wp:lineTo x="14091" y="7583"/>
                <wp:lineTo x="14091" y="8473"/>
                <wp:lineTo x="13226" y="8473"/>
                <wp:lineTo x="13226" y="8642"/>
                <wp:lineTo x="14091" y="8642"/>
                <wp:lineTo x="14091" y="9553"/>
                <wp:lineTo x="13205" y="9553"/>
                <wp:lineTo x="13205" y="9722"/>
                <wp:lineTo x="14091" y="9722"/>
                <wp:lineTo x="14091" y="10612"/>
                <wp:lineTo x="13205" y="10612"/>
                <wp:lineTo x="13205" y="10803"/>
                <wp:lineTo x="14091" y="10803"/>
                <wp:lineTo x="14091" y="11692"/>
                <wp:lineTo x="13205" y="11692"/>
                <wp:lineTo x="13205" y="11883"/>
                <wp:lineTo x="14091" y="11883"/>
                <wp:lineTo x="14091" y="12772"/>
                <wp:lineTo x="13226" y="12772"/>
                <wp:lineTo x="13226" y="12942"/>
                <wp:lineTo x="14091" y="12942"/>
                <wp:lineTo x="14091" y="13853"/>
                <wp:lineTo x="13205" y="13853"/>
                <wp:lineTo x="13205" y="14022"/>
                <wp:lineTo x="14091" y="14022"/>
                <wp:lineTo x="14091" y="14912"/>
                <wp:lineTo x="13205" y="14912"/>
                <wp:lineTo x="13205" y="15102"/>
                <wp:lineTo x="14091" y="15102"/>
                <wp:lineTo x="14091" y="15992"/>
                <wp:lineTo x="13205" y="15992"/>
                <wp:lineTo x="13205" y="16183"/>
                <wp:lineTo x="14091" y="16183"/>
                <wp:lineTo x="14091" y="17072"/>
                <wp:lineTo x="13226" y="17072"/>
                <wp:lineTo x="13226" y="17242"/>
                <wp:lineTo x="14091" y="17242"/>
                <wp:lineTo x="14091" y="18152"/>
                <wp:lineTo x="13205" y="18152"/>
                <wp:lineTo x="13205" y="18322"/>
                <wp:lineTo x="14091" y="18322"/>
                <wp:lineTo x="14091" y="19212"/>
                <wp:lineTo x="13205" y="19212"/>
                <wp:lineTo x="13205" y="19402"/>
                <wp:lineTo x="14091" y="19402"/>
                <wp:lineTo x="14091" y="20292"/>
                <wp:lineTo x="13205" y="20292"/>
                <wp:lineTo x="13205" y="20482"/>
                <wp:lineTo x="14091" y="20482"/>
                <wp:lineTo x="14091" y="21372"/>
                <wp:lineTo x="13205" y="21372"/>
                <wp:lineTo x="13205" y="20482"/>
                <wp:lineTo x="13205" y="20292"/>
                <wp:lineTo x="13205" y="19402"/>
                <wp:lineTo x="13205" y="19212"/>
                <wp:lineTo x="13205" y="18322"/>
                <wp:lineTo x="13205" y="18152"/>
                <wp:lineTo x="13226" y="17242"/>
                <wp:lineTo x="13226" y="17072"/>
                <wp:lineTo x="13205" y="17072"/>
                <wp:lineTo x="13205" y="16183"/>
                <wp:lineTo x="13205" y="15992"/>
                <wp:lineTo x="13205" y="15102"/>
                <wp:lineTo x="13205" y="14912"/>
                <wp:lineTo x="13205" y="14022"/>
                <wp:lineTo x="13205" y="13853"/>
                <wp:lineTo x="13226" y="12942"/>
                <wp:lineTo x="13226" y="12772"/>
                <wp:lineTo x="13205" y="12772"/>
                <wp:lineTo x="13205" y="11883"/>
                <wp:lineTo x="13205" y="11692"/>
                <wp:lineTo x="13205" y="10803"/>
                <wp:lineTo x="13205" y="10612"/>
                <wp:lineTo x="13205" y="9722"/>
                <wp:lineTo x="13205" y="9553"/>
                <wp:lineTo x="13226" y="8642"/>
                <wp:lineTo x="13226" y="8473"/>
                <wp:lineTo x="13205" y="8473"/>
                <wp:lineTo x="13205" y="7583"/>
                <wp:lineTo x="13205" y="7392"/>
                <wp:lineTo x="13205" y="6503"/>
                <wp:lineTo x="13205" y="6312"/>
                <wp:lineTo x="13205" y="5422"/>
                <wp:lineTo x="13205" y="5253"/>
                <wp:lineTo x="13205" y="4342"/>
                <wp:lineTo x="13205" y="4173"/>
                <wp:lineTo x="13205" y="3283"/>
                <wp:lineTo x="13205" y="3092"/>
                <wp:lineTo x="13205" y="2203"/>
                <wp:lineTo x="13205" y="2012"/>
                <wp:lineTo x="13205" y="1123"/>
                <wp:lineTo x="13205" y="932"/>
                <wp:lineTo x="13205" y="42"/>
                <wp:lineTo x="14280" y="42"/>
                <wp:lineTo x="15166" y="42"/>
                <wp:lineTo x="15166" y="953"/>
                <wp:lineTo x="14280" y="953"/>
                <wp:lineTo x="14280" y="1123"/>
                <wp:lineTo x="15166" y="1123"/>
                <wp:lineTo x="15145" y="2033"/>
                <wp:lineTo x="14280" y="2012"/>
                <wp:lineTo x="14280" y="2203"/>
                <wp:lineTo x="15166" y="2203"/>
                <wp:lineTo x="15166" y="3092"/>
                <wp:lineTo x="14280" y="3092"/>
                <wp:lineTo x="14280" y="3283"/>
                <wp:lineTo x="15166" y="3283"/>
                <wp:lineTo x="15166" y="4173"/>
                <wp:lineTo x="14280" y="4173"/>
                <wp:lineTo x="14280" y="4342"/>
                <wp:lineTo x="15166" y="4342"/>
                <wp:lineTo x="15166" y="5253"/>
                <wp:lineTo x="14280" y="5253"/>
                <wp:lineTo x="14280" y="5422"/>
                <wp:lineTo x="15166" y="5422"/>
                <wp:lineTo x="15166" y="6312"/>
                <wp:lineTo x="14280" y="6312"/>
                <wp:lineTo x="14280" y="6503"/>
                <wp:lineTo x="15166" y="6503"/>
                <wp:lineTo x="15166" y="7392"/>
                <wp:lineTo x="14280" y="7392"/>
                <wp:lineTo x="14280" y="7583"/>
                <wp:lineTo x="15166" y="7583"/>
                <wp:lineTo x="15166" y="8473"/>
                <wp:lineTo x="14280" y="8473"/>
                <wp:lineTo x="14280" y="8642"/>
                <wp:lineTo x="15166" y="8642"/>
                <wp:lineTo x="15166" y="9553"/>
                <wp:lineTo x="14280" y="9553"/>
                <wp:lineTo x="14280" y="9722"/>
                <wp:lineTo x="15166" y="9722"/>
                <wp:lineTo x="15166" y="10612"/>
                <wp:lineTo x="14280" y="10612"/>
                <wp:lineTo x="14280" y="10803"/>
                <wp:lineTo x="15166" y="10803"/>
                <wp:lineTo x="15166" y="11692"/>
                <wp:lineTo x="14280" y="11692"/>
                <wp:lineTo x="14280" y="11883"/>
                <wp:lineTo x="15166" y="11883"/>
                <wp:lineTo x="15166" y="12772"/>
                <wp:lineTo x="14280" y="12772"/>
                <wp:lineTo x="14280" y="12942"/>
                <wp:lineTo x="15166" y="12942"/>
                <wp:lineTo x="15166" y="13853"/>
                <wp:lineTo x="14280" y="13853"/>
                <wp:lineTo x="14280" y="14022"/>
                <wp:lineTo x="15166" y="14022"/>
                <wp:lineTo x="15166" y="14912"/>
                <wp:lineTo x="14280" y="14912"/>
                <wp:lineTo x="14280" y="15102"/>
                <wp:lineTo x="15166" y="15102"/>
                <wp:lineTo x="15166" y="15992"/>
                <wp:lineTo x="14280" y="15992"/>
                <wp:lineTo x="14280" y="16183"/>
                <wp:lineTo x="15166" y="16183"/>
                <wp:lineTo x="15166" y="17072"/>
                <wp:lineTo x="14280" y="17072"/>
                <wp:lineTo x="14280" y="17242"/>
                <wp:lineTo x="15166" y="17242"/>
                <wp:lineTo x="15166" y="18152"/>
                <wp:lineTo x="14280" y="18152"/>
                <wp:lineTo x="14280" y="18322"/>
                <wp:lineTo x="15166" y="18322"/>
                <wp:lineTo x="15166" y="19212"/>
                <wp:lineTo x="14280" y="19212"/>
                <wp:lineTo x="14280" y="19402"/>
                <wp:lineTo x="15166" y="19402"/>
                <wp:lineTo x="15166" y="20292"/>
                <wp:lineTo x="14280" y="20292"/>
                <wp:lineTo x="14280" y="20482"/>
                <wp:lineTo x="15166" y="20482"/>
                <wp:lineTo x="15166" y="21372"/>
                <wp:lineTo x="14280" y="21372"/>
                <wp:lineTo x="14280" y="20482"/>
                <wp:lineTo x="14280" y="20292"/>
                <wp:lineTo x="14280" y="19402"/>
                <wp:lineTo x="14280" y="19212"/>
                <wp:lineTo x="14280" y="18322"/>
                <wp:lineTo x="14280" y="18152"/>
                <wp:lineTo x="14280" y="17242"/>
                <wp:lineTo x="14280" y="17072"/>
                <wp:lineTo x="14280" y="16183"/>
                <wp:lineTo x="14280" y="15992"/>
                <wp:lineTo x="14280" y="15102"/>
                <wp:lineTo x="14280" y="14912"/>
                <wp:lineTo x="14280" y="14022"/>
                <wp:lineTo x="14280" y="13853"/>
                <wp:lineTo x="14280" y="12942"/>
                <wp:lineTo x="14280" y="12772"/>
                <wp:lineTo x="14280" y="11883"/>
                <wp:lineTo x="14280" y="11692"/>
                <wp:lineTo x="14280" y="10803"/>
                <wp:lineTo x="14280" y="10612"/>
                <wp:lineTo x="14280" y="9722"/>
                <wp:lineTo x="14280" y="9553"/>
                <wp:lineTo x="14280" y="8642"/>
                <wp:lineTo x="14280" y="8473"/>
                <wp:lineTo x="14280" y="7583"/>
                <wp:lineTo x="14280" y="7392"/>
                <wp:lineTo x="14280" y="6503"/>
                <wp:lineTo x="14280" y="6312"/>
                <wp:lineTo x="14280" y="5422"/>
                <wp:lineTo x="14280" y="5253"/>
                <wp:lineTo x="14280" y="4342"/>
                <wp:lineTo x="14280" y="4173"/>
                <wp:lineTo x="14280" y="3283"/>
                <wp:lineTo x="14280" y="3092"/>
                <wp:lineTo x="14280" y="2203"/>
                <wp:lineTo x="14280" y="2012"/>
                <wp:lineTo x="14280" y="1123"/>
                <wp:lineTo x="14280" y="953"/>
                <wp:lineTo x="14280" y="42"/>
                <wp:lineTo x="15356" y="42"/>
                <wp:lineTo x="16221" y="85"/>
                <wp:lineTo x="16221" y="953"/>
                <wp:lineTo x="15356" y="953"/>
                <wp:lineTo x="15356" y="1123"/>
                <wp:lineTo x="16221" y="1165"/>
                <wp:lineTo x="16242" y="2012"/>
                <wp:lineTo x="15356" y="2033"/>
                <wp:lineTo x="15356" y="2203"/>
                <wp:lineTo x="16242" y="2203"/>
                <wp:lineTo x="16221" y="3092"/>
                <wp:lineTo x="15356" y="3092"/>
                <wp:lineTo x="15356" y="3283"/>
                <wp:lineTo x="16221" y="3304"/>
                <wp:lineTo x="16221" y="4173"/>
                <wp:lineTo x="15356" y="4173"/>
                <wp:lineTo x="15356" y="4342"/>
                <wp:lineTo x="16221" y="4385"/>
                <wp:lineTo x="16221" y="5253"/>
                <wp:lineTo x="15356" y="5253"/>
                <wp:lineTo x="15356" y="5422"/>
                <wp:lineTo x="16221" y="5465"/>
                <wp:lineTo x="16242" y="6312"/>
                <wp:lineTo x="15356" y="6312"/>
                <wp:lineTo x="15356" y="6503"/>
                <wp:lineTo x="16221" y="6524"/>
                <wp:lineTo x="16221" y="7392"/>
                <wp:lineTo x="15356" y="7392"/>
                <wp:lineTo x="15356" y="7583"/>
                <wp:lineTo x="16221" y="7604"/>
                <wp:lineTo x="16221" y="8473"/>
                <wp:lineTo x="15356" y="8473"/>
                <wp:lineTo x="15356" y="8642"/>
                <wp:lineTo x="16221" y="8684"/>
                <wp:lineTo x="16221" y="9553"/>
                <wp:lineTo x="15356" y="9553"/>
                <wp:lineTo x="15356" y="9722"/>
                <wp:lineTo x="16221" y="9722"/>
                <wp:lineTo x="16242" y="10612"/>
                <wp:lineTo x="15356" y="10612"/>
                <wp:lineTo x="15356" y="10803"/>
                <wp:lineTo x="16221" y="10824"/>
                <wp:lineTo x="16221" y="11692"/>
                <wp:lineTo x="15356" y="11692"/>
                <wp:lineTo x="15356" y="11883"/>
                <wp:lineTo x="16221" y="11904"/>
                <wp:lineTo x="16221" y="12772"/>
                <wp:lineTo x="15356" y="12772"/>
                <wp:lineTo x="15356" y="12942"/>
                <wp:lineTo x="16221" y="12984"/>
                <wp:lineTo x="16221" y="13853"/>
                <wp:lineTo x="15356" y="13853"/>
                <wp:lineTo x="15356" y="14022"/>
                <wp:lineTo x="16221" y="14022"/>
                <wp:lineTo x="16242" y="14912"/>
                <wp:lineTo x="15356" y="14912"/>
                <wp:lineTo x="15356" y="15102"/>
                <wp:lineTo x="16221" y="15124"/>
                <wp:lineTo x="16221" y="15992"/>
                <wp:lineTo x="15356" y="15992"/>
                <wp:lineTo x="15356" y="16183"/>
                <wp:lineTo x="16221" y="16204"/>
                <wp:lineTo x="16221" y="17072"/>
                <wp:lineTo x="15356" y="17072"/>
                <wp:lineTo x="15356" y="17242"/>
                <wp:lineTo x="16242" y="17263"/>
                <wp:lineTo x="16221" y="18152"/>
                <wp:lineTo x="15356" y="18152"/>
                <wp:lineTo x="15356" y="18322"/>
                <wp:lineTo x="16221" y="18322"/>
                <wp:lineTo x="16242" y="19212"/>
                <wp:lineTo x="15356" y="19212"/>
                <wp:lineTo x="15356" y="19402"/>
                <wp:lineTo x="16221" y="19423"/>
                <wp:lineTo x="16221" y="20292"/>
                <wp:lineTo x="15356" y="20292"/>
                <wp:lineTo x="15356" y="20482"/>
                <wp:lineTo x="16221" y="20504"/>
                <wp:lineTo x="16221" y="21372"/>
                <wp:lineTo x="15356" y="21372"/>
                <wp:lineTo x="15356" y="20482"/>
                <wp:lineTo x="15356" y="20292"/>
                <wp:lineTo x="15356" y="19402"/>
                <wp:lineTo x="15356" y="19212"/>
                <wp:lineTo x="15356" y="18322"/>
                <wp:lineTo x="15356" y="18152"/>
                <wp:lineTo x="15356" y="17242"/>
                <wp:lineTo x="15356" y="17072"/>
                <wp:lineTo x="15356" y="16183"/>
                <wp:lineTo x="15356" y="15992"/>
                <wp:lineTo x="15356" y="15102"/>
                <wp:lineTo x="15356" y="14912"/>
                <wp:lineTo x="15356" y="14022"/>
                <wp:lineTo x="15356" y="13853"/>
                <wp:lineTo x="15356" y="12942"/>
                <wp:lineTo x="15356" y="12772"/>
                <wp:lineTo x="15356" y="11883"/>
                <wp:lineTo x="15356" y="11692"/>
                <wp:lineTo x="15356" y="10803"/>
                <wp:lineTo x="15356" y="10612"/>
                <wp:lineTo x="15356" y="9722"/>
                <wp:lineTo x="15356" y="9553"/>
                <wp:lineTo x="15356" y="8642"/>
                <wp:lineTo x="15356" y="8473"/>
                <wp:lineTo x="15356" y="7583"/>
                <wp:lineTo x="15356" y="7392"/>
                <wp:lineTo x="15356" y="6503"/>
                <wp:lineTo x="15356" y="6312"/>
                <wp:lineTo x="15356" y="5422"/>
                <wp:lineTo x="15356" y="5253"/>
                <wp:lineTo x="15356" y="4342"/>
                <wp:lineTo x="15356" y="4173"/>
                <wp:lineTo x="15356" y="3283"/>
                <wp:lineTo x="15356" y="3092"/>
                <wp:lineTo x="15356" y="2203"/>
                <wp:lineTo x="15356" y="2033"/>
                <wp:lineTo x="15356" y="1123"/>
                <wp:lineTo x="15356" y="953"/>
                <wp:lineTo x="15356" y="42"/>
                <wp:lineTo x="16432" y="42"/>
                <wp:lineTo x="17297" y="42"/>
                <wp:lineTo x="17297" y="953"/>
                <wp:lineTo x="16411" y="932"/>
                <wp:lineTo x="16411" y="1123"/>
                <wp:lineTo x="17297" y="1123"/>
                <wp:lineTo x="17297" y="2012"/>
                <wp:lineTo x="16411" y="2012"/>
                <wp:lineTo x="16411" y="2203"/>
                <wp:lineTo x="17297" y="2203"/>
                <wp:lineTo x="17297" y="3092"/>
                <wp:lineTo x="16411" y="3092"/>
                <wp:lineTo x="16411" y="3283"/>
                <wp:lineTo x="17297" y="3283"/>
                <wp:lineTo x="17297" y="4173"/>
                <wp:lineTo x="16432" y="4173"/>
                <wp:lineTo x="16432" y="4342"/>
                <wp:lineTo x="17297" y="4342"/>
                <wp:lineTo x="17297" y="5253"/>
                <wp:lineTo x="16411" y="5232"/>
                <wp:lineTo x="16411" y="5422"/>
                <wp:lineTo x="17297" y="5422"/>
                <wp:lineTo x="17297" y="6312"/>
                <wp:lineTo x="16411" y="6312"/>
                <wp:lineTo x="16411" y="6503"/>
                <wp:lineTo x="17297" y="6503"/>
                <wp:lineTo x="17297" y="7392"/>
                <wp:lineTo x="16411" y="7392"/>
                <wp:lineTo x="16411" y="7583"/>
                <wp:lineTo x="17297" y="7583"/>
                <wp:lineTo x="17297" y="8473"/>
                <wp:lineTo x="16432" y="8473"/>
                <wp:lineTo x="16432" y="8642"/>
                <wp:lineTo x="17297" y="8642"/>
                <wp:lineTo x="17297" y="9553"/>
                <wp:lineTo x="16411" y="9532"/>
                <wp:lineTo x="16411" y="9722"/>
                <wp:lineTo x="17297" y="9722"/>
                <wp:lineTo x="17297" y="10612"/>
                <wp:lineTo x="16411" y="10612"/>
                <wp:lineTo x="16411" y="10803"/>
                <wp:lineTo x="17297" y="10803"/>
                <wp:lineTo x="17297" y="11692"/>
                <wp:lineTo x="16411" y="11692"/>
                <wp:lineTo x="16411" y="11883"/>
                <wp:lineTo x="17297" y="11883"/>
                <wp:lineTo x="17297" y="12772"/>
                <wp:lineTo x="16432" y="12772"/>
                <wp:lineTo x="16432" y="12942"/>
                <wp:lineTo x="17297" y="12942"/>
                <wp:lineTo x="17297" y="13853"/>
                <wp:lineTo x="16411" y="13853"/>
                <wp:lineTo x="16411" y="14022"/>
                <wp:lineTo x="17297" y="14022"/>
                <wp:lineTo x="17297" y="14912"/>
                <wp:lineTo x="16411" y="14912"/>
                <wp:lineTo x="16411" y="15102"/>
                <wp:lineTo x="17297" y="15102"/>
                <wp:lineTo x="17297" y="15992"/>
                <wp:lineTo x="16411" y="15992"/>
                <wp:lineTo x="16411" y="16183"/>
                <wp:lineTo x="17297" y="16183"/>
                <wp:lineTo x="17297" y="17072"/>
                <wp:lineTo x="16432" y="17072"/>
                <wp:lineTo x="16432" y="17242"/>
                <wp:lineTo x="17297" y="17242"/>
                <wp:lineTo x="17297" y="18152"/>
                <wp:lineTo x="16411" y="18152"/>
                <wp:lineTo x="16411" y="18322"/>
                <wp:lineTo x="17297" y="18322"/>
                <wp:lineTo x="17297" y="19212"/>
                <wp:lineTo x="16411" y="19212"/>
                <wp:lineTo x="16411" y="19402"/>
                <wp:lineTo x="17297" y="19402"/>
                <wp:lineTo x="17297" y="20292"/>
                <wp:lineTo x="16411" y="20292"/>
                <wp:lineTo x="16411" y="20482"/>
                <wp:lineTo x="17297" y="20482"/>
                <wp:lineTo x="17297" y="21372"/>
                <wp:lineTo x="16411" y="21372"/>
                <wp:lineTo x="16411" y="20482"/>
                <wp:lineTo x="16411" y="20292"/>
                <wp:lineTo x="16411" y="19402"/>
                <wp:lineTo x="16411" y="19212"/>
                <wp:lineTo x="16411" y="18322"/>
                <wp:lineTo x="16411" y="18152"/>
                <wp:lineTo x="16432" y="17242"/>
                <wp:lineTo x="16432" y="17072"/>
                <wp:lineTo x="16411" y="17072"/>
                <wp:lineTo x="16411" y="16183"/>
                <wp:lineTo x="16411" y="15992"/>
                <wp:lineTo x="16411" y="15102"/>
                <wp:lineTo x="16411" y="14912"/>
                <wp:lineTo x="16411" y="14022"/>
                <wp:lineTo x="16411" y="13853"/>
                <wp:lineTo x="16432" y="12942"/>
                <wp:lineTo x="16432" y="12772"/>
                <wp:lineTo x="16411" y="12772"/>
                <wp:lineTo x="16411" y="11883"/>
                <wp:lineTo x="16411" y="11692"/>
                <wp:lineTo x="16411" y="10803"/>
                <wp:lineTo x="16411" y="10612"/>
                <wp:lineTo x="16411" y="9722"/>
                <wp:lineTo x="16411" y="9532"/>
                <wp:lineTo x="16432" y="8642"/>
                <wp:lineTo x="16432" y="8473"/>
                <wp:lineTo x="16411" y="8473"/>
                <wp:lineTo x="16411" y="7583"/>
                <wp:lineTo x="16411" y="7392"/>
                <wp:lineTo x="16411" y="6503"/>
                <wp:lineTo x="16411" y="6312"/>
                <wp:lineTo x="16411" y="5422"/>
                <wp:lineTo x="16411" y="5232"/>
                <wp:lineTo x="16432" y="4342"/>
                <wp:lineTo x="16432" y="4173"/>
                <wp:lineTo x="16411" y="4173"/>
                <wp:lineTo x="16411" y="3283"/>
                <wp:lineTo x="16411" y="3092"/>
                <wp:lineTo x="16411" y="2203"/>
                <wp:lineTo x="16411" y="2012"/>
                <wp:lineTo x="16411" y="1123"/>
                <wp:lineTo x="16411" y="932"/>
                <wp:lineTo x="16432" y="42"/>
                <wp:lineTo x="17487" y="42"/>
                <wp:lineTo x="18373" y="42"/>
                <wp:lineTo x="18373" y="953"/>
                <wp:lineTo x="17487" y="953"/>
                <wp:lineTo x="17487" y="1123"/>
                <wp:lineTo x="18373" y="1123"/>
                <wp:lineTo x="18352" y="2033"/>
                <wp:lineTo x="17487" y="2012"/>
                <wp:lineTo x="17487" y="2203"/>
                <wp:lineTo x="18373" y="2203"/>
                <wp:lineTo x="18373" y="3092"/>
                <wp:lineTo x="17487" y="3092"/>
                <wp:lineTo x="17487" y="3283"/>
                <wp:lineTo x="18373" y="3283"/>
                <wp:lineTo x="18373" y="4173"/>
                <wp:lineTo x="17487" y="4173"/>
                <wp:lineTo x="17487" y="4342"/>
                <wp:lineTo x="18373" y="4342"/>
                <wp:lineTo x="18373" y="5253"/>
                <wp:lineTo x="17487" y="5253"/>
                <wp:lineTo x="17487" y="5422"/>
                <wp:lineTo x="18373" y="5422"/>
                <wp:lineTo x="18373" y="6312"/>
                <wp:lineTo x="17487" y="6312"/>
                <wp:lineTo x="17487" y="6503"/>
                <wp:lineTo x="18373" y="6503"/>
                <wp:lineTo x="18373" y="7392"/>
                <wp:lineTo x="17487" y="7392"/>
                <wp:lineTo x="17487" y="7583"/>
                <wp:lineTo x="18373" y="7583"/>
                <wp:lineTo x="18373" y="8473"/>
                <wp:lineTo x="17487" y="8473"/>
                <wp:lineTo x="17487" y="8642"/>
                <wp:lineTo x="18373" y="8642"/>
                <wp:lineTo x="18373" y="9553"/>
                <wp:lineTo x="17487" y="9553"/>
                <wp:lineTo x="17487" y="9722"/>
                <wp:lineTo x="18373" y="9722"/>
                <wp:lineTo x="18373" y="10612"/>
                <wp:lineTo x="17487" y="10612"/>
                <wp:lineTo x="17487" y="10803"/>
                <wp:lineTo x="18373" y="10803"/>
                <wp:lineTo x="18373" y="11692"/>
                <wp:lineTo x="17487" y="11692"/>
                <wp:lineTo x="17487" y="11883"/>
                <wp:lineTo x="18373" y="11883"/>
                <wp:lineTo x="18373" y="12772"/>
                <wp:lineTo x="17487" y="12772"/>
                <wp:lineTo x="17487" y="12942"/>
                <wp:lineTo x="18373" y="12942"/>
                <wp:lineTo x="18373" y="13853"/>
                <wp:lineTo x="17487" y="13853"/>
                <wp:lineTo x="17487" y="14022"/>
                <wp:lineTo x="18373" y="14022"/>
                <wp:lineTo x="18373" y="14912"/>
                <wp:lineTo x="17487" y="14912"/>
                <wp:lineTo x="17487" y="15102"/>
                <wp:lineTo x="18373" y="15102"/>
                <wp:lineTo x="18373" y="15992"/>
                <wp:lineTo x="17487" y="15992"/>
                <wp:lineTo x="17487" y="16183"/>
                <wp:lineTo x="18373" y="16183"/>
                <wp:lineTo x="18373" y="17072"/>
                <wp:lineTo x="17487" y="17072"/>
                <wp:lineTo x="17487" y="17242"/>
                <wp:lineTo x="18373" y="17242"/>
                <wp:lineTo x="18373" y="18152"/>
                <wp:lineTo x="17487" y="18152"/>
                <wp:lineTo x="17487" y="18322"/>
                <wp:lineTo x="18373" y="18322"/>
                <wp:lineTo x="18373" y="19212"/>
                <wp:lineTo x="17487" y="19212"/>
                <wp:lineTo x="17487" y="19402"/>
                <wp:lineTo x="18373" y="19402"/>
                <wp:lineTo x="18373" y="20292"/>
                <wp:lineTo x="17487" y="20292"/>
                <wp:lineTo x="17487" y="20482"/>
                <wp:lineTo x="18373" y="20482"/>
                <wp:lineTo x="18373" y="21372"/>
                <wp:lineTo x="17487" y="21372"/>
                <wp:lineTo x="17487" y="20482"/>
                <wp:lineTo x="17487" y="20292"/>
                <wp:lineTo x="17487" y="19402"/>
                <wp:lineTo x="17487" y="19212"/>
                <wp:lineTo x="17487" y="18322"/>
                <wp:lineTo x="17487" y="18152"/>
                <wp:lineTo x="17487" y="17242"/>
                <wp:lineTo x="17487" y="17072"/>
                <wp:lineTo x="17487" y="16183"/>
                <wp:lineTo x="17487" y="15992"/>
                <wp:lineTo x="17487" y="15102"/>
                <wp:lineTo x="17487" y="14912"/>
                <wp:lineTo x="17487" y="14022"/>
                <wp:lineTo x="17487" y="13853"/>
                <wp:lineTo x="17487" y="12942"/>
                <wp:lineTo x="17487" y="12772"/>
                <wp:lineTo x="17487" y="11883"/>
                <wp:lineTo x="17487" y="11692"/>
                <wp:lineTo x="17487" y="10803"/>
                <wp:lineTo x="17487" y="10612"/>
                <wp:lineTo x="17487" y="9722"/>
                <wp:lineTo x="17487" y="9553"/>
                <wp:lineTo x="17487" y="8642"/>
                <wp:lineTo x="17487" y="8473"/>
                <wp:lineTo x="17487" y="7583"/>
                <wp:lineTo x="17487" y="7392"/>
                <wp:lineTo x="17487" y="6503"/>
                <wp:lineTo x="17487" y="6312"/>
                <wp:lineTo x="17487" y="5422"/>
                <wp:lineTo x="17487" y="5253"/>
                <wp:lineTo x="17487" y="4342"/>
                <wp:lineTo x="17487" y="4173"/>
                <wp:lineTo x="17487" y="3283"/>
                <wp:lineTo x="17487" y="3092"/>
                <wp:lineTo x="17487" y="2203"/>
                <wp:lineTo x="17487" y="2012"/>
                <wp:lineTo x="17487" y="1123"/>
                <wp:lineTo x="17487" y="953"/>
                <wp:lineTo x="17487" y="42"/>
                <wp:lineTo x="18562" y="42"/>
                <wp:lineTo x="19448" y="64"/>
                <wp:lineTo x="19427" y="953"/>
                <wp:lineTo x="18562" y="953"/>
                <wp:lineTo x="18562" y="1123"/>
                <wp:lineTo x="19448" y="1144"/>
                <wp:lineTo x="19448" y="2012"/>
                <wp:lineTo x="18562" y="2012"/>
                <wp:lineTo x="18562" y="2203"/>
                <wp:lineTo x="19448" y="2203"/>
                <wp:lineTo x="19448" y="3092"/>
                <wp:lineTo x="18562" y="3092"/>
                <wp:lineTo x="18562" y="3283"/>
                <wp:lineTo x="19448" y="3283"/>
                <wp:lineTo x="19427" y="4173"/>
                <wp:lineTo x="18562" y="4173"/>
                <wp:lineTo x="18562" y="4342"/>
                <wp:lineTo x="19448" y="4363"/>
                <wp:lineTo x="19427" y="5253"/>
                <wp:lineTo x="18562" y="5253"/>
                <wp:lineTo x="18562" y="5422"/>
                <wp:lineTo x="19448" y="5444"/>
                <wp:lineTo x="19448" y="6312"/>
                <wp:lineTo x="18562" y="6312"/>
                <wp:lineTo x="18562" y="6503"/>
                <wp:lineTo x="19448" y="6503"/>
                <wp:lineTo x="19448" y="7392"/>
                <wp:lineTo x="18562" y="7392"/>
                <wp:lineTo x="18562" y="7583"/>
                <wp:lineTo x="19448" y="7583"/>
                <wp:lineTo x="19427" y="8473"/>
                <wp:lineTo x="18562" y="8473"/>
                <wp:lineTo x="18562" y="8642"/>
                <wp:lineTo x="19448" y="8663"/>
                <wp:lineTo x="19427" y="9553"/>
                <wp:lineTo x="18562" y="9553"/>
                <wp:lineTo x="18562" y="9722"/>
                <wp:lineTo x="19448" y="9722"/>
                <wp:lineTo x="19448" y="10612"/>
                <wp:lineTo x="18562" y="10612"/>
                <wp:lineTo x="18562" y="10803"/>
                <wp:lineTo x="19448" y="10803"/>
                <wp:lineTo x="19448" y="11692"/>
                <wp:lineTo x="18562" y="11692"/>
                <wp:lineTo x="18562" y="11883"/>
                <wp:lineTo x="19448" y="11883"/>
                <wp:lineTo x="19427" y="12772"/>
                <wp:lineTo x="18562" y="12772"/>
                <wp:lineTo x="18562" y="12942"/>
                <wp:lineTo x="19448" y="12963"/>
                <wp:lineTo x="19427" y="13853"/>
                <wp:lineTo x="18562" y="13853"/>
                <wp:lineTo x="18562" y="14022"/>
                <wp:lineTo x="19448" y="14043"/>
                <wp:lineTo x="19448" y="14912"/>
                <wp:lineTo x="18562" y="14912"/>
                <wp:lineTo x="18562" y="15102"/>
                <wp:lineTo x="19448" y="15102"/>
                <wp:lineTo x="19448" y="15992"/>
                <wp:lineTo x="18562" y="15992"/>
                <wp:lineTo x="18562" y="16183"/>
                <wp:lineTo x="19448" y="16183"/>
                <wp:lineTo x="19427" y="17072"/>
                <wp:lineTo x="18562" y="17072"/>
                <wp:lineTo x="18562" y="17242"/>
                <wp:lineTo x="19448" y="17263"/>
                <wp:lineTo x="19427" y="18152"/>
                <wp:lineTo x="18562" y="18152"/>
                <wp:lineTo x="18562" y="18322"/>
                <wp:lineTo x="19448" y="18343"/>
                <wp:lineTo x="19448" y="19212"/>
                <wp:lineTo x="18562" y="19212"/>
                <wp:lineTo x="18562" y="19402"/>
                <wp:lineTo x="19448" y="19402"/>
                <wp:lineTo x="19448" y="20292"/>
                <wp:lineTo x="18562" y="20292"/>
                <wp:lineTo x="18562" y="20482"/>
                <wp:lineTo x="19448" y="20482"/>
                <wp:lineTo x="19427" y="21372"/>
                <wp:lineTo x="18562" y="21372"/>
                <wp:lineTo x="18562" y="20482"/>
                <wp:lineTo x="18562" y="20292"/>
                <wp:lineTo x="18562" y="19402"/>
                <wp:lineTo x="18562" y="19212"/>
                <wp:lineTo x="18562" y="18322"/>
                <wp:lineTo x="18562" y="18152"/>
                <wp:lineTo x="18562" y="17242"/>
                <wp:lineTo x="18562" y="17072"/>
                <wp:lineTo x="18562" y="16183"/>
                <wp:lineTo x="18562" y="15992"/>
                <wp:lineTo x="18562" y="15102"/>
                <wp:lineTo x="18562" y="14912"/>
                <wp:lineTo x="18562" y="14022"/>
                <wp:lineTo x="18562" y="13853"/>
                <wp:lineTo x="18562" y="12942"/>
                <wp:lineTo x="18562" y="12772"/>
                <wp:lineTo x="18562" y="11883"/>
                <wp:lineTo x="18562" y="11692"/>
                <wp:lineTo x="18562" y="10803"/>
                <wp:lineTo x="18562" y="10612"/>
                <wp:lineTo x="18562" y="9722"/>
                <wp:lineTo x="18562" y="9553"/>
                <wp:lineTo x="18562" y="8642"/>
                <wp:lineTo x="18562" y="8473"/>
                <wp:lineTo x="18562" y="7583"/>
                <wp:lineTo x="18562" y="7392"/>
                <wp:lineTo x="18562" y="6503"/>
                <wp:lineTo x="18562" y="6312"/>
                <wp:lineTo x="18562" y="5422"/>
                <wp:lineTo x="18562" y="5253"/>
                <wp:lineTo x="18562" y="4342"/>
                <wp:lineTo x="18562" y="4173"/>
                <wp:lineTo x="18562" y="3283"/>
                <wp:lineTo x="18562" y="3092"/>
                <wp:lineTo x="18562" y="2203"/>
                <wp:lineTo x="18562" y="2012"/>
                <wp:lineTo x="18562" y="1123"/>
                <wp:lineTo x="18562" y="953"/>
                <wp:lineTo x="18562" y="42"/>
                <wp:lineTo x="19638" y="42"/>
                <wp:lineTo x="20503" y="42"/>
                <wp:lineTo x="20503" y="953"/>
                <wp:lineTo x="19617" y="932"/>
                <wp:lineTo x="19617" y="1123"/>
                <wp:lineTo x="20503" y="1123"/>
                <wp:lineTo x="20461" y="2012"/>
                <wp:lineTo x="19617" y="2012"/>
                <wp:lineTo x="19617" y="2203"/>
                <wp:lineTo x="20503" y="2203"/>
                <wp:lineTo x="20503" y="3092"/>
                <wp:lineTo x="19617" y="3092"/>
                <wp:lineTo x="19617" y="3283"/>
                <wp:lineTo x="20503" y="3283"/>
                <wp:lineTo x="20503" y="4173"/>
                <wp:lineTo x="19638" y="4173"/>
                <wp:lineTo x="19638" y="4342"/>
                <wp:lineTo x="20503" y="4342"/>
                <wp:lineTo x="20503" y="5253"/>
                <wp:lineTo x="19617" y="5232"/>
                <wp:lineTo x="19617" y="5422"/>
                <wp:lineTo x="20503" y="5422"/>
                <wp:lineTo x="20503" y="6312"/>
                <wp:lineTo x="19617" y="6312"/>
                <wp:lineTo x="19617" y="6503"/>
                <wp:lineTo x="20503" y="6503"/>
                <wp:lineTo x="20503" y="7392"/>
                <wp:lineTo x="19617" y="7392"/>
                <wp:lineTo x="19617" y="7583"/>
                <wp:lineTo x="20503" y="7583"/>
                <wp:lineTo x="20503" y="8473"/>
                <wp:lineTo x="19638" y="8473"/>
                <wp:lineTo x="19638" y="8642"/>
                <wp:lineTo x="20503" y="8642"/>
                <wp:lineTo x="20503" y="9553"/>
                <wp:lineTo x="19617" y="9532"/>
                <wp:lineTo x="19617" y="9722"/>
                <wp:lineTo x="20503" y="9722"/>
                <wp:lineTo x="20503" y="10612"/>
                <wp:lineTo x="19617" y="10612"/>
                <wp:lineTo x="19617" y="10803"/>
                <wp:lineTo x="20503" y="10803"/>
                <wp:lineTo x="20503" y="11692"/>
                <wp:lineTo x="19617" y="11692"/>
                <wp:lineTo x="19617" y="11883"/>
                <wp:lineTo x="20503" y="11883"/>
                <wp:lineTo x="20503" y="12772"/>
                <wp:lineTo x="19638" y="12772"/>
                <wp:lineTo x="19638" y="12942"/>
                <wp:lineTo x="20503" y="12942"/>
                <wp:lineTo x="20503" y="13853"/>
                <wp:lineTo x="19617" y="13831"/>
                <wp:lineTo x="19617" y="14022"/>
                <wp:lineTo x="20503" y="14022"/>
                <wp:lineTo x="20503" y="14912"/>
                <wp:lineTo x="19617" y="14912"/>
                <wp:lineTo x="19617" y="15102"/>
                <wp:lineTo x="20503" y="15102"/>
                <wp:lineTo x="20503" y="15992"/>
                <wp:lineTo x="19617" y="15992"/>
                <wp:lineTo x="19617" y="16183"/>
                <wp:lineTo x="20503" y="16183"/>
                <wp:lineTo x="20503" y="17072"/>
                <wp:lineTo x="19638" y="17072"/>
                <wp:lineTo x="19638" y="17242"/>
                <wp:lineTo x="20503" y="17242"/>
                <wp:lineTo x="20503" y="18152"/>
                <wp:lineTo x="19617" y="18131"/>
                <wp:lineTo x="19617" y="18322"/>
                <wp:lineTo x="20503" y="18322"/>
                <wp:lineTo x="20503" y="19212"/>
                <wp:lineTo x="19617" y="19212"/>
                <wp:lineTo x="19617" y="19402"/>
                <wp:lineTo x="20503" y="19402"/>
                <wp:lineTo x="20503" y="20292"/>
                <wp:lineTo x="19617" y="20292"/>
                <wp:lineTo x="19617" y="20482"/>
                <wp:lineTo x="20503" y="20482"/>
                <wp:lineTo x="20503" y="21372"/>
                <wp:lineTo x="19617" y="21372"/>
                <wp:lineTo x="19617" y="20482"/>
                <wp:lineTo x="19617" y="20292"/>
                <wp:lineTo x="19617" y="19402"/>
                <wp:lineTo x="19617" y="19212"/>
                <wp:lineTo x="19617" y="18322"/>
                <wp:lineTo x="19617" y="18131"/>
                <wp:lineTo x="19638" y="17242"/>
                <wp:lineTo x="19638" y="17072"/>
                <wp:lineTo x="19617" y="17072"/>
                <wp:lineTo x="19617" y="16183"/>
                <wp:lineTo x="19617" y="15992"/>
                <wp:lineTo x="19617" y="15102"/>
                <wp:lineTo x="19617" y="14912"/>
                <wp:lineTo x="19617" y="14022"/>
                <wp:lineTo x="19617" y="13831"/>
                <wp:lineTo x="19638" y="12942"/>
                <wp:lineTo x="19638" y="12772"/>
                <wp:lineTo x="19617" y="12772"/>
                <wp:lineTo x="19617" y="11883"/>
                <wp:lineTo x="19617" y="11692"/>
                <wp:lineTo x="19617" y="10803"/>
                <wp:lineTo x="19617" y="10612"/>
                <wp:lineTo x="19617" y="9722"/>
                <wp:lineTo x="19617" y="9532"/>
                <wp:lineTo x="19638" y="8642"/>
                <wp:lineTo x="19638" y="8473"/>
                <wp:lineTo x="19617" y="8473"/>
                <wp:lineTo x="19617" y="7583"/>
                <wp:lineTo x="19617" y="7392"/>
                <wp:lineTo x="19617" y="6503"/>
                <wp:lineTo x="19617" y="6312"/>
                <wp:lineTo x="19617" y="5422"/>
                <wp:lineTo x="19617" y="5232"/>
                <wp:lineTo x="19638" y="4342"/>
                <wp:lineTo x="19638" y="4173"/>
                <wp:lineTo x="19617" y="4173"/>
                <wp:lineTo x="19617" y="3283"/>
                <wp:lineTo x="19617" y="3092"/>
                <wp:lineTo x="19617" y="2203"/>
                <wp:lineTo x="19617" y="2012"/>
                <wp:lineTo x="19617" y="1123"/>
                <wp:lineTo x="19617" y="932"/>
                <wp:lineTo x="19638" y="42"/>
                <wp:lineTo x="20693" y="42"/>
                <wp:lineTo x="21579" y="64"/>
                <wp:lineTo x="21558" y="953"/>
                <wp:lineTo x="20693" y="953"/>
                <wp:lineTo x="20693" y="1123"/>
                <wp:lineTo x="21579" y="1123"/>
                <wp:lineTo x="21558" y="2033"/>
                <wp:lineTo x="20693" y="2012"/>
                <wp:lineTo x="20693" y="2203"/>
                <wp:lineTo x="21579" y="2203"/>
                <wp:lineTo x="21579" y="3092"/>
                <wp:lineTo x="20693" y="3092"/>
                <wp:lineTo x="20693" y="3283"/>
                <wp:lineTo x="21579" y="3283"/>
                <wp:lineTo x="21579" y="4173"/>
                <wp:lineTo x="20693" y="4173"/>
                <wp:lineTo x="20693" y="4342"/>
                <wp:lineTo x="21579" y="4363"/>
                <wp:lineTo x="21558" y="5253"/>
                <wp:lineTo x="20693" y="5253"/>
                <wp:lineTo x="20693" y="5422"/>
                <wp:lineTo x="21579" y="5422"/>
                <wp:lineTo x="21579" y="6312"/>
                <wp:lineTo x="20693" y="6312"/>
                <wp:lineTo x="20693" y="6503"/>
                <wp:lineTo x="21579" y="6503"/>
                <wp:lineTo x="21579" y="7392"/>
                <wp:lineTo x="20693" y="7392"/>
                <wp:lineTo x="20693" y="7583"/>
                <wp:lineTo x="21579" y="7583"/>
                <wp:lineTo x="21579" y="8473"/>
                <wp:lineTo x="20693" y="8473"/>
                <wp:lineTo x="20693" y="8642"/>
                <wp:lineTo x="21579" y="8663"/>
                <wp:lineTo x="21558" y="9553"/>
                <wp:lineTo x="20693" y="9553"/>
                <wp:lineTo x="20693" y="9722"/>
                <wp:lineTo x="21579" y="9722"/>
                <wp:lineTo x="21579" y="10612"/>
                <wp:lineTo x="20693" y="10612"/>
                <wp:lineTo x="20693" y="10803"/>
                <wp:lineTo x="21579" y="10803"/>
                <wp:lineTo x="21579" y="11692"/>
                <wp:lineTo x="20693" y="11692"/>
                <wp:lineTo x="20693" y="11883"/>
                <wp:lineTo x="21579" y="11883"/>
                <wp:lineTo x="21579" y="12772"/>
                <wp:lineTo x="20693" y="12772"/>
                <wp:lineTo x="20693" y="12942"/>
                <wp:lineTo x="21579" y="12963"/>
                <wp:lineTo x="21558" y="13853"/>
                <wp:lineTo x="20693" y="13853"/>
                <wp:lineTo x="20693" y="14022"/>
                <wp:lineTo x="21579" y="14022"/>
                <wp:lineTo x="21579" y="14912"/>
                <wp:lineTo x="20693" y="14912"/>
                <wp:lineTo x="20693" y="15102"/>
                <wp:lineTo x="21579" y="15102"/>
                <wp:lineTo x="21579" y="15992"/>
                <wp:lineTo x="20693" y="15992"/>
                <wp:lineTo x="20693" y="16183"/>
                <wp:lineTo x="21579" y="16183"/>
                <wp:lineTo x="21579" y="17072"/>
                <wp:lineTo x="20693" y="17072"/>
                <wp:lineTo x="20693" y="17242"/>
                <wp:lineTo x="21579" y="17263"/>
                <wp:lineTo x="21558" y="18152"/>
                <wp:lineTo x="20693" y="18152"/>
                <wp:lineTo x="20693" y="18322"/>
                <wp:lineTo x="21579" y="18322"/>
                <wp:lineTo x="21579" y="19212"/>
                <wp:lineTo x="20693" y="19212"/>
                <wp:lineTo x="20693" y="19402"/>
                <wp:lineTo x="21579" y="19402"/>
                <wp:lineTo x="21579" y="20292"/>
                <wp:lineTo x="20693" y="20292"/>
                <wp:lineTo x="20693" y="20482"/>
                <wp:lineTo x="21579" y="20482"/>
                <wp:lineTo x="21579" y="21372"/>
                <wp:lineTo x="20693" y="21372"/>
                <wp:lineTo x="20693" y="20482"/>
                <wp:lineTo x="20693" y="20292"/>
                <wp:lineTo x="20693" y="19402"/>
                <wp:lineTo x="20693" y="19212"/>
                <wp:lineTo x="20693" y="18322"/>
                <wp:lineTo x="20693" y="18152"/>
                <wp:lineTo x="20693" y="17242"/>
                <wp:lineTo x="20693" y="17072"/>
                <wp:lineTo x="20693" y="16183"/>
                <wp:lineTo x="20693" y="15992"/>
                <wp:lineTo x="20693" y="15102"/>
                <wp:lineTo x="20693" y="14912"/>
                <wp:lineTo x="20693" y="14022"/>
                <wp:lineTo x="20693" y="13853"/>
                <wp:lineTo x="20693" y="12942"/>
                <wp:lineTo x="20693" y="12772"/>
                <wp:lineTo x="20693" y="11883"/>
                <wp:lineTo x="20693" y="11692"/>
                <wp:lineTo x="20693" y="10803"/>
                <wp:lineTo x="20693" y="10612"/>
                <wp:lineTo x="20693" y="9722"/>
                <wp:lineTo x="20693" y="9553"/>
                <wp:lineTo x="20693" y="8642"/>
                <wp:lineTo x="20693" y="8473"/>
                <wp:lineTo x="20693" y="7583"/>
                <wp:lineTo x="20693" y="7392"/>
                <wp:lineTo x="20693" y="6503"/>
                <wp:lineTo x="20693" y="6312"/>
                <wp:lineTo x="20693" y="5422"/>
                <wp:lineTo x="20693" y="5253"/>
                <wp:lineTo x="20693" y="4342"/>
                <wp:lineTo x="20693" y="4173"/>
                <wp:lineTo x="20693" y="3283"/>
                <wp:lineTo x="20693" y="3092"/>
                <wp:lineTo x="20693" y="2203"/>
                <wp:lineTo x="20693" y="2012"/>
                <wp:lineTo x="20693" y="1123"/>
                <wp:lineTo x="20693" y="953"/>
                <wp:lineTo x="20693" y="42"/>
                <wp:lineTo x="401" y="42"/>
              </wp:wrapPolygon>
            </wp:wrapThrough>
            <wp:docPr id="1073741828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8" name="output_13_1.png"/>
                    <pic:cNvPicPr>
                      <a:picLocks noChangeAspect="1"/>
                    </pic:cNvPicPr>
                  </pic:nvPicPr>
                  <pic:blipFill>
                    <a:blip r:embed="rId7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19006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</w:p>
    <w:p>
      <w:pPr>
        <w:pStyle w:val="Текстовый блок"/>
      </w:pPr>
      <w:r>
        <w:rPr>
          <w:rtl w:val="0"/>
        </w:rPr>
        <w:t>Находим почти линейную зависимость между значениями двух колонок</w:t>
      </w:r>
      <w:r>
        <w:rPr>
          <w:rtl w:val="0"/>
          <w:lang w:val="en-US"/>
        </w:rPr>
        <w:t xml:space="preserve">: arrival_date_week_number </w:t>
      </w:r>
      <w:r>
        <w:rPr>
          <w:rtl w:val="0"/>
        </w:rPr>
        <w:t xml:space="preserve">и </w:t>
      </w:r>
      <w:r>
        <w:rPr>
          <w:rtl w:val="0"/>
        </w:rPr>
        <w:t>adr</w:t>
      </w:r>
    </w:p>
    <w:p>
      <w:pPr>
        <w:pStyle w:val="Source Code"/>
      </w:pPr>
      <w:r>
        <w:rPr>
          <w:rStyle w:val="Verbatim Char"/>
          <w:rtl w:val="0"/>
          <w:lang w:val="en-US"/>
        </w:rPr>
        <w:t>fig, ax = plt.subplots(figsize=(</w:t>
      </w:r>
      <w:r>
        <w:rPr>
          <w:rStyle w:val="FloatTok"/>
          <w:rtl w:val="0"/>
          <w:lang w:val="en-US"/>
        </w:rPr>
        <w:t>10</w:t>
      </w:r>
      <w:r>
        <w:rPr>
          <w:rStyle w:val="Verbatim Char"/>
          <w:rtl w:val="0"/>
          <w:lang w:val="en-US"/>
        </w:rPr>
        <w:t>,</w:t>
      </w:r>
      <w:r>
        <w:rPr>
          <w:rStyle w:val="FloatTok"/>
          <w:rtl w:val="0"/>
          <w:lang w:val="en-US"/>
        </w:rPr>
        <w:t>10</w:t>
      </w:r>
      <w:r>
        <w:rPr>
          <w:rStyle w:val="Verbatim Char"/>
          <w:rtl w:val="0"/>
          <w:lang w:val="en-US"/>
        </w:rPr>
        <w:t xml:space="preserve">)) </w:t>
      </w:r>
      <w:r>
        <w:br w:type="textWrapping"/>
      </w:r>
      <w:r>
        <w:rPr>
          <w:rStyle w:val="Verbatim Char"/>
          <w:rtl w:val="0"/>
          <w:lang w:val="en-US"/>
        </w:rPr>
        <w:t>sns.scatterplot(ax=ax, x=</w:t>
      </w:r>
      <w:r>
        <w:rPr>
          <w:rStyle w:val="StringTok"/>
          <w:rtl w:val="0"/>
          <w:lang w:val="en-US"/>
        </w:rPr>
        <w:t>'arrival_date_week_number'</w:t>
      </w:r>
      <w:r>
        <w:rPr>
          <w:rStyle w:val="Verbatim Char"/>
          <w:rtl w:val="0"/>
          <w:lang w:val="en-US"/>
        </w:rPr>
        <w:t>, y=</w:t>
      </w:r>
      <w:r>
        <w:rPr>
          <w:rStyle w:val="StringTok"/>
          <w:rtl w:val="0"/>
          <w:lang w:val="en-US"/>
        </w:rPr>
        <w:t>'adr'</w:t>
      </w:r>
      <w:r>
        <w:rPr>
          <w:rStyle w:val="Verbatim Char"/>
          <w:rtl w:val="0"/>
          <w:lang w:val="en-US"/>
        </w:rPr>
        <w:t>, data=data_new_2)</w:t>
      </w:r>
    </w:p>
    <w:p>
      <w:pPr>
        <w:pStyle w:val="Source Code"/>
      </w:pPr>
      <w:r>
        <w:rPr>
          <w:rStyle w:val="Verbatim Char"/>
          <w:rtl w:val="0"/>
          <w:lang w:val="en-US"/>
        </w:rPr>
        <w:t>&lt;matplotlib.axes._subplots.AxesSubplot at 0x7f8469608da0&gt;</w:t>
      </w:r>
      <w:r>
        <w:rPr>
          <w:rStyle w:val="Verbatim Char"/>
        </w:rPr>
        <w:drawing>
          <wp:anchor distT="152400" distB="152400" distL="152400" distR="152400" simplePos="0" relativeHeight="251663360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279400</wp:posOffset>
            </wp:positionV>
            <wp:extent cx="5943600" cy="5720230"/>
            <wp:effectExtent l="0" t="0" r="0" b="0"/>
            <wp:wrapThrough wrapText="bothSides" distL="152400" distR="152400">
              <wp:wrapPolygon edited="1">
                <wp:start x="953" y="220"/>
                <wp:lineTo x="953" y="8105"/>
                <wp:lineTo x="1094" y="8141"/>
                <wp:lineTo x="988" y="8215"/>
                <wp:lineTo x="1129" y="8251"/>
                <wp:lineTo x="1094" y="8361"/>
                <wp:lineTo x="953" y="8105"/>
                <wp:lineTo x="953" y="220"/>
                <wp:lineTo x="988" y="220"/>
                <wp:lineTo x="988" y="733"/>
                <wp:lineTo x="1129" y="770"/>
                <wp:lineTo x="1024" y="843"/>
                <wp:lineTo x="1165" y="880"/>
                <wp:lineTo x="1129" y="990"/>
                <wp:lineTo x="988" y="733"/>
                <wp:lineTo x="988" y="220"/>
                <wp:lineTo x="1659" y="220"/>
                <wp:lineTo x="21388" y="220"/>
                <wp:lineTo x="21388" y="20206"/>
                <wp:lineTo x="19482" y="20206"/>
                <wp:lineTo x="19447" y="20316"/>
                <wp:lineTo x="19447" y="20206"/>
                <wp:lineTo x="16024" y="20206"/>
                <wp:lineTo x="15988" y="20316"/>
                <wp:lineTo x="15988" y="20206"/>
                <wp:lineTo x="15882" y="20206"/>
                <wp:lineTo x="15882" y="20463"/>
                <wp:lineTo x="15988" y="20647"/>
                <wp:lineTo x="16024" y="20500"/>
                <wp:lineTo x="15988" y="20683"/>
                <wp:lineTo x="15776" y="20683"/>
                <wp:lineTo x="15847" y="20573"/>
                <wp:lineTo x="15918" y="20647"/>
                <wp:lineTo x="15882" y="20463"/>
                <wp:lineTo x="15882" y="20206"/>
                <wp:lineTo x="12565" y="20206"/>
                <wp:lineTo x="12529" y="20316"/>
                <wp:lineTo x="12529" y="20206"/>
                <wp:lineTo x="11718" y="20206"/>
                <wp:lineTo x="11718" y="21123"/>
                <wp:lineTo x="11894" y="21197"/>
                <wp:lineTo x="11788" y="21233"/>
                <wp:lineTo x="11894" y="21307"/>
                <wp:lineTo x="11718" y="21270"/>
                <wp:lineTo x="11718" y="21123"/>
                <wp:lineTo x="11718" y="20206"/>
                <wp:lineTo x="9141" y="20206"/>
                <wp:lineTo x="9106" y="20316"/>
                <wp:lineTo x="9106" y="20206"/>
                <wp:lineTo x="5682" y="20206"/>
                <wp:lineTo x="5647" y="20316"/>
                <wp:lineTo x="5647" y="20206"/>
                <wp:lineTo x="2259" y="20206"/>
                <wp:lineTo x="2224" y="20316"/>
                <wp:lineTo x="2224" y="20206"/>
                <wp:lineTo x="1659" y="20206"/>
                <wp:lineTo x="1659" y="220"/>
                <wp:lineTo x="953" y="220"/>
              </wp:wrapPolygon>
            </wp:wrapThrough>
            <wp:docPr id="1073741829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9" name="output_15_1.png"/>
                    <pic:cNvPicPr>
                      <a:picLocks noChangeAspect="1"/>
                    </pic:cNvPicPr>
                  </pic:nvPicPr>
                  <pic:blipFill>
                    <a:blip r:embed="rId8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2023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</w:p>
    <w:p>
      <w:pPr>
        <w:pStyle w:val="Source Code"/>
      </w:pPr>
      <w:r>
        <w:rPr>
          <w:rStyle w:val="Verbatim Char"/>
          <w:rtl w:val="0"/>
          <w:lang w:val="en-US"/>
        </w:rPr>
        <w:t>sns.violinplot(x=data_new_2[</w:t>
      </w:r>
      <w:r>
        <w:rPr>
          <w:rStyle w:val="StringTok"/>
          <w:rtl w:val="0"/>
          <w:lang w:val="en-US"/>
        </w:rPr>
        <w:t>'agent'</w:t>
      </w:r>
      <w:r>
        <w:rPr>
          <w:rStyle w:val="Verbatim Char"/>
          <w:rtl w:val="0"/>
          <w:lang w:val="en-US"/>
        </w:rPr>
        <w:t>])</w:t>
      </w:r>
    </w:p>
    <w:p>
      <w:pPr>
        <w:pStyle w:val="Source Code"/>
      </w:pPr>
      <w:r>
        <w:rPr>
          <w:rStyle w:val="Verbatim Char"/>
          <w:rtl w:val="0"/>
          <w:lang w:val="en-US"/>
        </w:rPr>
        <w:t>&lt;matplotlib.axes._subplots.AxesSubplot at 0x7f846951efd0&gt;</w:t>
      </w:r>
      <w:r>
        <w:rPr>
          <w:rStyle w:val="Verbatim Char"/>
        </w:rPr>
        <w:drawing>
          <wp:anchor distT="152400" distB="152400" distL="152400" distR="152400" simplePos="0" relativeHeight="251664384" behindDoc="0" locked="0" layoutInCell="1" allowOverlap="1">
            <wp:simplePos x="0" y="0"/>
            <wp:positionH relativeFrom="margin">
              <wp:posOffset>-85089</wp:posOffset>
            </wp:positionH>
            <wp:positionV relativeFrom="line">
              <wp:posOffset>279400</wp:posOffset>
            </wp:positionV>
            <wp:extent cx="4597400" cy="3327400"/>
            <wp:effectExtent l="0" t="0" r="0" b="0"/>
            <wp:wrapTopAndBottom distT="152400" distB="152400"/>
            <wp:docPr id="1073741830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0" name="output_16_1.png"/>
                    <pic:cNvPicPr>
                      <a:picLocks noChangeAspect="1"/>
                    </pic:cNvPicPr>
                  </pic:nvPicPr>
                  <pic:blipFill>
                    <a:blip r:embed="rId9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7400" cy="332740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</w:p>
    <w:p>
      <w:pPr>
        <w:pStyle w:val="Текстовый блок"/>
      </w:pPr>
      <w:r>
        <w:rPr>
          <w:rtl w:val="0"/>
        </w:rPr>
        <w:t>Из приведенных графиков видно</w:t>
      </w:r>
      <w:r>
        <w:rPr>
          <w:rtl w:val="0"/>
        </w:rPr>
        <w:t xml:space="preserve">, </w:t>
      </w:r>
      <w:r>
        <w:rPr>
          <w:rtl w:val="0"/>
        </w:rPr>
        <w:t xml:space="preserve">что </w:t>
      </w:r>
      <w:r>
        <w:rPr>
          <w:rtl w:val="0"/>
          <w:lang w:val="it-IT"/>
        </w:rPr>
        <w:t xml:space="preserve">violinplot </w:t>
      </w:r>
      <w:r>
        <w:rPr>
          <w:rtl w:val="0"/>
        </w:rPr>
        <w:t>действительно показывает распределение плотности</w:t>
      </w:r>
      <w:r>
        <w:rPr>
          <w:rtl w:val="0"/>
        </w:rPr>
        <w:t>.</w:t>
      </w:r>
    </w:p>
    <w:p>
      <w:pPr>
        <w:pStyle w:val="Текстовый блок"/>
      </w:pPr>
      <w:r>
        <w:rPr>
          <w:rFonts w:ascii="Cambria" w:cs="Cambria" w:hAnsi="Cambria" w:eastAsia="Cambria"/>
          <w:b w:val="1"/>
          <w:bCs w:val="1"/>
          <w:rtl w:val="0"/>
          <w:lang w:val="ru-RU"/>
        </w:rPr>
        <w:t>Корреляционный анализ</w:t>
      </w:r>
    </w:p>
    <w:p>
      <w:pPr>
        <w:pStyle w:val="Текстовый блок"/>
      </w:pPr>
      <w:r>
        <w:rPr>
          <w:rtl w:val="0"/>
        </w:rPr>
        <w:t>Построим корреляционную матрицу</w:t>
      </w:r>
    </w:p>
    <w:p>
      <w:pPr>
        <w:pStyle w:val="Source Code"/>
        <w:rPr>
          <w:rStyle w:val="Verbatim Char"/>
        </w:rPr>
      </w:pPr>
      <w:r>
        <w:rPr>
          <w:rStyle w:val="Verbatim Char"/>
          <w:rtl w:val="0"/>
          <w:lang w:val="en-US"/>
        </w:rPr>
        <w:t>data_new_2.corr()</w:t>
      </w:r>
    </w:p>
    <w:p>
      <w:pPr>
        <w:pStyle w:val="Source Code"/>
        <w:rPr>
          <w:rStyle w:val="Verbatim Char"/>
        </w:rPr>
      </w:pPr>
    </w:p>
    <w:p>
      <w:pPr>
        <w:pStyle w:val="Source Code"/>
        <w:rPr>
          <w:rStyle w:val="Verbatim Char"/>
        </w:rPr>
      </w:pPr>
    </w:p>
    <w:p>
      <w:pPr>
        <w:pStyle w:val="Source Code"/>
        <w:rPr>
          <w:rStyle w:val="Verbatim Char"/>
        </w:rPr>
      </w:pPr>
    </w:p>
    <w:p>
      <w:pPr>
        <w:pStyle w:val="Source Code"/>
        <w:rPr>
          <w:rStyle w:val="Verbatim Char"/>
        </w:rPr>
      </w:pPr>
    </w:p>
    <w:p>
      <w:pPr>
        <w:pStyle w:val="Source Code"/>
        <w:rPr>
          <w:rStyle w:val="Verbatim Char"/>
        </w:rPr>
      </w:pPr>
    </w:p>
    <w:p>
      <w:pPr>
        <w:pStyle w:val="Source Code"/>
        <w:rPr>
          <w:rStyle w:val="Verbatim Char"/>
        </w:rPr>
      </w:pPr>
      <w:r>
        <w:rPr>
          <w:rStyle w:val="Verbatim Char"/>
        </w:rPr>
        <w:drawing>
          <wp:anchor distT="152400" distB="152400" distL="152400" distR="152400" simplePos="0" relativeHeight="251665408" behindDoc="0" locked="0" layoutInCell="1" allowOverlap="1">
            <wp:simplePos x="0" y="0"/>
            <wp:positionH relativeFrom="margin">
              <wp:posOffset>-6349</wp:posOffset>
            </wp:positionH>
            <wp:positionV relativeFrom="page">
              <wp:posOffset>279400</wp:posOffset>
            </wp:positionV>
            <wp:extent cx="5943600" cy="5611423"/>
            <wp:effectExtent l="0" t="0" r="0" b="0"/>
            <wp:wrapThrough wrapText="bothSides" distL="152400" distR="15240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31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1" name="pasted-image.png"/>
                    <pic:cNvPicPr>
                      <a:picLocks noChangeAspect="1"/>
                    </pic:cNvPicPr>
                  </pic:nvPicPr>
                  <pic:blipFill>
                    <a:blip r:embed="rId10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11423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Source Code"/>
      </w:pPr>
    </w:p>
    <w:p>
      <w:pPr>
        <w:pStyle w:val="Текстовый блок"/>
      </w:pPr>
      <w:r>
        <w:rPr>
          <w:rtl w:val="0"/>
        </w:rPr>
        <w:t>Также построим матрицу корреляций по Пирсону</w:t>
        <w:br w:type="textWrapping"/>
        <w:t>Так как значений довольно много</w:t>
      </w:r>
      <w:r>
        <w:rPr>
          <w:rtl w:val="0"/>
        </w:rPr>
        <w:t xml:space="preserve">, </w:t>
      </w:r>
      <w:r>
        <w:rPr>
          <w:rtl w:val="0"/>
        </w:rPr>
        <w:t>выберем матрицу без подписания числовых значений</w:t>
      </w:r>
    </w:p>
    <w:p>
      <w:pPr>
        <w:pStyle w:val="Source Code"/>
      </w:pPr>
      <w:r>
        <w:rPr>
          <w:rStyle w:val="Verbatim Char"/>
          <w:rtl w:val="0"/>
          <w:lang w:val="en-US"/>
        </w:rPr>
        <w:t>sns.heatmap(data_new_2.corr())</w:t>
      </w:r>
    </w:p>
    <w:p>
      <w:pPr>
        <w:pStyle w:val="Source Code"/>
      </w:pPr>
      <w:r>
        <w:rPr>
          <w:rStyle w:val="Verbatim Char"/>
          <w:rtl w:val="0"/>
          <w:lang w:val="en-US"/>
        </w:rPr>
        <w:t>&lt;matplotlib.axes._subplots.AxesSubplot at 0x7f846799fa20&gt;</w:t>
      </w:r>
    </w:p>
    <w:p>
      <w:pPr>
        <w:pStyle w:val="Текстовый блок"/>
      </w:pPr>
    </w:p>
    <w:p>
      <w:pPr>
        <w:pStyle w:val="Image Caption"/>
      </w:pPr>
      <w:r>
        <w:drawing>
          <wp:anchor distT="152400" distB="152400" distL="152400" distR="152400" simplePos="0" relativeHeight="251666432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0</wp:posOffset>
            </wp:positionV>
            <wp:extent cx="5943600" cy="4722313"/>
            <wp:effectExtent l="0" t="0" r="0" b="0"/>
            <wp:wrapTopAndBottom distT="152400" distB="152400"/>
            <wp:docPr id="1073741832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2" name="output_21_1.png"/>
                    <pic:cNvPicPr>
                      <a:picLocks noChangeAspect="1"/>
                    </pic:cNvPicPr>
                  </pic:nvPicPr>
                  <pic:blipFill>
                    <a:blip r:embed="rId11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22313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Текстовый блок"/>
      </w:pPr>
      <w:r>
        <w:rPr>
          <w:rtl w:val="0"/>
        </w:rPr>
        <w:t>В примере тепловая карта помогает определить сильную корреляцию</w:t>
      </w:r>
      <w:r>
        <w:rPr>
          <w:rtl w:val="0"/>
        </w:rPr>
        <w:t xml:space="preserve">, </w:t>
      </w:r>
      <w:r>
        <w:rPr>
          <w:rtl w:val="0"/>
        </w:rPr>
        <w:t>например</w:t>
      </w:r>
      <w:r>
        <w:rPr>
          <w:rtl w:val="0"/>
        </w:rPr>
        <w:t xml:space="preserve">, </w:t>
      </w:r>
      <w:r>
        <w:rPr>
          <w:rtl w:val="0"/>
        </w:rPr>
        <w:t xml:space="preserve">между признаками </w:t>
      </w:r>
      <w:r>
        <w:rPr>
          <w:rFonts w:ascii="Cambria" w:cs="Cambria" w:hAnsi="Cambria" w:eastAsia="Cambria"/>
          <w:i w:val="1"/>
          <w:iCs w:val="1"/>
          <w:rtl w:val="0"/>
          <w:lang w:val="en-US"/>
        </w:rPr>
        <w:t>stays_in_week_nights</w:t>
      </w:r>
      <w:r>
        <w:rPr>
          <w:rtl w:val="0"/>
        </w:rPr>
        <w:t xml:space="preserve"> и </w:t>
      </w:r>
      <w:r>
        <w:rPr>
          <w:rFonts w:ascii="Cambria" w:cs="Cambria" w:hAnsi="Cambria" w:eastAsia="Cambria"/>
          <w:i w:val="1"/>
          <w:iCs w:val="1"/>
          <w:rtl w:val="0"/>
          <w:lang w:val="en-US"/>
        </w:rPr>
        <w:t>stays_in_weekeend_nights</w:t>
      </w:r>
      <w:r>
        <w:rPr>
          <w:rtl w:val="0"/>
        </w:rPr>
        <w:t xml:space="preserve">, </w:t>
      </w:r>
      <w:r>
        <w:rPr>
          <w:rtl w:val="0"/>
        </w:rPr>
        <w:t>следовательно только один из этих признаков можно включать в модель</w:t>
      </w:r>
      <w:r>
        <w:rPr>
          <w:rtl w:val="0"/>
        </w:rPr>
        <w:t>.</w:t>
      </w:r>
    </w:p>
    <w:sectPr>
      <w:headerReference w:type="default" r:id="rId12"/>
      <w:footerReference w:type="default" r:id="rId13"/>
      <w:pgSz w:w="12240" w:h="14240" w:orient="portrait"/>
      <w:pgMar w:top="1440" w:right="1440" w:bottom="1440" w:left="1440" w:header="720" w:footer="720"/>
      <w:bidi w:val="0"/>
    </w:sectPr>
  </w:body>
</w:document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mbria">
    <w:charset w:val="00"/>
    <w:family w:val="roman"/>
    <w:pitch w:val="default"/>
  </w:font>
  <w:font w:name="Calibri">
    <w:charset w:val="00"/>
    <w:family w:val="roman"/>
    <w:pitch w:val="default"/>
  </w:font>
  <w:font w:name="Calibri Light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"/>
      <w:bidi w:val="0"/>
    </w:pPr>
    <w:r/>
  </w:p>
</w:ftr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"/>
      <w:bidi w:val="0"/>
    </w:pPr>
    <w:r/>
  </w:p>
</w:hdr>
</file>

<file path=word/settings.xml><?xml version="1.0" encoding="utf-8"?>
<w:settings xmlns:mc="http://schemas.openxmlformats.org/markup-compatibility/2006" xmlns:o="urn:schemas-microsoft-com:office:office" xmlns:v="urn:schemas-microsoft-com:vml" xmlns:w="http://schemas.openxmlformats.org/wordprocessingml/2006/main">
  <w:view w:val="print"/>
  <w:mirrorMargins w:val="0"/>
  <w:bordersDoNotSurroundHeader w:val="0"/>
  <w:bordersDoNotSurroundFooter w:val="0"/>
  <w:displayBackgroundShape/>
  <w:revisionView w:markup="1" w:comments="1" w:insDel="1" w:formatting="0"/>
  <w:defaultTabStop w:val="720"/>
  <w:autoHyphenation w:val="0"/>
  <w:evenAndOddHeaders w:val="0"/>
  <w:bookFoldPrinting w:val="0"/>
  <w:noLineBreaksAfter w:lang="русский" w:val="‘“(〔[{〈《「『【⦅〘〖«〝︵︷︹︻︽︿﹁﹃﹇﹙﹛﹝｢"/>
  <w:noLineBreaksBefore w:lang="русский" w:val="’”)〕]}〉"/>
  <w:compat>
    <w:compatSetting w:name="compatibilityMode" w:uri="http://schemas.microsoft.com/office/word" w:val="15"/>
  </w:compat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">
    <w:name w:val="Колонтитул"/>
    <w:next w:val="Колонтитул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Текстовый блок">
    <w:name w:val="Текстовый блок"/>
    <w:next w:val="Текстовый блок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ru-RU"/>
    </w:rPr>
  </w:style>
  <w:style w:type="paragraph" w:styleId="Заголовок">
    <w:name w:val="Заголовок"/>
    <w:next w:val="Текстовый блок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Helvetica Neue" w:hAnsi="Helvetica Neue" w:eastAsia="Helvetica Neue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60"/>
      <w:szCs w:val="60"/>
      <w:u w:val="none"/>
      <w:vertAlign w:val="baseline"/>
    </w:rPr>
  </w:style>
  <w:style w:type="paragraph" w:styleId="Source Code">
    <w:name w:val="Source Code"/>
    <w:next w:val="Source Code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StringTok">
    <w:name w:val="StringTok"/>
    <w:rPr>
      <w:rFonts w:ascii="Consolas" w:cs="Consolas" w:hAnsi="Consolas" w:eastAsia="Consolas"/>
      <w:color w:val="4070a0"/>
      <w:sz w:val="22"/>
      <w:szCs w:val="22"/>
      <w:u w:color="4070a0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DataTypeTok">
    <w:name w:val="DataTypeTok"/>
    <w:rPr>
      <w:rFonts w:ascii="Consolas" w:cs="Consolas" w:hAnsi="Consolas" w:eastAsia="Consolas"/>
      <w:color w:val="902000"/>
      <w:sz w:val="22"/>
      <w:szCs w:val="22"/>
      <w:u w:color="902000"/>
      <w:lang w:val="en-US"/>
    </w:rPr>
  </w:style>
  <w:style w:type="character" w:styleId="FloatTok">
    <w:name w:val="FloatTok"/>
    <w:rPr>
      <w:rFonts w:ascii="Consolas" w:cs="Consolas" w:hAnsi="Consolas" w:eastAsia="Consolas"/>
      <w:color w:val="40a070"/>
      <w:sz w:val="22"/>
      <w:szCs w:val="22"/>
      <w:u w:color="40a070"/>
      <w:lang w:val="en-US"/>
    </w:rPr>
  </w:style>
  <w:style w:type="character" w:styleId="KeywordTok">
    <w:name w:val="KeywordTok"/>
    <w:rPr>
      <w:rFonts w:ascii="Consolas" w:cs="Consolas" w:hAnsi="Consolas" w:eastAsia="Consolas"/>
      <w:b w:val="1"/>
      <w:bCs w:val="1"/>
      <w:color w:val="007020"/>
      <w:sz w:val="22"/>
      <w:szCs w:val="22"/>
      <w:u w:color="007020"/>
      <w:lang w:val="en-US"/>
    </w:rPr>
  </w:style>
  <w:style w:type="character" w:styleId="CommentTok">
    <w:name w:val="CommentTok"/>
    <w:rPr>
      <w:rFonts w:ascii="Consolas" w:cs="Consolas" w:hAnsi="Consolas" w:eastAsia="Consolas"/>
      <w:i w:val="1"/>
      <w:iCs w:val="1"/>
      <w:color w:val="60a0b0"/>
      <w:sz w:val="22"/>
      <w:szCs w:val="22"/>
      <w:u w:color="60a0b0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fontTable" Target="fontTable.xml"/><Relationship Id="rId3" Type="http://schemas.openxmlformats.org/officeDocument/2006/relationships/styles" Target="styles.xml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image" Target="media/image3.png"/><Relationship Id="rId7" Type="http://schemas.openxmlformats.org/officeDocument/2006/relationships/image" Target="media/image4.png"/><Relationship Id="rId8" Type="http://schemas.openxmlformats.org/officeDocument/2006/relationships/image" Target="media/image5.png"/><Relationship Id="rId9" Type="http://schemas.openxmlformats.org/officeDocument/2006/relationships/image" Target="media/image6.png"/><Relationship Id="rId10" Type="http://schemas.openxmlformats.org/officeDocument/2006/relationships/image" Target="media/image7.png"/><Relationship Id="rId11" Type="http://schemas.openxmlformats.org/officeDocument/2006/relationships/image" Target="media/image8.png"/><Relationship Id="rId12" Type="http://schemas.openxmlformats.org/officeDocument/2006/relationships/header" Target="header1.xml"/><Relationship Id="rId13" Type="http://schemas.openxmlformats.org/officeDocument/2006/relationships/footer" Target="footer1.xml"/><Relationship Id="rId14" Type="http://schemas.openxmlformats.org/officeDocument/2006/relationships/theme" Target="theme/theme1.xml"/></Relationships>
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